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78E8A" w14:textId="77777777" w:rsidR="003C61AB" w:rsidRPr="00081B32" w:rsidRDefault="003C61AB" w:rsidP="003C61AB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sz w:val="28"/>
          <w:szCs w:val="28"/>
        </w:rPr>
      </w:pPr>
      <w:bookmarkStart w:id="0" w:name="_Hlk62934777"/>
      <w:r>
        <w:rPr>
          <w:rFonts w:ascii="Traditional Arabic" w:hAnsi="Traditional Arabic" w:cs="Traditional Arabic" w:hint="cs"/>
          <w:sz w:val="28"/>
          <w:szCs w:val="28"/>
          <w:rtl/>
        </w:rPr>
        <w:t>الر</w:t>
      </w:r>
      <w:r w:rsidRPr="00081B32">
        <w:rPr>
          <w:rFonts w:ascii="Traditional Arabic" w:hAnsi="Traditional Arabic" w:cs="Traditional Arabic" w:hint="cs"/>
          <w:sz w:val="28"/>
          <w:szCs w:val="28"/>
          <w:rtl/>
        </w:rPr>
        <w:t xml:space="preserve">قم: </w:t>
      </w:r>
      <w:bookmarkStart w:id="1" w:name="رقم_المعاملة"/>
      <w:bookmarkEnd w:id="1"/>
      <w:r w:rsidRPr="00081B32">
        <w:rPr>
          <w:rFonts w:ascii="Traditional Arabic" w:hAnsi="Traditional Arabic" w:cs="Traditional Arabic" w:hint="cs"/>
          <w:sz w:val="28"/>
          <w:szCs w:val="28"/>
          <w:rtl/>
        </w:rPr>
        <w:t xml:space="preserve">     </w:t>
      </w:r>
      <w:r>
        <w:rPr>
          <w:rFonts w:ascii="Traditional Arabic" w:hAnsi="Traditional Arabic" w:cs="Traditional Arabic" w:hint="cs"/>
          <w:sz w:val="28"/>
          <w:szCs w:val="28"/>
          <w:rtl/>
        </w:rPr>
        <w:t xml:space="preserve"> </w:t>
      </w:r>
      <w:r w:rsidRPr="00081B32">
        <w:rPr>
          <w:rFonts w:ascii="Traditional Arabic" w:hAnsi="Traditional Arabic" w:cs="Traditional Arabic" w:hint="cs"/>
          <w:sz w:val="28"/>
          <w:szCs w:val="28"/>
          <w:rtl/>
        </w:rPr>
        <w:t xml:space="preserve"> </w:t>
      </w:r>
      <w:r>
        <w:rPr>
          <w:rFonts w:ascii="Traditional Arabic" w:hAnsi="Traditional Arabic" w:cs="Traditional Arabic" w:hint="cs"/>
          <w:sz w:val="28"/>
          <w:szCs w:val="28"/>
          <w:rtl/>
        </w:rPr>
        <w:t xml:space="preserve"> </w:t>
      </w:r>
      <w:r w:rsidRPr="00081B32">
        <w:rPr>
          <w:rFonts w:ascii="Traditional Arabic" w:hAnsi="Traditional Arabic" w:cs="Traditional Arabic" w:hint="cs"/>
          <w:sz w:val="28"/>
          <w:szCs w:val="28"/>
          <w:rtl/>
        </w:rPr>
        <w:t xml:space="preserve">   التاريخ: </w:t>
      </w:r>
      <w:bookmarkStart w:id="2" w:name="التاريخ_الهجري"/>
      <w:bookmarkEnd w:id="2"/>
      <w:r w:rsidRPr="00081B32">
        <w:rPr>
          <w:rFonts w:ascii="Traditional Arabic" w:hAnsi="Traditional Arabic" w:cs="Traditional Arabic" w:hint="cs"/>
          <w:sz w:val="28"/>
          <w:szCs w:val="28"/>
          <w:rtl/>
        </w:rPr>
        <w:t>هـ</w:t>
      </w:r>
      <w:r>
        <w:rPr>
          <w:rFonts w:ascii="Traditional Arabic" w:hAnsi="Traditional Arabic" w:cs="Traditional Arabic" w:hint="cs"/>
          <w:sz w:val="28"/>
          <w:szCs w:val="28"/>
          <w:rtl/>
        </w:rPr>
        <w:t xml:space="preserve">              </w:t>
      </w:r>
      <w:r w:rsidRPr="00081B32">
        <w:rPr>
          <w:rFonts w:ascii="Traditional Arabic" w:hAnsi="Traditional Arabic" w:cs="Traditional Arabic" w:hint="cs"/>
          <w:sz w:val="28"/>
          <w:szCs w:val="28"/>
          <w:rtl/>
        </w:rPr>
        <w:t>الموافق:</w:t>
      </w:r>
      <w:bookmarkStart w:id="3" w:name="التاريخ_الميلادي_off"/>
      <w:bookmarkEnd w:id="3"/>
      <w:r w:rsidRPr="00081B32">
        <w:rPr>
          <w:rFonts w:ascii="Traditional Arabic" w:hAnsi="Traditional Arabic" w:cs="Traditional Arabic"/>
          <w:sz w:val="28"/>
          <w:szCs w:val="28"/>
        </w:rPr>
        <w:t xml:space="preserve"> </w:t>
      </w:r>
      <w:r>
        <w:rPr>
          <w:rFonts w:ascii="Traditional Arabic" w:hAnsi="Traditional Arabic" w:cs="Traditional Arabic" w:hint="cs"/>
          <w:sz w:val="28"/>
          <w:szCs w:val="28"/>
          <w:rtl/>
        </w:rPr>
        <w:t>م</w:t>
      </w:r>
    </w:p>
    <w:p w14:paraId="225E2F54" w14:textId="77777777" w:rsidR="00981712" w:rsidRPr="00995B97" w:rsidRDefault="00981712" w:rsidP="00CF53A2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22"/>
          <w:szCs w:val="22"/>
          <w:rtl/>
        </w:rPr>
      </w:pPr>
    </w:p>
    <w:p w14:paraId="124A6FF4" w14:textId="7DB592B3" w:rsidR="00981712" w:rsidRPr="00CF53A2" w:rsidRDefault="00981712" w:rsidP="008F19BB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42"/>
          <w:szCs w:val="42"/>
          <w:u w:val="single"/>
        </w:rPr>
      </w:pPr>
      <w:r w:rsidRPr="00CF53A2">
        <w:rPr>
          <w:rFonts w:ascii="Traditional Arabic" w:hAnsi="Traditional Arabic" w:cs="Traditional Arabic" w:hint="cs"/>
          <w:sz w:val="40"/>
          <w:szCs w:val="40"/>
          <w:rtl/>
        </w:rPr>
        <w:t xml:space="preserve"> </w:t>
      </w:r>
    </w:p>
    <w:p w14:paraId="02A18FB0" w14:textId="0B12049E" w:rsidR="00FF4EF3" w:rsidRDefault="00981712" w:rsidP="0000022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40"/>
          <w:szCs w:val="40"/>
          <w:rtl/>
          <w:lang w:bidi="ar-EG"/>
        </w:rPr>
      </w:pPr>
      <w:r w:rsidRPr="00CF53A2">
        <w:rPr>
          <w:rFonts w:ascii="Traditional Arabic" w:hAnsi="Traditional Arabic" w:cs="Traditional Arabic" w:hint="cs"/>
          <w:b/>
          <w:bCs/>
          <w:sz w:val="40"/>
          <w:szCs w:val="40"/>
          <w:rtl/>
        </w:rPr>
        <w:t>تُفيد</w:t>
      </w:r>
      <w:r w:rsidRPr="00CF53A2">
        <w:rPr>
          <w:rFonts w:ascii="Traditional Arabic" w:hAnsi="Traditional Arabic" w:cs="Traditional Arabic" w:hint="cs"/>
          <w:sz w:val="40"/>
          <w:szCs w:val="40"/>
          <w:rtl/>
        </w:rPr>
        <w:t xml:space="preserve"> القنصـلية العـامة لجمهـورية الســودان بجـدة</w:t>
      </w:r>
      <w:r w:rsidR="003C61AB">
        <w:rPr>
          <w:rFonts w:ascii="Traditional Arabic" w:hAnsi="Traditional Arabic" w:cs="Traditional Arabic"/>
          <w:sz w:val="40"/>
          <w:szCs w:val="40"/>
        </w:rPr>
        <w:t>،</w:t>
      </w:r>
      <w:r w:rsidR="003C61AB">
        <w:rPr>
          <w:rFonts w:ascii="Traditional Arabic" w:hAnsi="Traditional Arabic" w:cs="Traditional Arabic" w:hint="cs"/>
          <w:sz w:val="40"/>
          <w:szCs w:val="40"/>
          <w:rtl/>
          <w:lang w:bidi="ar-EG"/>
        </w:rPr>
        <w:t xml:space="preserve"> بأن</w:t>
      </w:r>
      <w:bookmarkStart w:id="4" w:name="نص_مقدم_الطلب0_off"/>
      <w:bookmarkEnd w:id="4"/>
    </w:p>
    <w:tbl>
      <w:tblPr>
        <w:tblStyle w:val="TableGrid"/>
        <w:bidiVisual/>
        <w:tblW w:w="9649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2377"/>
      </w:tblGrid>
      <w:tr w:rsidR="00FF4EF3" w:rsidRPr="00A5616C" w14:paraId="7F0936F7" w14:textId="77777777" w:rsidTr="00EA7E2D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A3401B8" w14:textId="77777777" w:rsidR="00FF4EF3" w:rsidRPr="00A5616C" w:rsidRDefault="00FF4EF3" w:rsidP="00EA7E2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5616C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832C318" w14:textId="77777777" w:rsidR="00FF4EF3" w:rsidRPr="00A5616C" w:rsidRDefault="00FF4EF3" w:rsidP="00EA7E2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5616C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731BA0" w14:textId="77777777" w:rsidR="00FF4EF3" w:rsidRPr="00A5616C" w:rsidRDefault="00FF4EF3" w:rsidP="00EA7E2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5616C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F7B3E6" w14:textId="77777777" w:rsidR="00FF4EF3" w:rsidRPr="00A5616C" w:rsidRDefault="00FF4EF3" w:rsidP="00EA7E2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5616C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مكان الإصدار</w:t>
            </w:r>
          </w:p>
        </w:tc>
        <w:tc>
          <w:tcPr>
            <w:tcW w:w="23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BD5240" w14:textId="77777777" w:rsidR="00FF4EF3" w:rsidRPr="00A5616C" w:rsidRDefault="00FF4EF3" w:rsidP="00EA7E2D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A5616C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توقيع والبصمة</w:t>
            </w:r>
          </w:p>
        </w:tc>
      </w:tr>
    </w:tbl>
    <w:p w14:paraId="4D47E549" w14:textId="7DA83492" w:rsidR="00FF4EF3" w:rsidRDefault="00FF4EF3" w:rsidP="0000022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40"/>
          <w:szCs w:val="40"/>
          <w:rtl/>
          <w:lang w:bidi="ar-EG"/>
        </w:rPr>
      </w:pPr>
      <w:bookmarkStart w:id="5" w:name="نص_مقدم_الطلب1_off"/>
      <w:bookmarkEnd w:id="5"/>
      <w:r>
        <w:rPr>
          <w:rFonts w:ascii="Traditional Arabic" w:hAnsi="Traditional Arabic" w:cs="Traditional Arabic" w:hint="cs"/>
          <w:sz w:val="40"/>
          <w:szCs w:val="40"/>
          <w:rtl/>
          <w:lang w:bidi="ar-EG"/>
        </w:rPr>
        <w:t xml:space="preserve"> </w:t>
      </w:r>
      <w:bookmarkStart w:id="6" w:name="txtReview"/>
      <w:bookmarkEnd w:id="6"/>
      <w:r>
        <w:rPr>
          <w:rFonts w:ascii="Traditional Arabic" w:hAnsi="Traditional Arabic" w:cs="Traditional Arabic" w:hint="cs"/>
          <w:sz w:val="40"/>
          <w:szCs w:val="40"/>
          <w:rtl/>
          <w:lang w:bidi="ar-EG"/>
        </w:rPr>
        <w:t>.</w:t>
      </w:r>
    </w:p>
    <w:p w14:paraId="1A0CBFDD" w14:textId="0A127F12" w:rsidR="00981712" w:rsidRPr="00CF53A2" w:rsidRDefault="003C61AB" w:rsidP="0000022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40"/>
          <w:szCs w:val="40"/>
          <w:rtl/>
          <w:lang w:bidi="ar-EG"/>
        </w:rPr>
      </w:pPr>
      <w:r>
        <w:rPr>
          <w:rFonts w:ascii="Traditional Arabic" w:hAnsi="Traditional Arabic" w:cs="Traditional Arabic" w:hint="cs"/>
          <w:sz w:val="40"/>
          <w:szCs w:val="40"/>
          <w:rtl/>
          <w:lang w:bidi="ar-EG"/>
        </w:rPr>
        <w:t xml:space="preserve">  .</w:t>
      </w:r>
    </w:p>
    <w:p w14:paraId="2835935B" w14:textId="77777777" w:rsidR="00981712" w:rsidRPr="00CF53A2" w:rsidRDefault="00981712" w:rsidP="00CF53A2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40"/>
          <w:szCs w:val="40"/>
          <w:rtl/>
        </w:rPr>
      </w:pPr>
      <w:r w:rsidRPr="00CF53A2">
        <w:rPr>
          <w:rFonts w:ascii="Traditional Arabic" w:hAnsi="Traditional Arabic" w:cs="Traditional Arabic" w:hint="cs"/>
          <w:sz w:val="40"/>
          <w:szCs w:val="40"/>
          <w:rtl/>
        </w:rPr>
        <w:tab/>
        <w:t xml:space="preserve">           </w:t>
      </w:r>
    </w:p>
    <w:p w14:paraId="2A62CE05" w14:textId="1844D256" w:rsidR="00981712" w:rsidRPr="00CF53A2" w:rsidRDefault="00981712" w:rsidP="003F796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sz w:val="40"/>
          <w:szCs w:val="40"/>
          <w:rtl/>
        </w:rPr>
      </w:pPr>
      <w:bookmarkStart w:id="7" w:name="غرض_المعاملة"/>
      <w:bookmarkEnd w:id="7"/>
      <w:r w:rsidRPr="00CF53A2">
        <w:rPr>
          <w:rFonts w:ascii="Traditional Arabic" w:hAnsi="Traditional Arabic" w:cs="Traditional Arabic" w:hint="cs"/>
          <w:sz w:val="40"/>
          <w:szCs w:val="40"/>
          <w:rtl/>
        </w:rPr>
        <w:t>،،،</w:t>
      </w:r>
    </w:p>
    <w:p w14:paraId="0D176652" w14:textId="55BD1441" w:rsidR="001935C4" w:rsidRDefault="001935C4" w:rsidP="002218A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mediumKashida"/>
        <w:rPr>
          <w:rFonts w:ascii="Traditional Arabic" w:hAnsi="Traditional Arabic" w:cs="Traditional Arabic"/>
          <w:sz w:val="40"/>
          <w:szCs w:val="40"/>
        </w:rPr>
      </w:pPr>
    </w:p>
    <w:bookmarkEnd w:id="0"/>
    <w:p w14:paraId="5DB1DB67" w14:textId="77777777" w:rsidR="003C61AB" w:rsidRPr="008D2F76" w:rsidRDefault="003C61AB" w:rsidP="003C61AB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</w:p>
    <w:p w14:paraId="3D6380C8" w14:textId="77777777" w:rsidR="00000229" w:rsidRDefault="00000229" w:rsidP="00000229">
      <w:pPr>
        <w:tabs>
          <w:tab w:val="left" w:pos="581"/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rPr>
          <w:b/>
          <w:bCs/>
        </w:rPr>
      </w:pPr>
    </w:p>
    <w:p w14:paraId="716ADEBF" w14:textId="77777777" w:rsidR="007A0DBF" w:rsidRDefault="007A0DBF" w:rsidP="00000229">
      <w:pPr>
        <w:tabs>
          <w:tab w:val="left" w:pos="581"/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rPr>
          <w:b/>
          <w:bCs/>
        </w:rPr>
      </w:pPr>
    </w:p>
    <w:p w14:paraId="59A4D2B2" w14:textId="77777777" w:rsidR="007A0DBF" w:rsidRDefault="007A0DBF" w:rsidP="00000229">
      <w:pPr>
        <w:tabs>
          <w:tab w:val="left" w:pos="581"/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rPr>
          <w:b/>
          <w:bCs/>
          <w:rtl/>
        </w:rPr>
      </w:pPr>
    </w:p>
    <w:sectPr w:rsidR="007A0DBF" w:rsidSect="007A0DB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350" w:right="1134" w:bottom="1134" w:left="1134" w:header="360" w:footer="33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9FA5F" w14:textId="77777777" w:rsidR="00D842CB" w:rsidRDefault="00D842CB" w:rsidP="00387D33">
      <w:r>
        <w:separator/>
      </w:r>
    </w:p>
  </w:endnote>
  <w:endnote w:type="continuationSeparator" w:id="0">
    <w:p w14:paraId="44453A3B" w14:textId="77777777" w:rsidR="00D842CB" w:rsidRDefault="00D842CB" w:rsidP="00387D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EAE7" w14:textId="77777777" w:rsidR="003123F9" w:rsidRDefault="003123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295173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CE8BE0" w14:textId="76EDF3AA" w:rsidR="007A0DBF" w:rsidRDefault="007A0DB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5FFBC6A" w14:textId="33D9E332" w:rsidR="00C337E2" w:rsidRPr="00283533" w:rsidRDefault="00C337E2" w:rsidP="00C337E2">
    <w:pPr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8584E" w14:textId="77777777" w:rsidR="007A0DBF" w:rsidRDefault="007A0DBF" w:rsidP="007A0DBF">
    <w:pPr>
      <w:pStyle w:val="Footer"/>
      <w:pBdr>
        <w:bottom w:val="single" w:sz="12" w:space="1" w:color="auto"/>
      </w:pBdr>
      <w:jc w:val="center"/>
    </w:pPr>
  </w:p>
  <w:p w14:paraId="2EC07EBB" w14:textId="77777777" w:rsidR="007A0DBF" w:rsidRDefault="007A0DBF" w:rsidP="007A0DBF">
    <w:pPr>
      <w:jc w:val="center"/>
    </w:pPr>
    <w:bookmarkStart w:id="10" w:name="txtMissionAddress"/>
    <w:bookmarkEnd w:id="10"/>
  </w:p>
  <w:p w14:paraId="27CA3531" w14:textId="77777777" w:rsidR="00C337E2" w:rsidRDefault="00C337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47DFF" w14:textId="77777777" w:rsidR="00D842CB" w:rsidRDefault="00D842CB" w:rsidP="00387D33">
      <w:r>
        <w:separator/>
      </w:r>
    </w:p>
  </w:footnote>
  <w:footnote w:type="continuationSeparator" w:id="0">
    <w:p w14:paraId="5CA26F61" w14:textId="77777777" w:rsidR="00D842CB" w:rsidRDefault="00D842CB" w:rsidP="00387D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7668E" w14:textId="1F0DAA97" w:rsidR="00C337E2" w:rsidRDefault="00E2431E">
    <w:pPr>
      <w:pStyle w:val="Header"/>
    </w:pPr>
    <w:r>
      <w:rPr>
        <w:noProof/>
      </w:rPr>
      <w:pict w14:anchorId="6A562A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429563" o:spid="_x0000_s1026" type="#_x0000_t75" style="position:absolute;left:0;text-align:left;margin-left:0;margin-top:0;width:481.8pt;height:612.75pt;z-index:-251657216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1A3E3" w14:textId="06A5E9E5" w:rsidR="00451591" w:rsidRPr="00D3061D" w:rsidRDefault="00E2431E">
    <w:pPr>
      <w:pStyle w:val="Header"/>
    </w:pPr>
    <w:r>
      <w:rPr>
        <w:noProof/>
      </w:rPr>
      <w:pict w14:anchorId="260AB1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429564" o:spid="_x0000_s1027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106"/>
      <w:gridCol w:w="222"/>
      <w:gridCol w:w="222"/>
    </w:tblGrid>
    <w:tr w:rsidR="007A0DBF" w14:paraId="6DE05438" w14:textId="77777777" w:rsidTr="00EF5057">
      <w:trPr>
        <w:jc w:val="center"/>
      </w:trPr>
      <w:tc>
        <w:tcPr>
          <w:tcW w:w="4410" w:type="dxa"/>
          <w:vAlign w:val="center"/>
        </w:tcPr>
        <w:tbl>
          <w:tblPr>
            <w:tblStyle w:val="TableGrid"/>
            <w:tblW w:w="10890" w:type="dxa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410"/>
            <w:gridCol w:w="2070"/>
            <w:gridCol w:w="4410"/>
          </w:tblGrid>
          <w:tr w:rsidR="00152786" w14:paraId="14C89DED" w14:textId="77777777" w:rsidTr="00152786">
            <w:trPr>
              <w:jc w:val="center"/>
            </w:trPr>
            <w:tc>
              <w:tcPr>
                <w:tcW w:w="4410" w:type="dxa"/>
                <w:vAlign w:val="center"/>
              </w:tcPr>
              <w:p w14:paraId="08A02BC5" w14:textId="77777777" w:rsidR="00152786" w:rsidRDefault="00152786" w:rsidP="00152786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</w:pPr>
                <w:bookmarkStart w:id="8" w:name="txtEngName"/>
                <w:bookmarkEnd w:id="8"/>
              </w:p>
            </w:tc>
            <w:tc>
              <w:tcPr>
                <w:tcW w:w="2070" w:type="dxa"/>
                <w:vAlign w:val="center"/>
                <w:hideMark/>
              </w:tcPr>
              <w:p w14:paraId="03BBE4C9" w14:textId="5B0CB9CE" w:rsidR="00152786" w:rsidRDefault="00152786" w:rsidP="00152786">
                <w:pPr>
                  <w:jc w:val="center"/>
                </w:pPr>
                <w:r>
                  <w:rPr>
                    <w:noProof/>
                  </w:rPr>
                  <w:drawing>
                    <wp:inline distT="0" distB="0" distL="0" distR="0" wp14:anchorId="36B99544" wp14:editId="734C8EBC">
                      <wp:extent cx="1152525" cy="1247775"/>
                      <wp:effectExtent l="0" t="0" r="9525" b="9525"/>
                      <wp:docPr id="1310383050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27820597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152525" cy="12477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410" w:type="dxa"/>
                <w:vAlign w:val="center"/>
                <w:hideMark/>
              </w:tcPr>
              <w:p w14:paraId="5A4499AE" w14:textId="77777777" w:rsidR="00152786" w:rsidRPr="00E2431E" w:rsidRDefault="00152786" w:rsidP="00E2431E">
                <w:pPr>
                  <w:bidi w:val="0"/>
                  <w:spacing w:line="192" w:lineRule="auto"/>
                  <w:jc w:val="center"/>
                  <w:rPr>
                    <w:rFonts w:ascii="Arabic Typesetting" w:hAnsi="Arabic Typesetting" w:cs="Arabic Typesetting"/>
                    <w:b/>
                    <w:bCs/>
                    <w:sz w:val="54"/>
                    <w:szCs w:val="54"/>
                  </w:rPr>
                </w:pPr>
                <w:bookmarkStart w:id="9" w:name="txtArabName"/>
                <w:bookmarkEnd w:id="9"/>
              </w:p>
            </w:tc>
          </w:tr>
        </w:tbl>
        <w:p w14:paraId="5B8965F7" w14:textId="77777777" w:rsidR="007A0DBF" w:rsidRDefault="007A0DBF" w:rsidP="007A0DBF">
          <w:pPr>
            <w:jc w:val="center"/>
          </w:pPr>
        </w:p>
      </w:tc>
      <w:tc>
        <w:tcPr>
          <w:tcW w:w="2070" w:type="dxa"/>
          <w:vAlign w:val="center"/>
        </w:tcPr>
        <w:p w14:paraId="4119A81F" w14:textId="77777777" w:rsidR="007A0DBF" w:rsidRDefault="007A0DBF" w:rsidP="007A0DBF">
          <w:pPr>
            <w:jc w:val="center"/>
          </w:pPr>
        </w:p>
      </w:tc>
      <w:tc>
        <w:tcPr>
          <w:tcW w:w="4410" w:type="dxa"/>
          <w:vAlign w:val="center"/>
        </w:tcPr>
        <w:p w14:paraId="10537C9D" w14:textId="77777777" w:rsidR="007A0DBF" w:rsidRPr="00492987" w:rsidRDefault="007A0DBF" w:rsidP="007A0DB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</w:p>
      </w:tc>
    </w:tr>
  </w:tbl>
  <w:p w14:paraId="1673E644" w14:textId="5D967677" w:rsidR="00C337E2" w:rsidRDefault="00E2431E">
    <w:pPr>
      <w:pStyle w:val="Header"/>
    </w:pPr>
    <w:r>
      <w:rPr>
        <w:noProof/>
      </w:rPr>
      <w:pict w14:anchorId="704B97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9429562" o:spid="_x0000_s1025" type="#_x0000_t75" style="position:absolute;left:0;text-align:left;margin-left:0;margin-top:0;width:481.8pt;height:612.75pt;z-index:-251658240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A40C8"/>
    <w:multiLevelType w:val="hybridMultilevel"/>
    <w:tmpl w:val="E2F2DEEC"/>
    <w:lvl w:ilvl="0" w:tplc="0409000F">
      <w:start w:val="1"/>
      <w:numFmt w:val="decimal"/>
      <w:lvlText w:val="%1."/>
      <w:lvlJc w:val="left"/>
      <w:pPr>
        <w:ind w:left="1088" w:hanging="360"/>
      </w:pPr>
    </w:lvl>
    <w:lvl w:ilvl="1" w:tplc="04090019" w:tentative="1">
      <w:start w:val="1"/>
      <w:numFmt w:val="lowerLetter"/>
      <w:lvlText w:val="%2."/>
      <w:lvlJc w:val="left"/>
      <w:pPr>
        <w:ind w:left="1808" w:hanging="360"/>
      </w:pPr>
    </w:lvl>
    <w:lvl w:ilvl="2" w:tplc="0409001B" w:tentative="1">
      <w:start w:val="1"/>
      <w:numFmt w:val="lowerRoman"/>
      <w:lvlText w:val="%3."/>
      <w:lvlJc w:val="right"/>
      <w:pPr>
        <w:ind w:left="2528" w:hanging="180"/>
      </w:pPr>
    </w:lvl>
    <w:lvl w:ilvl="3" w:tplc="0409000F" w:tentative="1">
      <w:start w:val="1"/>
      <w:numFmt w:val="decimal"/>
      <w:lvlText w:val="%4."/>
      <w:lvlJc w:val="left"/>
      <w:pPr>
        <w:ind w:left="3248" w:hanging="360"/>
      </w:pPr>
    </w:lvl>
    <w:lvl w:ilvl="4" w:tplc="04090019" w:tentative="1">
      <w:start w:val="1"/>
      <w:numFmt w:val="lowerLetter"/>
      <w:lvlText w:val="%5."/>
      <w:lvlJc w:val="left"/>
      <w:pPr>
        <w:ind w:left="3968" w:hanging="360"/>
      </w:pPr>
    </w:lvl>
    <w:lvl w:ilvl="5" w:tplc="0409001B" w:tentative="1">
      <w:start w:val="1"/>
      <w:numFmt w:val="lowerRoman"/>
      <w:lvlText w:val="%6."/>
      <w:lvlJc w:val="right"/>
      <w:pPr>
        <w:ind w:left="4688" w:hanging="180"/>
      </w:pPr>
    </w:lvl>
    <w:lvl w:ilvl="6" w:tplc="0409000F" w:tentative="1">
      <w:start w:val="1"/>
      <w:numFmt w:val="decimal"/>
      <w:lvlText w:val="%7."/>
      <w:lvlJc w:val="left"/>
      <w:pPr>
        <w:ind w:left="5408" w:hanging="360"/>
      </w:pPr>
    </w:lvl>
    <w:lvl w:ilvl="7" w:tplc="04090019" w:tentative="1">
      <w:start w:val="1"/>
      <w:numFmt w:val="lowerLetter"/>
      <w:lvlText w:val="%8."/>
      <w:lvlJc w:val="left"/>
      <w:pPr>
        <w:ind w:left="6128" w:hanging="360"/>
      </w:pPr>
    </w:lvl>
    <w:lvl w:ilvl="8" w:tplc="0409001B" w:tentative="1">
      <w:start w:val="1"/>
      <w:numFmt w:val="lowerRoman"/>
      <w:lvlText w:val="%9."/>
      <w:lvlJc w:val="right"/>
      <w:pPr>
        <w:ind w:left="6848" w:hanging="180"/>
      </w:pPr>
    </w:lvl>
  </w:abstractNum>
  <w:abstractNum w:abstractNumId="1" w15:restartNumberingAfterBreak="0">
    <w:nsid w:val="565428A8"/>
    <w:multiLevelType w:val="hybridMultilevel"/>
    <w:tmpl w:val="29BA09F8"/>
    <w:lvl w:ilvl="0" w:tplc="29388FE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FE217A"/>
    <w:multiLevelType w:val="hybridMultilevel"/>
    <w:tmpl w:val="52E8FB6A"/>
    <w:lvl w:ilvl="0" w:tplc="692AE9F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9748431">
    <w:abstractNumId w:val="0"/>
  </w:num>
  <w:num w:numId="2" w16cid:durableId="1145046030">
    <w:abstractNumId w:val="1"/>
  </w:num>
  <w:num w:numId="3" w16cid:durableId="407133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yMDIwMTUyszS1MLBU0lEKTi0uzszPAykwrAUAIJmKeywAAAA="/>
  </w:docVars>
  <w:rsids>
    <w:rsidRoot w:val="00C74104"/>
    <w:rsid w:val="00000229"/>
    <w:rsid w:val="00000760"/>
    <w:rsid w:val="00000806"/>
    <w:rsid w:val="00000940"/>
    <w:rsid w:val="00000D24"/>
    <w:rsid w:val="000015CC"/>
    <w:rsid w:val="00001AA9"/>
    <w:rsid w:val="00001E90"/>
    <w:rsid w:val="00002053"/>
    <w:rsid w:val="00002158"/>
    <w:rsid w:val="00002232"/>
    <w:rsid w:val="000027D2"/>
    <w:rsid w:val="0000283E"/>
    <w:rsid w:val="0000390B"/>
    <w:rsid w:val="00003F8E"/>
    <w:rsid w:val="00004169"/>
    <w:rsid w:val="00004624"/>
    <w:rsid w:val="00004B17"/>
    <w:rsid w:val="00004E25"/>
    <w:rsid w:val="00005100"/>
    <w:rsid w:val="00005200"/>
    <w:rsid w:val="0000538C"/>
    <w:rsid w:val="00005A63"/>
    <w:rsid w:val="00005BD4"/>
    <w:rsid w:val="00005BE4"/>
    <w:rsid w:val="000065E8"/>
    <w:rsid w:val="00006AA1"/>
    <w:rsid w:val="00006C41"/>
    <w:rsid w:val="00007A20"/>
    <w:rsid w:val="00010089"/>
    <w:rsid w:val="00010220"/>
    <w:rsid w:val="00010597"/>
    <w:rsid w:val="0001180A"/>
    <w:rsid w:val="00011A92"/>
    <w:rsid w:val="00011ADF"/>
    <w:rsid w:val="00011EF8"/>
    <w:rsid w:val="000125F2"/>
    <w:rsid w:val="00012966"/>
    <w:rsid w:val="00013D3A"/>
    <w:rsid w:val="00013EF7"/>
    <w:rsid w:val="00014715"/>
    <w:rsid w:val="000149D6"/>
    <w:rsid w:val="00014D2F"/>
    <w:rsid w:val="00015059"/>
    <w:rsid w:val="000151FE"/>
    <w:rsid w:val="00015333"/>
    <w:rsid w:val="0001559E"/>
    <w:rsid w:val="00015C15"/>
    <w:rsid w:val="000161AA"/>
    <w:rsid w:val="000163EB"/>
    <w:rsid w:val="00016E56"/>
    <w:rsid w:val="00016EEB"/>
    <w:rsid w:val="00016EF1"/>
    <w:rsid w:val="00017798"/>
    <w:rsid w:val="00017804"/>
    <w:rsid w:val="00017FE4"/>
    <w:rsid w:val="000207E5"/>
    <w:rsid w:val="0002082A"/>
    <w:rsid w:val="0002092B"/>
    <w:rsid w:val="00020B04"/>
    <w:rsid w:val="00020B7F"/>
    <w:rsid w:val="00020C12"/>
    <w:rsid w:val="00020DA4"/>
    <w:rsid w:val="00021047"/>
    <w:rsid w:val="00021076"/>
    <w:rsid w:val="00021159"/>
    <w:rsid w:val="000215EF"/>
    <w:rsid w:val="000215FB"/>
    <w:rsid w:val="00021C3F"/>
    <w:rsid w:val="00021E16"/>
    <w:rsid w:val="00022F5C"/>
    <w:rsid w:val="0002314E"/>
    <w:rsid w:val="00023717"/>
    <w:rsid w:val="00023962"/>
    <w:rsid w:val="00023DBB"/>
    <w:rsid w:val="00024763"/>
    <w:rsid w:val="00024963"/>
    <w:rsid w:val="00025018"/>
    <w:rsid w:val="00025317"/>
    <w:rsid w:val="000253A1"/>
    <w:rsid w:val="00025B35"/>
    <w:rsid w:val="00025CE9"/>
    <w:rsid w:val="00026144"/>
    <w:rsid w:val="0002671F"/>
    <w:rsid w:val="00026BE8"/>
    <w:rsid w:val="0002712C"/>
    <w:rsid w:val="00027484"/>
    <w:rsid w:val="00027CCF"/>
    <w:rsid w:val="00027D15"/>
    <w:rsid w:val="00027FFD"/>
    <w:rsid w:val="000301EC"/>
    <w:rsid w:val="0003091D"/>
    <w:rsid w:val="00031982"/>
    <w:rsid w:val="00031B9B"/>
    <w:rsid w:val="00032150"/>
    <w:rsid w:val="000323B6"/>
    <w:rsid w:val="00032E93"/>
    <w:rsid w:val="0003360B"/>
    <w:rsid w:val="00033F20"/>
    <w:rsid w:val="000349C1"/>
    <w:rsid w:val="00034B99"/>
    <w:rsid w:val="0003576C"/>
    <w:rsid w:val="00035F43"/>
    <w:rsid w:val="0003628B"/>
    <w:rsid w:val="00036E1E"/>
    <w:rsid w:val="000404F1"/>
    <w:rsid w:val="00040C60"/>
    <w:rsid w:val="000416AB"/>
    <w:rsid w:val="000416C3"/>
    <w:rsid w:val="00041706"/>
    <w:rsid w:val="00041934"/>
    <w:rsid w:val="00041A4F"/>
    <w:rsid w:val="00041AAE"/>
    <w:rsid w:val="00042101"/>
    <w:rsid w:val="00043620"/>
    <w:rsid w:val="00043A9A"/>
    <w:rsid w:val="00043B22"/>
    <w:rsid w:val="00043BF7"/>
    <w:rsid w:val="00043E33"/>
    <w:rsid w:val="00044371"/>
    <w:rsid w:val="000444DA"/>
    <w:rsid w:val="00044655"/>
    <w:rsid w:val="00045361"/>
    <w:rsid w:val="0004549B"/>
    <w:rsid w:val="000457FE"/>
    <w:rsid w:val="00045873"/>
    <w:rsid w:val="00045A52"/>
    <w:rsid w:val="00045DCC"/>
    <w:rsid w:val="00046060"/>
    <w:rsid w:val="00046176"/>
    <w:rsid w:val="000468AB"/>
    <w:rsid w:val="00046927"/>
    <w:rsid w:val="00046EAB"/>
    <w:rsid w:val="0004700E"/>
    <w:rsid w:val="000474DC"/>
    <w:rsid w:val="00047DC7"/>
    <w:rsid w:val="000501F5"/>
    <w:rsid w:val="00050482"/>
    <w:rsid w:val="00050A72"/>
    <w:rsid w:val="00050EA0"/>
    <w:rsid w:val="000512E2"/>
    <w:rsid w:val="00051433"/>
    <w:rsid w:val="000516B8"/>
    <w:rsid w:val="0005204C"/>
    <w:rsid w:val="00052CE0"/>
    <w:rsid w:val="000531B9"/>
    <w:rsid w:val="00053455"/>
    <w:rsid w:val="0005394E"/>
    <w:rsid w:val="00053FE4"/>
    <w:rsid w:val="00054557"/>
    <w:rsid w:val="0005468C"/>
    <w:rsid w:val="00054ABC"/>
    <w:rsid w:val="00054BC7"/>
    <w:rsid w:val="00054D02"/>
    <w:rsid w:val="00055322"/>
    <w:rsid w:val="000556F3"/>
    <w:rsid w:val="000558F0"/>
    <w:rsid w:val="0005594F"/>
    <w:rsid w:val="00055C07"/>
    <w:rsid w:val="00055C61"/>
    <w:rsid w:val="00056007"/>
    <w:rsid w:val="000566A3"/>
    <w:rsid w:val="000567CB"/>
    <w:rsid w:val="00056C45"/>
    <w:rsid w:val="000574EB"/>
    <w:rsid w:val="0006025E"/>
    <w:rsid w:val="00060951"/>
    <w:rsid w:val="00060A42"/>
    <w:rsid w:val="00060BCC"/>
    <w:rsid w:val="00060E84"/>
    <w:rsid w:val="00060EA1"/>
    <w:rsid w:val="00061544"/>
    <w:rsid w:val="0006182E"/>
    <w:rsid w:val="00061CDF"/>
    <w:rsid w:val="0006232C"/>
    <w:rsid w:val="0006379C"/>
    <w:rsid w:val="0006387F"/>
    <w:rsid w:val="000639A0"/>
    <w:rsid w:val="00063B2E"/>
    <w:rsid w:val="00063C19"/>
    <w:rsid w:val="00063E08"/>
    <w:rsid w:val="00064AE9"/>
    <w:rsid w:val="00065001"/>
    <w:rsid w:val="00065051"/>
    <w:rsid w:val="00065CEA"/>
    <w:rsid w:val="00065D83"/>
    <w:rsid w:val="000668C9"/>
    <w:rsid w:val="00066A99"/>
    <w:rsid w:val="00067D83"/>
    <w:rsid w:val="00070FA6"/>
    <w:rsid w:val="00071D54"/>
    <w:rsid w:val="0007260A"/>
    <w:rsid w:val="00072870"/>
    <w:rsid w:val="0007336F"/>
    <w:rsid w:val="00073B3C"/>
    <w:rsid w:val="00073CBF"/>
    <w:rsid w:val="00073DB5"/>
    <w:rsid w:val="00073EAE"/>
    <w:rsid w:val="00073EC3"/>
    <w:rsid w:val="00074235"/>
    <w:rsid w:val="00074859"/>
    <w:rsid w:val="000752EA"/>
    <w:rsid w:val="0007592A"/>
    <w:rsid w:val="00075B08"/>
    <w:rsid w:val="00075EE0"/>
    <w:rsid w:val="000769E6"/>
    <w:rsid w:val="0007740E"/>
    <w:rsid w:val="00077AC5"/>
    <w:rsid w:val="00080172"/>
    <w:rsid w:val="00080484"/>
    <w:rsid w:val="000811E2"/>
    <w:rsid w:val="00081CCC"/>
    <w:rsid w:val="0008239A"/>
    <w:rsid w:val="000825CB"/>
    <w:rsid w:val="00082DFE"/>
    <w:rsid w:val="000830C0"/>
    <w:rsid w:val="00083224"/>
    <w:rsid w:val="000834AB"/>
    <w:rsid w:val="000847B0"/>
    <w:rsid w:val="00084AF0"/>
    <w:rsid w:val="0008505C"/>
    <w:rsid w:val="00085DC6"/>
    <w:rsid w:val="00086005"/>
    <w:rsid w:val="000863A4"/>
    <w:rsid w:val="000864CF"/>
    <w:rsid w:val="00086CB2"/>
    <w:rsid w:val="000871E9"/>
    <w:rsid w:val="00087C9B"/>
    <w:rsid w:val="0009020D"/>
    <w:rsid w:val="00090444"/>
    <w:rsid w:val="00090789"/>
    <w:rsid w:val="00090DD2"/>
    <w:rsid w:val="00091769"/>
    <w:rsid w:val="00091840"/>
    <w:rsid w:val="00091FBB"/>
    <w:rsid w:val="00092013"/>
    <w:rsid w:val="00092310"/>
    <w:rsid w:val="00093002"/>
    <w:rsid w:val="000934C0"/>
    <w:rsid w:val="000936D4"/>
    <w:rsid w:val="00093C5C"/>
    <w:rsid w:val="00093D53"/>
    <w:rsid w:val="00094550"/>
    <w:rsid w:val="00094685"/>
    <w:rsid w:val="000948BD"/>
    <w:rsid w:val="000948F5"/>
    <w:rsid w:val="00094C58"/>
    <w:rsid w:val="00094EFB"/>
    <w:rsid w:val="00095299"/>
    <w:rsid w:val="000959C8"/>
    <w:rsid w:val="00095A4D"/>
    <w:rsid w:val="00095E0D"/>
    <w:rsid w:val="00095FBA"/>
    <w:rsid w:val="0009629F"/>
    <w:rsid w:val="00096323"/>
    <w:rsid w:val="0009647B"/>
    <w:rsid w:val="00096664"/>
    <w:rsid w:val="00096B09"/>
    <w:rsid w:val="0009700C"/>
    <w:rsid w:val="000977E3"/>
    <w:rsid w:val="00097AED"/>
    <w:rsid w:val="00097D1A"/>
    <w:rsid w:val="00097F1D"/>
    <w:rsid w:val="000A0E70"/>
    <w:rsid w:val="000A1213"/>
    <w:rsid w:val="000A1291"/>
    <w:rsid w:val="000A1455"/>
    <w:rsid w:val="000A15D0"/>
    <w:rsid w:val="000A1A30"/>
    <w:rsid w:val="000A2052"/>
    <w:rsid w:val="000A2158"/>
    <w:rsid w:val="000A23C9"/>
    <w:rsid w:val="000A2479"/>
    <w:rsid w:val="000A313D"/>
    <w:rsid w:val="000A362A"/>
    <w:rsid w:val="000A3759"/>
    <w:rsid w:val="000A3D59"/>
    <w:rsid w:val="000A3F15"/>
    <w:rsid w:val="000A43E7"/>
    <w:rsid w:val="000A471C"/>
    <w:rsid w:val="000A6462"/>
    <w:rsid w:val="000A68B0"/>
    <w:rsid w:val="000A6AC7"/>
    <w:rsid w:val="000A6DA7"/>
    <w:rsid w:val="000A71EC"/>
    <w:rsid w:val="000A7425"/>
    <w:rsid w:val="000A76B2"/>
    <w:rsid w:val="000A7AA1"/>
    <w:rsid w:val="000A7BAF"/>
    <w:rsid w:val="000A7CE2"/>
    <w:rsid w:val="000B0065"/>
    <w:rsid w:val="000B0073"/>
    <w:rsid w:val="000B099E"/>
    <w:rsid w:val="000B0A3E"/>
    <w:rsid w:val="000B0CFE"/>
    <w:rsid w:val="000B0E12"/>
    <w:rsid w:val="000B192E"/>
    <w:rsid w:val="000B19E9"/>
    <w:rsid w:val="000B2064"/>
    <w:rsid w:val="000B210B"/>
    <w:rsid w:val="000B235B"/>
    <w:rsid w:val="000B25BC"/>
    <w:rsid w:val="000B25D0"/>
    <w:rsid w:val="000B287E"/>
    <w:rsid w:val="000B2959"/>
    <w:rsid w:val="000B32E8"/>
    <w:rsid w:val="000B36D7"/>
    <w:rsid w:val="000B4FE6"/>
    <w:rsid w:val="000B53C9"/>
    <w:rsid w:val="000B5634"/>
    <w:rsid w:val="000B57A1"/>
    <w:rsid w:val="000B5A26"/>
    <w:rsid w:val="000B5D37"/>
    <w:rsid w:val="000B6060"/>
    <w:rsid w:val="000B698F"/>
    <w:rsid w:val="000B6CA2"/>
    <w:rsid w:val="000B75A4"/>
    <w:rsid w:val="000B7810"/>
    <w:rsid w:val="000B7F93"/>
    <w:rsid w:val="000C049A"/>
    <w:rsid w:val="000C0660"/>
    <w:rsid w:val="000C0913"/>
    <w:rsid w:val="000C0C2B"/>
    <w:rsid w:val="000C1064"/>
    <w:rsid w:val="000C1617"/>
    <w:rsid w:val="000C1D5F"/>
    <w:rsid w:val="000C1F45"/>
    <w:rsid w:val="000C226D"/>
    <w:rsid w:val="000C2B46"/>
    <w:rsid w:val="000C3858"/>
    <w:rsid w:val="000C39D2"/>
    <w:rsid w:val="000C39E9"/>
    <w:rsid w:val="000C3BF7"/>
    <w:rsid w:val="000C3EB4"/>
    <w:rsid w:val="000C43A3"/>
    <w:rsid w:val="000C44E9"/>
    <w:rsid w:val="000C49B3"/>
    <w:rsid w:val="000C4DF7"/>
    <w:rsid w:val="000C6281"/>
    <w:rsid w:val="000C70BF"/>
    <w:rsid w:val="000D0F39"/>
    <w:rsid w:val="000D12AE"/>
    <w:rsid w:val="000D1955"/>
    <w:rsid w:val="000D19A0"/>
    <w:rsid w:val="000D1AAC"/>
    <w:rsid w:val="000D2130"/>
    <w:rsid w:val="000D2268"/>
    <w:rsid w:val="000D2713"/>
    <w:rsid w:val="000D29D6"/>
    <w:rsid w:val="000D3B37"/>
    <w:rsid w:val="000D4350"/>
    <w:rsid w:val="000D46D1"/>
    <w:rsid w:val="000D4976"/>
    <w:rsid w:val="000D4C2B"/>
    <w:rsid w:val="000D5407"/>
    <w:rsid w:val="000D56F8"/>
    <w:rsid w:val="000D5DDA"/>
    <w:rsid w:val="000D6014"/>
    <w:rsid w:val="000D6413"/>
    <w:rsid w:val="000D6630"/>
    <w:rsid w:val="000D66C6"/>
    <w:rsid w:val="000D707D"/>
    <w:rsid w:val="000D73E3"/>
    <w:rsid w:val="000D7DB8"/>
    <w:rsid w:val="000E0099"/>
    <w:rsid w:val="000E0161"/>
    <w:rsid w:val="000E048C"/>
    <w:rsid w:val="000E04AA"/>
    <w:rsid w:val="000E0635"/>
    <w:rsid w:val="000E0D31"/>
    <w:rsid w:val="000E12A3"/>
    <w:rsid w:val="000E1710"/>
    <w:rsid w:val="000E174F"/>
    <w:rsid w:val="000E19B3"/>
    <w:rsid w:val="000E1D9E"/>
    <w:rsid w:val="000E1F83"/>
    <w:rsid w:val="000E2625"/>
    <w:rsid w:val="000E273B"/>
    <w:rsid w:val="000E2B23"/>
    <w:rsid w:val="000E2EE5"/>
    <w:rsid w:val="000E3085"/>
    <w:rsid w:val="000E48FC"/>
    <w:rsid w:val="000E4A6C"/>
    <w:rsid w:val="000E4C66"/>
    <w:rsid w:val="000E525A"/>
    <w:rsid w:val="000E5271"/>
    <w:rsid w:val="000E5C59"/>
    <w:rsid w:val="000E6621"/>
    <w:rsid w:val="000E6F8E"/>
    <w:rsid w:val="000E7022"/>
    <w:rsid w:val="000E7127"/>
    <w:rsid w:val="000E75C9"/>
    <w:rsid w:val="000F016C"/>
    <w:rsid w:val="000F098C"/>
    <w:rsid w:val="000F0B3A"/>
    <w:rsid w:val="000F0B7D"/>
    <w:rsid w:val="000F0CFF"/>
    <w:rsid w:val="000F0D55"/>
    <w:rsid w:val="000F1798"/>
    <w:rsid w:val="000F1909"/>
    <w:rsid w:val="000F1A3F"/>
    <w:rsid w:val="000F2556"/>
    <w:rsid w:val="000F3168"/>
    <w:rsid w:val="000F32EF"/>
    <w:rsid w:val="000F3D19"/>
    <w:rsid w:val="000F4965"/>
    <w:rsid w:val="000F4AA7"/>
    <w:rsid w:val="000F4D01"/>
    <w:rsid w:val="000F4F4D"/>
    <w:rsid w:val="000F52BA"/>
    <w:rsid w:val="000F5BF8"/>
    <w:rsid w:val="000F5FD4"/>
    <w:rsid w:val="000F6904"/>
    <w:rsid w:val="000F6B4B"/>
    <w:rsid w:val="000F72FD"/>
    <w:rsid w:val="000F7AD3"/>
    <w:rsid w:val="000F7D8D"/>
    <w:rsid w:val="000F7D8E"/>
    <w:rsid w:val="0010019C"/>
    <w:rsid w:val="001006CF"/>
    <w:rsid w:val="00100BAE"/>
    <w:rsid w:val="00101292"/>
    <w:rsid w:val="00101657"/>
    <w:rsid w:val="0010194D"/>
    <w:rsid w:val="00101BDA"/>
    <w:rsid w:val="001027DB"/>
    <w:rsid w:val="00102D61"/>
    <w:rsid w:val="001033E1"/>
    <w:rsid w:val="001037B4"/>
    <w:rsid w:val="00103BFE"/>
    <w:rsid w:val="0010421F"/>
    <w:rsid w:val="00104A47"/>
    <w:rsid w:val="00104C87"/>
    <w:rsid w:val="00104FDB"/>
    <w:rsid w:val="0010568C"/>
    <w:rsid w:val="00105A8B"/>
    <w:rsid w:val="00105C1D"/>
    <w:rsid w:val="00106F8E"/>
    <w:rsid w:val="0011001E"/>
    <w:rsid w:val="00110D57"/>
    <w:rsid w:val="0011108F"/>
    <w:rsid w:val="001121F7"/>
    <w:rsid w:val="0011225D"/>
    <w:rsid w:val="001128BD"/>
    <w:rsid w:val="00112926"/>
    <w:rsid w:val="00113267"/>
    <w:rsid w:val="001132A5"/>
    <w:rsid w:val="0011359B"/>
    <w:rsid w:val="00113B15"/>
    <w:rsid w:val="0011459B"/>
    <w:rsid w:val="00114C84"/>
    <w:rsid w:val="00114FEF"/>
    <w:rsid w:val="00114FF5"/>
    <w:rsid w:val="00115177"/>
    <w:rsid w:val="0011559A"/>
    <w:rsid w:val="001158A7"/>
    <w:rsid w:val="001165B6"/>
    <w:rsid w:val="001166BF"/>
    <w:rsid w:val="00116842"/>
    <w:rsid w:val="00116B31"/>
    <w:rsid w:val="00117347"/>
    <w:rsid w:val="00117751"/>
    <w:rsid w:val="00117FBE"/>
    <w:rsid w:val="00120453"/>
    <w:rsid w:val="0012050A"/>
    <w:rsid w:val="001207A3"/>
    <w:rsid w:val="00120CA9"/>
    <w:rsid w:val="00120F59"/>
    <w:rsid w:val="00121604"/>
    <w:rsid w:val="001217C9"/>
    <w:rsid w:val="00121A52"/>
    <w:rsid w:val="001223AE"/>
    <w:rsid w:val="001227D3"/>
    <w:rsid w:val="00123001"/>
    <w:rsid w:val="001231A9"/>
    <w:rsid w:val="001233D1"/>
    <w:rsid w:val="001234B7"/>
    <w:rsid w:val="0012429F"/>
    <w:rsid w:val="00124336"/>
    <w:rsid w:val="0012439D"/>
    <w:rsid w:val="001252B5"/>
    <w:rsid w:val="00125AC8"/>
    <w:rsid w:val="00125AE6"/>
    <w:rsid w:val="00125D64"/>
    <w:rsid w:val="00125DED"/>
    <w:rsid w:val="0012622D"/>
    <w:rsid w:val="0012661A"/>
    <w:rsid w:val="00126714"/>
    <w:rsid w:val="001269EB"/>
    <w:rsid w:val="00126B86"/>
    <w:rsid w:val="00126EC7"/>
    <w:rsid w:val="00127F7C"/>
    <w:rsid w:val="0013065E"/>
    <w:rsid w:val="00130FFA"/>
    <w:rsid w:val="00131417"/>
    <w:rsid w:val="00131C8E"/>
    <w:rsid w:val="00131EE8"/>
    <w:rsid w:val="00131EF5"/>
    <w:rsid w:val="001321BF"/>
    <w:rsid w:val="001329F6"/>
    <w:rsid w:val="0013302C"/>
    <w:rsid w:val="001341E1"/>
    <w:rsid w:val="001343A3"/>
    <w:rsid w:val="001344F8"/>
    <w:rsid w:val="001348C0"/>
    <w:rsid w:val="001349EE"/>
    <w:rsid w:val="0013501C"/>
    <w:rsid w:val="001351ED"/>
    <w:rsid w:val="00136261"/>
    <w:rsid w:val="001362F3"/>
    <w:rsid w:val="001367FC"/>
    <w:rsid w:val="00136A5D"/>
    <w:rsid w:val="00136AFC"/>
    <w:rsid w:val="00136D89"/>
    <w:rsid w:val="00136F87"/>
    <w:rsid w:val="001370DC"/>
    <w:rsid w:val="0013710C"/>
    <w:rsid w:val="00137AC6"/>
    <w:rsid w:val="00137F53"/>
    <w:rsid w:val="00140598"/>
    <w:rsid w:val="001405DA"/>
    <w:rsid w:val="0014120A"/>
    <w:rsid w:val="00141BCF"/>
    <w:rsid w:val="00141E3F"/>
    <w:rsid w:val="00141EC6"/>
    <w:rsid w:val="00142404"/>
    <w:rsid w:val="00142542"/>
    <w:rsid w:val="00142CC3"/>
    <w:rsid w:val="00142DBB"/>
    <w:rsid w:val="00142FEB"/>
    <w:rsid w:val="00143062"/>
    <w:rsid w:val="001433D3"/>
    <w:rsid w:val="0014348E"/>
    <w:rsid w:val="001438C1"/>
    <w:rsid w:val="001441D7"/>
    <w:rsid w:val="001445C4"/>
    <w:rsid w:val="001447F8"/>
    <w:rsid w:val="00144AA3"/>
    <w:rsid w:val="00144F6F"/>
    <w:rsid w:val="00145383"/>
    <w:rsid w:val="00145872"/>
    <w:rsid w:val="00145C1F"/>
    <w:rsid w:val="00145D52"/>
    <w:rsid w:val="00145DDC"/>
    <w:rsid w:val="00145E41"/>
    <w:rsid w:val="0014665A"/>
    <w:rsid w:val="00146E2A"/>
    <w:rsid w:val="00146E97"/>
    <w:rsid w:val="00146E9F"/>
    <w:rsid w:val="001474D5"/>
    <w:rsid w:val="00147602"/>
    <w:rsid w:val="00150C86"/>
    <w:rsid w:val="00151263"/>
    <w:rsid w:val="001512DA"/>
    <w:rsid w:val="001513E2"/>
    <w:rsid w:val="00151803"/>
    <w:rsid w:val="00151A87"/>
    <w:rsid w:val="00151F34"/>
    <w:rsid w:val="00152566"/>
    <w:rsid w:val="00152777"/>
    <w:rsid w:val="00152786"/>
    <w:rsid w:val="001527B9"/>
    <w:rsid w:val="00152A2A"/>
    <w:rsid w:val="00152A9D"/>
    <w:rsid w:val="00152C82"/>
    <w:rsid w:val="00152CE8"/>
    <w:rsid w:val="00152FBA"/>
    <w:rsid w:val="00153B99"/>
    <w:rsid w:val="00153C9F"/>
    <w:rsid w:val="00153CB4"/>
    <w:rsid w:val="00153D61"/>
    <w:rsid w:val="00154D36"/>
    <w:rsid w:val="00154F0E"/>
    <w:rsid w:val="00154F78"/>
    <w:rsid w:val="00155480"/>
    <w:rsid w:val="001557BC"/>
    <w:rsid w:val="00155A5A"/>
    <w:rsid w:val="00155D06"/>
    <w:rsid w:val="00155D16"/>
    <w:rsid w:val="0015688D"/>
    <w:rsid w:val="001570BB"/>
    <w:rsid w:val="0015734E"/>
    <w:rsid w:val="001573B4"/>
    <w:rsid w:val="0015778A"/>
    <w:rsid w:val="001577E4"/>
    <w:rsid w:val="00157C0A"/>
    <w:rsid w:val="00160229"/>
    <w:rsid w:val="001602D5"/>
    <w:rsid w:val="00160369"/>
    <w:rsid w:val="001603AD"/>
    <w:rsid w:val="00160449"/>
    <w:rsid w:val="0016075A"/>
    <w:rsid w:val="0016081B"/>
    <w:rsid w:val="001608BE"/>
    <w:rsid w:val="0016096C"/>
    <w:rsid w:val="00161059"/>
    <w:rsid w:val="0016161D"/>
    <w:rsid w:val="0016194A"/>
    <w:rsid w:val="00162052"/>
    <w:rsid w:val="0016210F"/>
    <w:rsid w:val="001621C6"/>
    <w:rsid w:val="00163004"/>
    <w:rsid w:val="001633E0"/>
    <w:rsid w:val="00163435"/>
    <w:rsid w:val="0016343A"/>
    <w:rsid w:val="0016351A"/>
    <w:rsid w:val="0016354A"/>
    <w:rsid w:val="00163B5D"/>
    <w:rsid w:val="00163BF1"/>
    <w:rsid w:val="00163C5B"/>
    <w:rsid w:val="00163C65"/>
    <w:rsid w:val="00163F5C"/>
    <w:rsid w:val="0016407E"/>
    <w:rsid w:val="00164324"/>
    <w:rsid w:val="001645F5"/>
    <w:rsid w:val="0016489D"/>
    <w:rsid w:val="0016527C"/>
    <w:rsid w:val="00165992"/>
    <w:rsid w:val="00166025"/>
    <w:rsid w:val="001660BE"/>
    <w:rsid w:val="00166869"/>
    <w:rsid w:val="00166A4D"/>
    <w:rsid w:val="00166CF8"/>
    <w:rsid w:val="00166D98"/>
    <w:rsid w:val="00166F1A"/>
    <w:rsid w:val="001671C8"/>
    <w:rsid w:val="00167949"/>
    <w:rsid w:val="00167CFE"/>
    <w:rsid w:val="00167EE4"/>
    <w:rsid w:val="001706CC"/>
    <w:rsid w:val="00171034"/>
    <w:rsid w:val="0017103E"/>
    <w:rsid w:val="0017145E"/>
    <w:rsid w:val="00171DDC"/>
    <w:rsid w:val="00172188"/>
    <w:rsid w:val="00172563"/>
    <w:rsid w:val="0017279F"/>
    <w:rsid w:val="00172DF5"/>
    <w:rsid w:val="0017313B"/>
    <w:rsid w:val="0017367F"/>
    <w:rsid w:val="00173B76"/>
    <w:rsid w:val="00173C40"/>
    <w:rsid w:val="00173D0A"/>
    <w:rsid w:val="00174010"/>
    <w:rsid w:val="001740F5"/>
    <w:rsid w:val="00174779"/>
    <w:rsid w:val="00175041"/>
    <w:rsid w:val="001752DF"/>
    <w:rsid w:val="00175813"/>
    <w:rsid w:val="00175BFF"/>
    <w:rsid w:val="001763F1"/>
    <w:rsid w:val="00176457"/>
    <w:rsid w:val="00176AD3"/>
    <w:rsid w:val="00177063"/>
    <w:rsid w:val="001772CF"/>
    <w:rsid w:val="00177662"/>
    <w:rsid w:val="00177D32"/>
    <w:rsid w:val="00180166"/>
    <w:rsid w:val="0018021A"/>
    <w:rsid w:val="00181194"/>
    <w:rsid w:val="001812C2"/>
    <w:rsid w:val="00181318"/>
    <w:rsid w:val="00181850"/>
    <w:rsid w:val="00181989"/>
    <w:rsid w:val="00181E68"/>
    <w:rsid w:val="0018227B"/>
    <w:rsid w:val="00182460"/>
    <w:rsid w:val="001828F6"/>
    <w:rsid w:val="001834F6"/>
    <w:rsid w:val="0018354D"/>
    <w:rsid w:val="00183940"/>
    <w:rsid w:val="0018483D"/>
    <w:rsid w:val="001856A9"/>
    <w:rsid w:val="00186096"/>
    <w:rsid w:val="00186C13"/>
    <w:rsid w:val="001874C0"/>
    <w:rsid w:val="0018751A"/>
    <w:rsid w:val="00187767"/>
    <w:rsid w:val="001877C1"/>
    <w:rsid w:val="00187D61"/>
    <w:rsid w:val="00187DA5"/>
    <w:rsid w:val="001908D4"/>
    <w:rsid w:val="00190D9C"/>
    <w:rsid w:val="0019163C"/>
    <w:rsid w:val="0019184B"/>
    <w:rsid w:val="00191914"/>
    <w:rsid w:val="00191A7D"/>
    <w:rsid w:val="00191AC9"/>
    <w:rsid w:val="00191C1A"/>
    <w:rsid w:val="00191E4D"/>
    <w:rsid w:val="0019218A"/>
    <w:rsid w:val="0019281F"/>
    <w:rsid w:val="00192E39"/>
    <w:rsid w:val="00193052"/>
    <w:rsid w:val="001935C4"/>
    <w:rsid w:val="00193B76"/>
    <w:rsid w:val="00193D7B"/>
    <w:rsid w:val="00194D59"/>
    <w:rsid w:val="001952B8"/>
    <w:rsid w:val="001958E7"/>
    <w:rsid w:val="00195BEF"/>
    <w:rsid w:val="00195E65"/>
    <w:rsid w:val="0019678D"/>
    <w:rsid w:val="00196AC3"/>
    <w:rsid w:val="00196B49"/>
    <w:rsid w:val="00196D1D"/>
    <w:rsid w:val="00196E2B"/>
    <w:rsid w:val="00197184"/>
    <w:rsid w:val="001977F2"/>
    <w:rsid w:val="00197C9F"/>
    <w:rsid w:val="00197EBC"/>
    <w:rsid w:val="001A0088"/>
    <w:rsid w:val="001A0197"/>
    <w:rsid w:val="001A041D"/>
    <w:rsid w:val="001A04F2"/>
    <w:rsid w:val="001A0523"/>
    <w:rsid w:val="001A0550"/>
    <w:rsid w:val="001A08D9"/>
    <w:rsid w:val="001A0902"/>
    <w:rsid w:val="001A09B0"/>
    <w:rsid w:val="001A0C24"/>
    <w:rsid w:val="001A1394"/>
    <w:rsid w:val="001A14BA"/>
    <w:rsid w:val="001A1DE1"/>
    <w:rsid w:val="001A1F1A"/>
    <w:rsid w:val="001A260C"/>
    <w:rsid w:val="001A2637"/>
    <w:rsid w:val="001A26BF"/>
    <w:rsid w:val="001A26EB"/>
    <w:rsid w:val="001A27F4"/>
    <w:rsid w:val="001A2AFA"/>
    <w:rsid w:val="001A3317"/>
    <w:rsid w:val="001A399A"/>
    <w:rsid w:val="001A3C02"/>
    <w:rsid w:val="001A3E27"/>
    <w:rsid w:val="001A4310"/>
    <w:rsid w:val="001A58A6"/>
    <w:rsid w:val="001A6197"/>
    <w:rsid w:val="001A72CA"/>
    <w:rsid w:val="001B01D3"/>
    <w:rsid w:val="001B052D"/>
    <w:rsid w:val="001B0A6E"/>
    <w:rsid w:val="001B1295"/>
    <w:rsid w:val="001B1F0F"/>
    <w:rsid w:val="001B2593"/>
    <w:rsid w:val="001B2643"/>
    <w:rsid w:val="001B2767"/>
    <w:rsid w:val="001B27D4"/>
    <w:rsid w:val="001B29FC"/>
    <w:rsid w:val="001B2A54"/>
    <w:rsid w:val="001B2D7B"/>
    <w:rsid w:val="001B2F72"/>
    <w:rsid w:val="001B3A4D"/>
    <w:rsid w:val="001B3BCF"/>
    <w:rsid w:val="001B3E64"/>
    <w:rsid w:val="001B404C"/>
    <w:rsid w:val="001B4213"/>
    <w:rsid w:val="001B4BCD"/>
    <w:rsid w:val="001B4EB0"/>
    <w:rsid w:val="001B51E9"/>
    <w:rsid w:val="001B5409"/>
    <w:rsid w:val="001B5555"/>
    <w:rsid w:val="001B5A65"/>
    <w:rsid w:val="001B5D00"/>
    <w:rsid w:val="001B6049"/>
    <w:rsid w:val="001B633A"/>
    <w:rsid w:val="001B7288"/>
    <w:rsid w:val="001B78A9"/>
    <w:rsid w:val="001B7C36"/>
    <w:rsid w:val="001B7C97"/>
    <w:rsid w:val="001C1A73"/>
    <w:rsid w:val="001C1C35"/>
    <w:rsid w:val="001C1D18"/>
    <w:rsid w:val="001C1D33"/>
    <w:rsid w:val="001C2110"/>
    <w:rsid w:val="001C24FD"/>
    <w:rsid w:val="001C26FF"/>
    <w:rsid w:val="001C29B1"/>
    <w:rsid w:val="001C2FE6"/>
    <w:rsid w:val="001C31AA"/>
    <w:rsid w:val="001C351E"/>
    <w:rsid w:val="001C3673"/>
    <w:rsid w:val="001C3D4F"/>
    <w:rsid w:val="001C3D53"/>
    <w:rsid w:val="001C4019"/>
    <w:rsid w:val="001C4080"/>
    <w:rsid w:val="001C480D"/>
    <w:rsid w:val="001C4A99"/>
    <w:rsid w:val="001C51F7"/>
    <w:rsid w:val="001C535C"/>
    <w:rsid w:val="001C5866"/>
    <w:rsid w:val="001C5D86"/>
    <w:rsid w:val="001C61BE"/>
    <w:rsid w:val="001C62A7"/>
    <w:rsid w:val="001C62A8"/>
    <w:rsid w:val="001C62EB"/>
    <w:rsid w:val="001C7208"/>
    <w:rsid w:val="001C724B"/>
    <w:rsid w:val="001C7A3C"/>
    <w:rsid w:val="001C7FF8"/>
    <w:rsid w:val="001D07A8"/>
    <w:rsid w:val="001D0CB5"/>
    <w:rsid w:val="001D0E0B"/>
    <w:rsid w:val="001D0E38"/>
    <w:rsid w:val="001D1151"/>
    <w:rsid w:val="001D1B0E"/>
    <w:rsid w:val="001D2241"/>
    <w:rsid w:val="001D2334"/>
    <w:rsid w:val="001D2785"/>
    <w:rsid w:val="001D288A"/>
    <w:rsid w:val="001D28A8"/>
    <w:rsid w:val="001D2CED"/>
    <w:rsid w:val="001D2ED4"/>
    <w:rsid w:val="001D37A2"/>
    <w:rsid w:val="001D3EDF"/>
    <w:rsid w:val="001D4159"/>
    <w:rsid w:val="001D47B6"/>
    <w:rsid w:val="001D495D"/>
    <w:rsid w:val="001D4BAC"/>
    <w:rsid w:val="001D4F52"/>
    <w:rsid w:val="001D4FDD"/>
    <w:rsid w:val="001D5462"/>
    <w:rsid w:val="001D556A"/>
    <w:rsid w:val="001D5C31"/>
    <w:rsid w:val="001D5DA6"/>
    <w:rsid w:val="001D6376"/>
    <w:rsid w:val="001D673F"/>
    <w:rsid w:val="001D680A"/>
    <w:rsid w:val="001D6AB3"/>
    <w:rsid w:val="001D77AF"/>
    <w:rsid w:val="001E06DA"/>
    <w:rsid w:val="001E0964"/>
    <w:rsid w:val="001E0E9B"/>
    <w:rsid w:val="001E1130"/>
    <w:rsid w:val="001E12E4"/>
    <w:rsid w:val="001E19A2"/>
    <w:rsid w:val="001E2E5D"/>
    <w:rsid w:val="001E3C1E"/>
    <w:rsid w:val="001E3F10"/>
    <w:rsid w:val="001E42D3"/>
    <w:rsid w:val="001E44E7"/>
    <w:rsid w:val="001E482A"/>
    <w:rsid w:val="001E4A8A"/>
    <w:rsid w:val="001E4D56"/>
    <w:rsid w:val="001E53FB"/>
    <w:rsid w:val="001E59A9"/>
    <w:rsid w:val="001E60BA"/>
    <w:rsid w:val="001E6A9B"/>
    <w:rsid w:val="001E6DF4"/>
    <w:rsid w:val="001E758F"/>
    <w:rsid w:val="001E76DB"/>
    <w:rsid w:val="001F00EC"/>
    <w:rsid w:val="001F0BA8"/>
    <w:rsid w:val="001F1586"/>
    <w:rsid w:val="001F1663"/>
    <w:rsid w:val="001F2815"/>
    <w:rsid w:val="001F3966"/>
    <w:rsid w:val="001F3EBA"/>
    <w:rsid w:val="001F439D"/>
    <w:rsid w:val="001F4B4D"/>
    <w:rsid w:val="001F4C2B"/>
    <w:rsid w:val="001F4D5A"/>
    <w:rsid w:val="001F50E3"/>
    <w:rsid w:val="001F5303"/>
    <w:rsid w:val="001F5739"/>
    <w:rsid w:val="001F57F9"/>
    <w:rsid w:val="001F58F3"/>
    <w:rsid w:val="001F5A4B"/>
    <w:rsid w:val="001F5ABB"/>
    <w:rsid w:val="001F6141"/>
    <w:rsid w:val="001F6198"/>
    <w:rsid w:val="001F65A1"/>
    <w:rsid w:val="001F662C"/>
    <w:rsid w:val="001F6A3A"/>
    <w:rsid w:val="001F6C34"/>
    <w:rsid w:val="001F6F0A"/>
    <w:rsid w:val="001F7240"/>
    <w:rsid w:val="001F7601"/>
    <w:rsid w:val="001F77B5"/>
    <w:rsid w:val="001F7CBD"/>
    <w:rsid w:val="00200A57"/>
    <w:rsid w:val="00200F1C"/>
    <w:rsid w:val="002016F0"/>
    <w:rsid w:val="002019F1"/>
    <w:rsid w:val="00201B62"/>
    <w:rsid w:val="00201CEB"/>
    <w:rsid w:val="00201F78"/>
    <w:rsid w:val="00201FFC"/>
    <w:rsid w:val="0020217C"/>
    <w:rsid w:val="002023FB"/>
    <w:rsid w:val="002025D4"/>
    <w:rsid w:val="00202731"/>
    <w:rsid w:val="0020303A"/>
    <w:rsid w:val="002035DA"/>
    <w:rsid w:val="002036C7"/>
    <w:rsid w:val="002038B8"/>
    <w:rsid w:val="00203B56"/>
    <w:rsid w:val="00203B9E"/>
    <w:rsid w:val="00203CF6"/>
    <w:rsid w:val="00203E8A"/>
    <w:rsid w:val="00204195"/>
    <w:rsid w:val="002043C6"/>
    <w:rsid w:val="00204575"/>
    <w:rsid w:val="002049CF"/>
    <w:rsid w:val="00204A69"/>
    <w:rsid w:val="00204C8C"/>
    <w:rsid w:val="0020543C"/>
    <w:rsid w:val="00205AFE"/>
    <w:rsid w:val="00205C68"/>
    <w:rsid w:val="00206155"/>
    <w:rsid w:val="0020668B"/>
    <w:rsid w:val="002067D9"/>
    <w:rsid w:val="002069F3"/>
    <w:rsid w:val="00206C24"/>
    <w:rsid w:val="00206F64"/>
    <w:rsid w:val="002076C9"/>
    <w:rsid w:val="00207A11"/>
    <w:rsid w:val="0021052D"/>
    <w:rsid w:val="00210880"/>
    <w:rsid w:val="00210B67"/>
    <w:rsid w:val="00210C60"/>
    <w:rsid w:val="00210C92"/>
    <w:rsid w:val="00210F25"/>
    <w:rsid w:val="00211DB9"/>
    <w:rsid w:val="00212283"/>
    <w:rsid w:val="0021246A"/>
    <w:rsid w:val="00212B86"/>
    <w:rsid w:val="00213331"/>
    <w:rsid w:val="00213426"/>
    <w:rsid w:val="0021367A"/>
    <w:rsid w:val="002137AB"/>
    <w:rsid w:val="002141A2"/>
    <w:rsid w:val="002149C8"/>
    <w:rsid w:val="002157DD"/>
    <w:rsid w:val="0021603E"/>
    <w:rsid w:val="0021655D"/>
    <w:rsid w:val="00216731"/>
    <w:rsid w:val="002171CD"/>
    <w:rsid w:val="002171D1"/>
    <w:rsid w:val="00217322"/>
    <w:rsid w:val="00217ADE"/>
    <w:rsid w:val="00217AEA"/>
    <w:rsid w:val="00217B61"/>
    <w:rsid w:val="0022021D"/>
    <w:rsid w:val="002204E8"/>
    <w:rsid w:val="00220530"/>
    <w:rsid w:val="00221101"/>
    <w:rsid w:val="00221169"/>
    <w:rsid w:val="002218A9"/>
    <w:rsid w:val="00221E45"/>
    <w:rsid w:val="002220A2"/>
    <w:rsid w:val="00222677"/>
    <w:rsid w:val="00222685"/>
    <w:rsid w:val="00222716"/>
    <w:rsid w:val="00222DF1"/>
    <w:rsid w:val="00222E73"/>
    <w:rsid w:val="00223549"/>
    <w:rsid w:val="002235AA"/>
    <w:rsid w:val="0022401D"/>
    <w:rsid w:val="00224749"/>
    <w:rsid w:val="002249DB"/>
    <w:rsid w:val="00224DEB"/>
    <w:rsid w:val="00224E50"/>
    <w:rsid w:val="00225011"/>
    <w:rsid w:val="00225047"/>
    <w:rsid w:val="00225255"/>
    <w:rsid w:val="002252E3"/>
    <w:rsid w:val="00225563"/>
    <w:rsid w:val="002257E3"/>
    <w:rsid w:val="00226901"/>
    <w:rsid w:val="00226A7D"/>
    <w:rsid w:val="00226B4D"/>
    <w:rsid w:val="00226C6E"/>
    <w:rsid w:val="00226C9A"/>
    <w:rsid w:val="00226F49"/>
    <w:rsid w:val="00227187"/>
    <w:rsid w:val="002276C1"/>
    <w:rsid w:val="0022785D"/>
    <w:rsid w:val="0022794B"/>
    <w:rsid w:val="00230C48"/>
    <w:rsid w:val="00230F04"/>
    <w:rsid w:val="00231016"/>
    <w:rsid w:val="002310AE"/>
    <w:rsid w:val="00231291"/>
    <w:rsid w:val="0023132E"/>
    <w:rsid w:val="00231359"/>
    <w:rsid w:val="0023145A"/>
    <w:rsid w:val="00231810"/>
    <w:rsid w:val="002323B0"/>
    <w:rsid w:val="00232739"/>
    <w:rsid w:val="002329D2"/>
    <w:rsid w:val="00232B56"/>
    <w:rsid w:val="00233245"/>
    <w:rsid w:val="00233761"/>
    <w:rsid w:val="002338EB"/>
    <w:rsid w:val="00233A0C"/>
    <w:rsid w:val="00233A35"/>
    <w:rsid w:val="00233CAA"/>
    <w:rsid w:val="002343BD"/>
    <w:rsid w:val="00235063"/>
    <w:rsid w:val="002353A4"/>
    <w:rsid w:val="0023555E"/>
    <w:rsid w:val="00235C20"/>
    <w:rsid w:val="0023607E"/>
    <w:rsid w:val="002379DC"/>
    <w:rsid w:val="002403C4"/>
    <w:rsid w:val="00240440"/>
    <w:rsid w:val="00240A68"/>
    <w:rsid w:val="00241113"/>
    <w:rsid w:val="00241657"/>
    <w:rsid w:val="00241CAC"/>
    <w:rsid w:val="002423DB"/>
    <w:rsid w:val="002424FF"/>
    <w:rsid w:val="00242AF5"/>
    <w:rsid w:val="00242F94"/>
    <w:rsid w:val="002435D1"/>
    <w:rsid w:val="00243662"/>
    <w:rsid w:val="00243B68"/>
    <w:rsid w:val="00244296"/>
    <w:rsid w:val="00244573"/>
    <w:rsid w:val="002445C2"/>
    <w:rsid w:val="002445CB"/>
    <w:rsid w:val="00244810"/>
    <w:rsid w:val="002449E2"/>
    <w:rsid w:val="00244B87"/>
    <w:rsid w:val="00244C66"/>
    <w:rsid w:val="002454F6"/>
    <w:rsid w:val="00245B66"/>
    <w:rsid w:val="00245F20"/>
    <w:rsid w:val="002463B9"/>
    <w:rsid w:val="00246A7C"/>
    <w:rsid w:val="00247B4F"/>
    <w:rsid w:val="00247B9C"/>
    <w:rsid w:val="002503FC"/>
    <w:rsid w:val="00250A43"/>
    <w:rsid w:val="00250C75"/>
    <w:rsid w:val="00251E06"/>
    <w:rsid w:val="002520BF"/>
    <w:rsid w:val="00252166"/>
    <w:rsid w:val="0025217D"/>
    <w:rsid w:val="002521F0"/>
    <w:rsid w:val="00252548"/>
    <w:rsid w:val="002528B0"/>
    <w:rsid w:val="00252DDF"/>
    <w:rsid w:val="00252F16"/>
    <w:rsid w:val="002535DE"/>
    <w:rsid w:val="00253B23"/>
    <w:rsid w:val="00253C74"/>
    <w:rsid w:val="00253EBA"/>
    <w:rsid w:val="00254BAA"/>
    <w:rsid w:val="00254D9C"/>
    <w:rsid w:val="00254F7D"/>
    <w:rsid w:val="002551E0"/>
    <w:rsid w:val="00256050"/>
    <w:rsid w:val="00256460"/>
    <w:rsid w:val="002565AF"/>
    <w:rsid w:val="00256A9D"/>
    <w:rsid w:val="00256E7B"/>
    <w:rsid w:val="0025704D"/>
    <w:rsid w:val="002570A1"/>
    <w:rsid w:val="002573AB"/>
    <w:rsid w:val="002575D4"/>
    <w:rsid w:val="002575E8"/>
    <w:rsid w:val="0025782E"/>
    <w:rsid w:val="00257A02"/>
    <w:rsid w:val="00257A51"/>
    <w:rsid w:val="00257B08"/>
    <w:rsid w:val="00260170"/>
    <w:rsid w:val="00260435"/>
    <w:rsid w:val="00260CDF"/>
    <w:rsid w:val="00260D39"/>
    <w:rsid w:val="00260D66"/>
    <w:rsid w:val="00261531"/>
    <w:rsid w:val="00261893"/>
    <w:rsid w:val="00261C03"/>
    <w:rsid w:val="00262219"/>
    <w:rsid w:val="00262468"/>
    <w:rsid w:val="002637A2"/>
    <w:rsid w:val="00263B54"/>
    <w:rsid w:val="00264008"/>
    <w:rsid w:val="00264168"/>
    <w:rsid w:val="00264360"/>
    <w:rsid w:val="00264813"/>
    <w:rsid w:val="00264B84"/>
    <w:rsid w:val="00265067"/>
    <w:rsid w:val="00265792"/>
    <w:rsid w:val="00265F60"/>
    <w:rsid w:val="00266146"/>
    <w:rsid w:val="0026631C"/>
    <w:rsid w:val="00266517"/>
    <w:rsid w:val="00266AB5"/>
    <w:rsid w:val="00266E9B"/>
    <w:rsid w:val="00267813"/>
    <w:rsid w:val="00267DF2"/>
    <w:rsid w:val="00270078"/>
    <w:rsid w:val="00270206"/>
    <w:rsid w:val="00270497"/>
    <w:rsid w:val="002704A8"/>
    <w:rsid w:val="002706C9"/>
    <w:rsid w:val="00270F25"/>
    <w:rsid w:val="00271143"/>
    <w:rsid w:val="0027114C"/>
    <w:rsid w:val="00271632"/>
    <w:rsid w:val="00271A32"/>
    <w:rsid w:val="00271CF6"/>
    <w:rsid w:val="00271EBA"/>
    <w:rsid w:val="002725FA"/>
    <w:rsid w:val="00273185"/>
    <w:rsid w:val="002731F3"/>
    <w:rsid w:val="00273259"/>
    <w:rsid w:val="00273667"/>
    <w:rsid w:val="002736EE"/>
    <w:rsid w:val="00273CC4"/>
    <w:rsid w:val="00273D3A"/>
    <w:rsid w:val="00273FD3"/>
    <w:rsid w:val="00274497"/>
    <w:rsid w:val="002745EC"/>
    <w:rsid w:val="00274CF3"/>
    <w:rsid w:val="00275193"/>
    <w:rsid w:val="00275C9D"/>
    <w:rsid w:val="00275FAA"/>
    <w:rsid w:val="0027615D"/>
    <w:rsid w:val="00276431"/>
    <w:rsid w:val="00276465"/>
    <w:rsid w:val="00276606"/>
    <w:rsid w:val="00276B52"/>
    <w:rsid w:val="00276F95"/>
    <w:rsid w:val="0027729F"/>
    <w:rsid w:val="002777B6"/>
    <w:rsid w:val="00277FD4"/>
    <w:rsid w:val="00280486"/>
    <w:rsid w:val="00280AFD"/>
    <w:rsid w:val="00281363"/>
    <w:rsid w:val="0028142A"/>
    <w:rsid w:val="0028331E"/>
    <w:rsid w:val="00283398"/>
    <w:rsid w:val="002834BB"/>
    <w:rsid w:val="00283A48"/>
    <w:rsid w:val="00283AA5"/>
    <w:rsid w:val="00283CAD"/>
    <w:rsid w:val="00283CD8"/>
    <w:rsid w:val="0028426E"/>
    <w:rsid w:val="00284699"/>
    <w:rsid w:val="00284736"/>
    <w:rsid w:val="00284C7D"/>
    <w:rsid w:val="0028584F"/>
    <w:rsid w:val="00286485"/>
    <w:rsid w:val="00286D3C"/>
    <w:rsid w:val="0028715F"/>
    <w:rsid w:val="002873AA"/>
    <w:rsid w:val="002877A1"/>
    <w:rsid w:val="00287A77"/>
    <w:rsid w:val="00290566"/>
    <w:rsid w:val="00291111"/>
    <w:rsid w:val="00291160"/>
    <w:rsid w:val="00291727"/>
    <w:rsid w:val="00291731"/>
    <w:rsid w:val="00291990"/>
    <w:rsid w:val="0029202A"/>
    <w:rsid w:val="00292064"/>
    <w:rsid w:val="002921F3"/>
    <w:rsid w:val="00292259"/>
    <w:rsid w:val="002935F3"/>
    <w:rsid w:val="00293AC8"/>
    <w:rsid w:val="00293C01"/>
    <w:rsid w:val="002940B0"/>
    <w:rsid w:val="0029455B"/>
    <w:rsid w:val="00294928"/>
    <w:rsid w:val="00294C81"/>
    <w:rsid w:val="00294ED2"/>
    <w:rsid w:val="002951C7"/>
    <w:rsid w:val="002956EC"/>
    <w:rsid w:val="00295E22"/>
    <w:rsid w:val="00295FF3"/>
    <w:rsid w:val="00296009"/>
    <w:rsid w:val="00296350"/>
    <w:rsid w:val="00296E16"/>
    <w:rsid w:val="00297135"/>
    <w:rsid w:val="002A0025"/>
    <w:rsid w:val="002A0062"/>
    <w:rsid w:val="002A0510"/>
    <w:rsid w:val="002A061A"/>
    <w:rsid w:val="002A0AE2"/>
    <w:rsid w:val="002A0FD5"/>
    <w:rsid w:val="002A103E"/>
    <w:rsid w:val="002A14EE"/>
    <w:rsid w:val="002A1B88"/>
    <w:rsid w:val="002A1ECB"/>
    <w:rsid w:val="002A227E"/>
    <w:rsid w:val="002A24F1"/>
    <w:rsid w:val="002A2713"/>
    <w:rsid w:val="002A2B16"/>
    <w:rsid w:val="002A3072"/>
    <w:rsid w:val="002A34D6"/>
    <w:rsid w:val="002A37CD"/>
    <w:rsid w:val="002A44D5"/>
    <w:rsid w:val="002A4A9A"/>
    <w:rsid w:val="002A4F33"/>
    <w:rsid w:val="002A6042"/>
    <w:rsid w:val="002A60FF"/>
    <w:rsid w:val="002A6EAB"/>
    <w:rsid w:val="002A6F24"/>
    <w:rsid w:val="002A7116"/>
    <w:rsid w:val="002A78B5"/>
    <w:rsid w:val="002A7C35"/>
    <w:rsid w:val="002B06D8"/>
    <w:rsid w:val="002B09BB"/>
    <w:rsid w:val="002B0A0E"/>
    <w:rsid w:val="002B0CC4"/>
    <w:rsid w:val="002B0EB4"/>
    <w:rsid w:val="002B10F5"/>
    <w:rsid w:val="002B1C88"/>
    <w:rsid w:val="002B1E2B"/>
    <w:rsid w:val="002B1F33"/>
    <w:rsid w:val="002B21F9"/>
    <w:rsid w:val="002B33CF"/>
    <w:rsid w:val="002B34EB"/>
    <w:rsid w:val="002B3528"/>
    <w:rsid w:val="002B3E28"/>
    <w:rsid w:val="002B3E33"/>
    <w:rsid w:val="002B3E72"/>
    <w:rsid w:val="002B402C"/>
    <w:rsid w:val="002B40F2"/>
    <w:rsid w:val="002B4472"/>
    <w:rsid w:val="002B48D8"/>
    <w:rsid w:val="002B577B"/>
    <w:rsid w:val="002B63CD"/>
    <w:rsid w:val="002B6494"/>
    <w:rsid w:val="002B68E6"/>
    <w:rsid w:val="002B6AB0"/>
    <w:rsid w:val="002B6C7B"/>
    <w:rsid w:val="002B6CB2"/>
    <w:rsid w:val="002B71CB"/>
    <w:rsid w:val="002B7DA9"/>
    <w:rsid w:val="002B7F1D"/>
    <w:rsid w:val="002C027A"/>
    <w:rsid w:val="002C030C"/>
    <w:rsid w:val="002C03DC"/>
    <w:rsid w:val="002C066A"/>
    <w:rsid w:val="002C0AFC"/>
    <w:rsid w:val="002C0D43"/>
    <w:rsid w:val="002C0DF5"/>
    <w:rsid w:val="002C0F1B"/>
    <w:rsid w:val="002C123B"/>
    <w:rsid w:val="002C1304"/>
    <w:rsid w:val="002C13E2"/>
    <w:rsid w:val="002C153B"/>
    <w:rsid w:val="002C1B35"/>
    <w:rsid w:val="002C302E"/>
    <w:rsid w:val="002C388D"/>
    <w:rsid w:val="002C3ACE"/>
    <w:rsid w:val="002C3DB5"/>
    <w:rsid w:val="002C3E48"/>
    <w:rsid w:val="002C41FA"/>
    <w:rsid w:val="002C4558"/>
    <w:rsid w:val="002C4BFE"/>
    <w:rsid w:val="002C4E01"/>
    <w:rsid w:val="002C53C9"/>
    <w:rsid w:val="002C6264"/>
    <w:rsid w:val="002C656F"/>
    <w:rsid w:val="002C65F8"/>
    <w:rsid w:val="002C6A16"/>
    <w:rsid w:val="002C6FA5"/>
    <w:rsid w:val="002C6FBE"/>
    <w:rsid w:val="002C731B"/>
    <w:rsid w:val="002D0718"/>
    <w:rsid w:val="002D0982"/>
    <w:rsid w:val="002D0CCF"/>
    <w:rsid w:val="002D0D3A"/>
    <w:rsid w:val="002D1693"/>
    <w:rsid w:val="002D1A36"/>
    <w:rsid w:val="002D1C02"/>
    <w:rsid w:val="002D1EF9"/>
    <w:rsid w:val="002D2270"/>
    <w:rsid w:val="002D22C9"/>
    <w:rsid w:val="002D25A9"/>
    <w:rsid w:val="002D265E"/>
    <w:rsid w:val="002D28EE"/>
    <w:rsid w:val="002D29E0"/>
    <w:rsid w:val="002D2D25"/>
    <w:rsid w:val="002D30A7"/>
    <w:rsid w:val="002D3A1B"/>
    <w:rsid w:val="002D3D29"/>
    <w:rsid w:val="002D3DFC"/>
    <w:rsid w:val="002D3F96"/>
    <w:rsid w:val="002D43E8"/>
    <w:rsid w:val="002D446A"/>
    <w:rsid w:val="002D4931"/>
    <w:rsid w:val="002D4C5A"/>
    <w:rsid w:val="002D4CE5"/>
    <w:rsid w:val="002D4FA3"/>
    <w:rsid w:val="002D4FAF"/>
    <w:rsid w:val="002D5666"/>
    <w:rsid w:val="002D5A38"/>
    <w:rsid w:val="002D5BDA"/>
    <w:rsid w:val="002D6836"/>
    <w:rsid w:val="002D6AC7"/>
    <w:rsid w:val="002D6CEE"/>
    <w:rsid w:val="002D721D"/>
    <w:rsid w:val="002D7337"/>
    <w:rsid w:val="002D7455"/>
    <w:rsid w:val="002D782D"/>
    <w:rsid w:val="002D78E8"/>
    <w:rsid w:val="002D7AAC"/>
    <w:rsid w:val="002D7BCD"/>
    <w:rsid w:val="002E05BD"/>
    <w:rsid w:val="002E06CF"/>
    <w:rsid w:val="002E0A6B"/>
    <w:rsid w:val="002E0ACD"/>
    <w:rsid w:val="002E0ADB"/>
    <w:rsid w:val="002E0CE7"/>
    <w:rsid w:val="002E10EB"/>
    <w:rsid w:val="002E169C"/>
    <w:rsid w:val="002E1E51"/>
    <w:rsid w:val="002E2344"/>
    <w:rsid w:val="002E2E67"/>
    <w:rsid w:val="002E3913"/>
    <w:rsid w:val="002E3DBA"/>
    <w:rsid w:val="002E4541"/>
    <w:rsid w:val="002E48E3"/>
    <w:rsid w:val="002E4AED"/>
    <w:rsid w:val="002E4BFA"/>
    <w:rsid w:val="002E4C40"/>
    <w:rsid w:val="002E4FF1"/>
    <w:rsid w:val="002E551F"/>
    <w:rsid w:val="002E57B5"/>
    <w:rsid w:val="002E5C95"/>
    <w:rsid w:val="002E6011"/>
    <w:rsid w:val="002E6138"/>
    <w:rsid w:val="002E705D"/>
    <w:rsid w:val="002E7137"/>
    <w:rsid w:val="002E7454"/>
    <w:rsid w:val="002E7612"/>
    <w:rsid w:val="002E7EFF"/>
    <w:rsid w:val="002E7FCB"/>
    <w:rsid w:val="002F07EE"/>
    <w:rsid w:val="002F0FBE"/>
    <w:rsid w:val="002F1B1D"/>
    <w:rsid w:val="002F2193"/>
    <w:rsid w:val="002F25B9"/>
    <w:rsid w:val="002F2802"/>
    <w:rsid w:val="002F2ECA"/>
    <w:rsid w:val="002F33D6"/>
    <w:rsid w:val="002F3550"/>
    <w:rsid w:val="002F3F57"/>
    <w:rsid w:val="002F44CF"/>
    <w:rsid w:val="002F4A0D"/>
    <w:rsid w:val="002F4F3A"/>
    <w:rsid w:val="002F52CB"/>
    <w:rsid w:val="002F564B"/>
    <w:rsid w:val="002F5955"/>
    <w:rsid w:val="002F5A4F"/>
    <w:rsid w:val="002F5D1A"/>
    <w:rsid w:val="002F5FC0"/>
    <w:rsid w:val="002F6D86"/>
    <w:rsid w:val="002F71FB"/>
    <w:rsid w:val="002F7425"/>
    <w:rsid w:val="002F763A"/>
    <w:rsid w:val="002F7A63"/>
    <w:rsid w:val="002F7D7A"/>
    <w:rsid w:val="00300121"/>
    <w:rsid w:val="00300208"/>
    <w:rsid w:val="00300480"/>
    <w:rsid w:val="003005DC"/>
    <w:rsid w:val="0030069F"/>
    <w:rsid w:val="00300B67"/>
    <w:rsid w:val="00300BF0"/>
    <w:rsid w:val="0030110D"/>
    <w:rsid w:val="003011C9"/>
    <w:rsid w:val="00301289"/>
    <w:rsid w:val="00301352"/>
    <w:rsid w:val="0030138B"/>
    <w:rsid w:val="003013E6"/>
    <w:rsid w:val="00301787"/>
    <w:rsid w:val="003017B5"/>
    <w:rsid w:val="00302217"/>
    <w:rsid w:val="00302D6E"/>
    <w:rsid w:val="00302EB1"/>
    <w:rsid w:val="00302FB3"/>
    <w:rsid w:val="003034DD"/>
    <w:rsid w:val="00303980"/>
    <w:rsid w:val="00303BBD"/>
    <w:rsid w:val="00303CB8"/>
    <w:rsid w:val="00304650"/>
    <w:rsid w:val="00304ED1"/>
    <w:rsid w:val="00304ED4"/>
    <w:rsid w:val="00305324"/>
    <w:rsid w:val="0030544C"/>
    <w:rsid w:val="003054DF"/>
    <w:rsid w:val="00305EE7"/>
    <w:rsid w:val="00306450"/>
    <w:rsid w:val="00307050"/>
    <w:rsid w:val="003079F7"/>
    <w:rsid w:val="0031075C"/>
    <w:rsid w:val="003108A7"/>
    <w:rsid w:val="00310AEB"/>
    <w:rsid w:val="0031190D"/>
    <w:rsid w:val="003123F9"/>
    <w:rsid w:val="003131D8"/>
    <w:rsid w:val="003132A0"/>
    <w:rsid w:val="003133AB"/>
    <w:rsid w:val="003134BD"/>
    <w:rsid w:val="0031358A"/>
    <w:rsid w:val="003137AE"/>
    <w:rsid w:val="003139E9"/>
    <w:rsid w:val="00313D6F"/>
    <w:rsid w:val="00314618"/>
    <w:rsid w:val="0031496E"/>
    <w:rsid w:val="00314BA9"/>
    <w:rsid w:val="00314CCC"/>
    <w:rsid w:val="00314DDD"/>
    <w:rsid w:val="00314E64"/>
    <w:rsid w:val="00315D02"/>
    <w:rsid w:val="00315F3D"/>
    <w:rsid w:val="0031602E"/>
    <w:rsid w:val="00316CFD"/>
    <w:rsid w:val="003177AF"/>
    <w:rsid w:val="00317D8E"/>
    <w:rsid w:val="00317D93"/>
    <w:rsid w:val="00317F80"/>
    <w:rsid w:val="0032020B"/>
    <w:rsid w:val="00320699"/>
    <w:rsid w:val="003208B8"/>
    <w:rsid w:val="003208D3"/>
    <w:rsid w:val="00320B1E"/>
    <w:rsid w:val="0032110E"/>
    <w:rsid w:val="00321947"/>
    <w:rsid w:val="00321F14"/>
    <w:rsid w:val="003223E9"/>
    <w:rsid w:val="00322703"/>
    <w:rsid w:val="003227ED"/>
    <w:rsid w:val="00322F6F"/>
    <w:rsid w:val="003231E9"/>
    <w:rsid w:val="003234F7"/>
    <w:rsid w:val="00323F16"/>
    <w:rsid w:val="00324202"/>
    <w:rsid w:val="003246C6"/>
    <w:rsid w:val="00324A50"/>
    <w:rsid w:val="00324C3B"/>
    <w:rsid w:val="00324F1E"/>
    <w:rsid w:val="00324F40"/>
    <w:rsid w:val="0032528D"/>
    <w:rsid w:val="0032540D"/>
    <w:rsid w:val="0032570B"/>
    <w:rsid w:val="00325907"/>
    <w:rsid w:val="00325A70"/>
    <w:rsid w:val="00325E8F"/>
    <w:rsid w:val="003262C2"/>
    <w:rsid w:val="00326503"/>
    <w:rsid w:val="003266CB"/>
    <w:rsid w:val="00326C78"/>
    <w:rsid w:val="00326FE5"/>
    <w:rsid w:val="00327174"/>
    <w:rsid w:val="00327214"/>
    <w:rsid w:val="0032727D"/>
    <w:rsid w:val="003274C7"/>
    <w:rsid w:val="00327C1E"/>
    <w:rsid w:val="00327CF3"/>
    <w:rsid w:val="00327D64"/>
    <w:rsid w:val="00327DBB"/>
    <w:rsid w:val="003302E4"/>
    <w:rsid w:val="003304A5"/>
    <w:rsid w:val="00330932"/>
    <w:rsid w:val="00330C8B"/>
    <w:rsid w:val="003311C5"/>
    <w:rsid w:val="00331713"/>
    <w:rsid w:val="0033240B"/>
    <w:rsid w:val="00332B50"/>
    <w:rsid w:val="00332E0A"/>
    <w:rsid w:val="00333151"/>
    <w:rsid w:val="003331C3"/>
    <w:rsid w:val="003332BE"/>
    <w:rsid w:val="003335AD"/>
    <w:rsid w:val="003335DA"/>
    <w:rsid w:val="0033395D"/>
    <w:rsid w:val="00333BEC"/>
    <w:rsid w:val="00333C93"/>
    <w:rsid w:val="0033404D"/>
    <w:rsid w:val="00334161"/>
    <w:rsid w:val="00334ACD"/>
    <w:rsid w:val="00334C64"/>
    <w:rsid w:val="0033594B"/>
    <w:rsid w:val="00335C04"/>
    <w:rsid w:val="00335E16"/>
    <w:rsid w:val="003362FD"/>
    <w:rsid w:val="00336A1D"/>
    <w:rsid w:val="0033777B"/>
    <w:rsid w:val="003377AB"/>
    <w:rsid w:val="0034064D"/>
    <w:rsid w:val="00340EEC"/>
    <w:rsid w:val="00340FDC"/>
    <w:rsid w:val="00341241"/>
    <w:rsid w:val="003412B2"/>
    <w:rsid w:val="003416A4"/>
    <w:rsid w:val="003418F3"/>
    <w:rsid w:val="003419DE"/>
    <w:rsid w:val="00341B24"/>
    <w:rsid w:val="00341DB7"/>
    <w:rsid w:val="0034250B"/>
    <w:rsid w:val="00342679"/>
    <w:rsid w:val="0034303C"/>
    <w:rsid w:val="003435BF"/>
    <w:rsid w:val="00343838"/>
    <w:rsid w:val="00343E22"/>
    <w:rsid w:val="003448BD"/>
    <w:rsid w:val="00344FC8"/>
    <w:rsid w:val="003453BE"/>
    <w:rsid w:val="00345912"/>
    <w:rsid w:val="00345A33"/>
    <w:rsid w:val="00345ABF"/>
    <w:rsid w:val="00345D97"/>
    <w:rsid w:val="00346852"/>
    <w:rsid w:val="00346C94"/>
    <w:rsid w:val="00347028"/>
    <w:rsid w:val="0034706C"/>
    <w:rsid w:val="003473BE"/>
    <w:rsid w:val="00347C6A"/>
    <w:rsid w:val="0035131E"/>
    <w:rsid w:val="00351355"/>
    <w:rsid w:val="003522C2"/>
    <w:rsid w:val="0035230C"/>
    <w:rsid w:val="003523DB"/>
    <w:rsid w:val="00352826"/>
    <w:rsid w:val="00352871"/>
    <w:rsid w:val="00352A3A"/>
    <w:rsid w:val="00352C95"/>
    <w:rsid w:val="00353615"/>
    <w:rsid w:val="003537A2"/>
    <w:rsid w:val="003538B6"/>
    <w:rsid w:val="00353EF1"/>
    <w:rsid w:val="00354C7C"/>
    <w:rsid w:val="00354D3C"/>
    <w:rsid w:val="003564BA"/>
    <w:rsid w:val="00356820"/>
    <w:rsid w:val="00356A36"/>
    <w:rsid w:val="00356EDD"/>
    <w:rsid w:val="003574E6"/>
    <w:rsid w:val="003575BD"/>
    <w:rsid w:val="0035769D"/>
    <w:rsid w:val="003603E0"/>
    <w:rsid w:val="00360F89"/>
    <w:rsid w:val="003622D1"/>
    <w:rsid w:val="003626DA"/>
    <w:rsid w:val="0036290C"/>
    <w:rsid w:val="00362D83"/>
    <w:rsid w:val="00362F03"/>
    <w:rsid w:val="003637BD"/>
    <w:rsid w:val="00363EA4"/>
    <w:rsid w:val="00364CBC"/>
    <w:rsid w:val="00364CCD"/>
    <w:rsid w:val="00364E81"/>
    <w:rsid w:val="00365D46"/>
    <w:rsid w:val="00365FF3"/>
    <w:rsid w:val="0036606A"/>
    <w:rsid w:val="003660E5"/>
    <w:rsid w:val="0036729E"/>
    <w:rsid w:val="00367DFA"/>
    <w:rsid w:val="00367FE0"/>
    <w:rsid w:val="00370149"/>
    <w:rsid w:val="00370191"/>
    <w:rsid w:val="00370524"/>
    <w:rsid w:val="003709AC"/>
    <w:rsid w:val="00370C3F"/>
    <w:rsid w:val="00370CCD"/>
    <w:rsid w:val="00370DC5"/>
    <w:rsid w:val="00370F69"/>
    <w:rsid w:val="00371C51"/>
    <w:rsid w:val="00372015"/>
    <w:rsid w:val="00372260"/>
    <w:rsid w:val="003725BE"/>
    <w:rsid w:val="00372970"/>
    <w:rsid w:val="003731BD"/>
    <w:rsid w:val="003734DB"/>
    <w:rsid w:val="003737A8"/>
    <w:rsid w:val="003739ED"/>
    <w:rsid w:val="00373CDD"/>
    <w:rsid w:val="00374506"/>
    <w:rsid w:val="00374C8D"/>
    <w:rsid w:val="00374F62"/>
    <w:rsid w:val="00375129"/>
    <w:rsid w:val="00375257"/>
    <w:rsid w:val="003761EB"/>
    <w:rsid w:val="0037632B"/>
    <w:rsid w:val="00376FA4"/>
    <w:rsid w:val="0037723B"/>
    <w:rsid w:val="003774FA"/>
    <w:rsid w:val="00380065"/>
    <w:rsid w:val="00380625"/>
    <w:rsid w:val="0038082A"/>
    <w:rsid w:val="00380F02"/>
    <w:rsid w:val="0038136F"/>
    <w:rsid w:val="0038184E"/>
    <w:rsid w:val="00381E32"/>
    <w:rsid w:val="00381E49"/>
    <w:rsid w:val="003826D3"/>
    <w:rsid w:val="0038281F"/>
    <w:rsid w:val="0038303A"/>
    <w:rsid w:val="00383400"/>
    <w:rsid w:val="00383D04"/>
    <w:rsid w:val="003844AA"/>
    <w:rsid w:val="00384858"/>
    <w:rsid w:val="00384B26"/>
    <w:rsid w:val="00384CC2"/>
    <w:rsid w:val="00384CC7"/>
    <w:rsid w:val="0038536A"/>
    <w:rsid w:val="0038548B"/>
    <w:rsid w:val="003863FF"/>
    <w:rsid w:val="00386967"/>
    <w:rsid w:val="00386C16"/>
    <w:rsid w:val="003870AC"/>
    <w:rsid w:val="0038761B"/>
    <w:rsid w:val="00387D33"/>
    <w:rsid w:val="00387F18"/>
    <w:rsid w:val="003900F3"/>
    <w:rsid w:val="00390441"/>
    <w:rsid w:val="0039096A"/>
    <w:rsid w:val="00390C5A"/>
    <w:rsid w:val="003913BC"/>
    <w:rsid w:val="003917FE"/>
    <w:rsid w:val="00391C2D"/>
    <w:rsid w:val="00391D6C"/>
    <w:rsid w:val="00391DF5"/>
    <w:rsid w:val="00391E3D"/>
    <w:rsid w:val="00391F21"/>
    <w:rsid w:val="0039218B"/>
    <w:rsid w:val="003925D4"/>
    <w:rsid w:val="00392CE6"/>
    <w:rsid w:val="00392D09"/>
    <w:rsid w:val="00392ED3"/>
    <w:rsid w:val="00392FD5"/>
    <w:rsid w:val="003932EA"/>
    <w:rsid w:val="00393404"/>
    <w:rsid w:val="00393D32"/>
    <w:rsid w:val="00393F32"/>
    <w:rsid w:val="003943E4"/>
    <w:rsid w:val="003943F7"/>
    <w:rsid w:val="0039551E"/>
    <w:rsid w:val="00395649"/>
    <w:rsid w:val="003959B9"/>
    <w:rsid w:val="00395AC6"/>
    <w:rsid w:val="00396049"/>
    <w:rsid w:val="00396A01"/>
    <w:rsid w:val="00396A19"/>
    <w:rsid w:val="00396FFF"/>
    <w:rsid w:val="0039740D"/>
    <w:rsid w:val="0039778B"/>
    <w:rsid w:val="00397CA0"/>
    <w:rsid w:val="00397D6A"/>
    <w:rsid w:val="003A0259"/>
    <w:rsid w:val="003A049D"/>
    <w:rsid w:val="003A0833"/>
    <w:rsid w:val="003A0837"/>
    <w:rsid w:val="003A0956"/>
    <w:rsid w:val="003A12A1"/>
    <w:rsid w:val="003A131A"/>
    <w:rsid w:val="003A1A83"/>
    <w:rsid w:val="003A1D1A"/>
    <w:rsid w:val="003A20D4"/>
    <w:rsid w:val="003A2B2D"/>
    <w:rsid w:val="003A2EFF"/>
    <w:rsid w:val="003A2FCD"/>
    <w:rsid w:val="003A33D0"/>
    <w:rsid w:val="003A3E3E"/>
    <w:rsid w:val="003A4089"/>
    <w:rsid w:val="003A40A7"/>
    <w:rsid w:val="003A4357"/>
    <w:rsid w:val="003A49EA"/>
    <w:rsid w:val="003A553B"/>
    <w:rsid w:val="003A5FC7"/>
    <w:rsid w:val="003A5FC8"/>
    <w:rsid w:val="003A6865"/>
    <w:rsid w:val="003A68D1"/>
    <w:rsid w:val="003A746B"/>
    <w:rsid w:val="003A778E"/>
    <w:rsid w:val="003A7807"/>
    <w:rsid w:val="003A7F8A"/>
    <w:rsid w:val="003B02F2"/>
    <w:rsid w:val="003B0E83"/>
    <w:rsid w:val="003B1698"/>
    <w:rsid w:val="003B1C6A"/>
    <w:rsid w:val="003B1DC1"/>
    <w:rsid w:val="003B23A4"/>
    <w:rsid w:val="003B31C6"/>
    <w:rsid w:val="003B3623"/>
    <w:rsid w:val="003B3AEA"/>
    <w:rsid w:val="003B3B1B"/>
    <w:rsid w:val="003B412A"/>
    <w:rsid w:val="003B42B8"/>
    <w:rsid w:val="003B48CC"/>
    <w:rsid w:val="003B4950"/>
    <w:rsid w:val="003B4DD3"/>
    <w:rsid w:val="003B4FC6"/>
    <w:rsid w:val="003B5CF7"/>
    <w:rsid w:val="003B5E47"/>
    <w:rsid w:val="003B6745"/>
    <w:rsid w:val="003B6747"/>
    <w:rsid w:val="003B68B0"/>
    <w:rsid w:val="003B6CD1"/>
    <w:rsid w:val="003B714D"/>
    <w:rsid w:val="003B745B"/>
    <w:rsid w:val="003B763B"/>
    <w:rsid w:val="003B7677"/>
    <w:rsid w:val="003B7E3B"/>
    <w:rsid w:val="003C021A"/>
    <w:rsid w:val="003C0345"/>
    <w:rsid w:val="003C1D9D"/>
    <w:rsid w:val="003C1DDC"/>
    <w:rsid w:val="003C2143"/>
    <w:rsid w:val="003C2386"/>
    <w:rsid w:val="003C29FF"/>
    <w:rsid w:val="003C2EEB"/>
    <w:rsid w:val="003C3598"/>
    <w:rsid w:val="003C3662"/>
    <w:rsid w:val="003C3CB5"/>
    <w:rsid w:val="003C3D79"/>
    <w:rsid w:val="003C4091"/>
    <w:rsid w:val="003C4E06"/>
    <w:rsid w:val="003C4E73"/>
    <w:rsid w:val="003C4EB2"/>
    <w:rsid w:val="003C4F24"/>
    <w:rsid w:val="003C50C3"/>
    <w:rsid w:val="003C51DD"/>
    <w:rsid w:val="003C5EF4"/>
    <w:rsid w:val="003C61AB"/>
    <w:rsid w:val="003C644D"/>
    <w:rsid w:val="003C6503"/>
    <w:rsid w:val="003C651D"/>
    <w:rsid w:val="003C70D8"/>
    <w:rsid w:val="003C71CB"/>
    <w:rsid w:val="003C7289"/>
    <w:rsid w:val="003C7C3C"/>
    <w:rsid w:val="003C7EEC"/>
    <w:rsid w:val="003D024E"/>
    <w:rsid w:val="003D131F"/>
    <w:rsid w:val="003D19EC"/>
    <w:rsid w:val="003D1B36"/>
    <w:rsid w:val="003D1FA1"/>
    <w:rsid w:val="003D29A6"/>
    <w:rsid w:val="003D2DED"/>
    <w:rsid w:val="003D3CBF"/>
    <w:rsid w:val="003D3E94"/>
    <w:rsid w:val="003D40DA"/>
    <w:rsid w:val="003D4BF4"/>
    <w:rsid w:val="003D4C06"/>
    <w:rsid w:val="003D5140"/>
    <w:rsid w:val="003D5282"/>
    <w:rsid w:val="003D54FD"/>
    <w:rsid w:val="003D556F"/>
    <w:rsid w:val="003D55A1"/>
    <w:rsid w:val="003D5BBB"/>
    <w:rsid w:val="003D5C4B"/>
    <w:rsid w:val="003D6647"/>
    <w:rsid w:val="003D6F98"/>
    <w:rsid w:val="003D7214"/>
    <w:rsid w:val="003D7317"/>
    <w:rsid w:val="003D7899"/>
    <w:rsid w:val="003D7A02"/>
    <w:rsid w:val="003D7AB1"/>
    <w:rsid w:val="003D7C5D"/>
    <w:rsid w:val="003D7F71"/>
    <w:rsid w:val="003E0AC5"/>
    <w:rsid w:val="003E0BB0"/>
    <w:rsid w:val="003E1B7A"/>
    <w:rsid w:val="003E264C"/>
    <w:rsid w:val="003E2C43"/>
    <w:rsid w:val="003E3309"/>
    <w:rsid w:val="003E37BF"/>
    <w:rsid w:val="003E4686"/>
    <w:rsid w:val="003E53EA"/>
    <w:rsid w:val="003E5C0F"/>
    <w:rsid w:val="003E61DC"/>
    <w:rsid w:val="003E62D7"/>
    <w:rsid w:val="003E68E2"/>
    <w:rsid w:val="003E6FA3"/>
    <w:rsid w:val="003E761C"/>
    <w:rsid w:val="003E76DA"/>
    <w:rsid w:val="003E793D"/>
    <w:rsid w:val="003F01A9"/>
    <w:rsid w:val="003F01C3"/>
    <w:rsid w:val="003F0CE6"/>
    <w:rsid w:val="003F1038"/>
    <w:rsid w:val="003F153C"/>
    <w:rsid w:val="003F1633"/>
    <w:rsid w:val="003F1BAB"/>
    <w:rsid w:val="003F1E72"/>
    <w:rsid w:val="003F1ED3"/>
    <w:rsid w:val="003F20BC"/>
    <w:rsid w:val="003F20D1"/>
    <w:rsid w:val="003F275A"/>
    <w:rsid w:val="003F2886"/>
    <w:rsid w:val="003F2929"/>
    <w:rsid w:val="003F2ADB"/>
    <w:rsid w:val="003F2B06"/>
    <w:rsid w:val="003F2C21"/>
    <w:rsid w:val="003F2E88"/>
    <w:rsid w:val="003F3130"/>
    <w:rsid w:val="003F376F"/>
    <w:rsid w:val="003F4322"/>
    <w:rsid w:val="003F4B3D"/>
    <w:rsid w:val="003F4D49"/>
    <w:rsid w:val="003F4E5C"/>
    <w:rsid w:val="003F5602"/>
    <w:rsid w:val="003F5852"/>
    <w:rsid w:val="003F5EE5"/>
    <w:rsid w:val="003F64D9"/>
    <w:rsid w:val="003F6556"/>
    <w:rsid w:val="003F6AEB"/>
    <w:rsid w:val="003F75F9"/>
    <w:rsid w:val="003F796D"/>
    <w:rsid w:val="003F7C23"/>
    <w:rsid w:val="00400176"/>
    <w:rsid w:val="00400254"/>
    <w:rsid w:val="00400354"/>
    <w:rsid w:val="00400522"/>
    <w:rsid w:val="00400A92"/>
    <w:rsid w:val="0040120B"/>
    <w:rsid w:val="00401371"/>
    <w:rsid w:val="0040147B"/>
    <w:rsid w:val="004016F0"/>
    <w:rsid w:val="00401E89"/>
    <w:rsid w:val="0040227E"/>
    <w:rsid w:val="00402899"/>
    <w:rsid w:val="00402B6F"/>
    <w:rsid w:val="00402D65"/>
    <w:rsid w:val="00402FA7"/>
    <w:rsid w:val="00403745"/>
    <w:rsid w:val="00403877"/>
    <w:rsid w:val="004039AC"/>
    <w:rsid w:val="00404F3D"/>
    <w:rsid w:val="0040586A"/>
    <w:rsid w:val="004061C4"/>
    <w:rsid w:val="004064F1"/>
    <w:rsid w:val="00406DDA"/>
    <w:rsid w:val="0040701F"/>
    <w:rsid w:val="00407A0B"/>
    <w:rsid w:val="00407AD9"/>
    <w:rsid w:val="00407C40"/>
    <w:rsid w:val="00407D2B"/>
    <w:rsid w:val="00410325"/>
    <w:rsid w:val="004105B7"/>
    <w:rsid w:val="004108E6"/>
    <w:rsid w:val="00410A99"/>
    <w:rsid w:val="00410C84"/>
    <w:rsid w:val="00410E32"/>
    <w:rsid w:val="00410F4F"/>
    <w:rsid w:val="0041135C"/>
    <w:rsid w:val="00411697"/>
    <w:rsid w:val="0041173C"/>
    <w:rsid w:val="00411E14"/>
    <w:rsid w:val="004127BC"/>
    <w:rsid w:val="0041367D"/>
    <w:rsid w:val="00414106"/>
    <w:rsid w:val="00414380"/>
    <w:rsid w:val="00414F8E"/>
    <w:rsid w:val="00415464"/>
    <w:rsid w:val="00415C35"/>
    <w:rsid w:val="004165D5"/>
    <w:rsid w:val="004166F4"/>
    <w:rsid w:val="00416B79"/>
    <w:rsid w:val="004172BC"/>
    <w:rsid w:val="0041783A"/>
    <w:rsid w:val="00417BD2"/>
    <w:rsid w:val="00417BF9"/>
    <w:rsid w:val="0042028A"/>
    <w:rsid w:val="00420367"/>
    <w:rsid w:val="004211C7"/>
    <w:rsid w:val="00421591"/>
    <w:rsid w:val="0042169C"/>
    <w:rsid w:val="004217A3"/>
    <w:rsid w:val="00422046"/>
    <w:rsid w:val="004221B6"/>
    <w:rsid w:val="00422643"/>
    <w:rsid w:val="00423144"/>
    <w:rsid w:val="00423318"/>
    <w:rsid w:val="00423498"/>
    <w:rsid w:val="0042382D"/>
    <w:rsid w:val="00423836"/>
    <w:rsid w:val="0042387B"/>
    <w:rsid w:val="00423DD8"/>
    <w:rsid w:val="00423FDD"/>
    <w:rsid w:val="004240B0"/>
    <w:rsid w:val="004246A8"/>
    <w:rsid w:val="00424B74"/>
    <w:rsid w:val="00425015"/>
    <w:rsid w:val="00425421"/>
    <w:rsid w:val="004255D1"/>
    <w:rsid w:val="00425663"/>
    <w:rsid w:val="00425E4D"/>
    <w:rsid w:val="00425FCC"/>
    <w:rsid w:val="004267C5"/>
    <w:rsid w:val="00426848"/>
    <w:rsid w:val="004274E8"/>
    <w:rsid w:val="004274F4"/>
    <w:rsid w:val="0042779B"/>
    <w:rsid w:val="004277E7"/>
    <w:rsid w:val="00427D32"/>
    <w:rsid w:val="00427E43"/>
    <w:rsid w:val="004308D2"/>
    <w:rsid w:val="00430C7B"/>
    <w:rsid w:val="00430D34"/>
    <w:rsid w:val="00432230"/>
    <w:rsid w:val="00432316"/>
    <w:rsid w:val="004326A5"/>
    <w:rsid w:val="004328B6"/>
    <w:rsid w:val="00432BA7"/>
    <w:rsid w:val="00432C6D"/>
    <w:rsid w:val="00433144"/>
    <w:rsid w:val="00433BB4"/>
    <w:rsid w:val="00433C4B"/>
    <w:rsid w:val="00433CDC"/>
    <w:rsid w:val="00433EA3"/>
    <w:rsid w:val="00433FB3"/>
    <w:rsid w:val="00434039"/>
    <w:rsid w:val="004342E4"/>
    <w:rsid w:val="0043443E"/>
    <w:rsid w:val="0043458E"/>
    <w:rsid w:val="004347A0"/>
    <w:rsid w:val="004356FC"/>
    <w:rsid w:val="00435708"/>
    <w:rsid w:val="00435B8D"/>
    <w:rsid w:val="0043636F"/>
    <w:rsid w:val="00436404"/>
    <w:rsid w:val="00436621"/>
    <w:rsid w:val="00436CD7"/>
    <w:rsid w:val="00436D9B"/>
    <w:rsid w:val="00437714"/>
    <w:rsid w:val="0043781A"/>
    <w:rsid w:val="00437E99"/>
    <w:rsid w:val="004401F7"/>
    <w:rsid w:val="0044043E"/>
    <w:rsid w:val="00440633"/>
    <w:rsid w:val="00440A27"/>
    <w:rsid w:val="00440A72"/>
    <w:rsid w:val="00440DC9"/>
    <w:rsid w:val="00441369"/>
    <w:rsid w:val="00441416"/>
    <w:rsid w:val="00441868"/>
    <w:rsid w:val="0044191D"/>
    <w:rsid w:val="0044197D"/>
    <w:rsid w:val="004419F7"/>
    <w:rsid w:val="004428B0"/>
    <w:rsid w:val="00442935"/>
    <w:rsid w:val="004431A3"/>
    <w:rsid w:val="00443774"/>
    <w:rsid w:val="00443DE3"/>
    <w:rsid w:val="00444103"/>
    <w:rsid w:val="00444DE0"/>
    <w:rsid w:val="00444EBA"/>
    <w:rsid w:val="00444F34"/>
    <w:rsid w:val="00445038"/>
    <w:rsid w:val="00445321"/>
    <w:rsid w:val="00445B50"/>
    <w:rsid w:val="00445B6D"/>
    <w:rsid w:val="00445BB6"/>
    <w:rsid w:val="00445BB9"/>
    <w:rsid w:val="00445C07"/>
    <w:rsid w:val="00446221"/>
    <w:rsid w:val="00447C8B"/>
    <w:rsid w:val="00447DEB"/>
    <w:rsid w:val="00447FED"/>
    <w:rsid w:val="004504C9"/>
    <w:rsid w:val="0045069A"/>
    <w:rsid w:val="00450749"/>
    <w:rsid w:val="004509D8"/>
    <w:rsid w:val="00450E63"/>
    <w:rsid w:val="00451290"/>
    <w:rsid w:val="00451302"/>
    <w:rsid w:val="004514E1"/>
    <w:rsid w:val="00451591"/>
    <w:rsid w:val="00451BEA"/>
    <w:rsid w:val="00451D63"/>
    <w:rsid w:val="00451DE3"/>
    <w:rsid w:val="004524B6"/>
    <w:rsid w:val="004524C2"/>
    <w:rsid w:val="00452B1C"/>
    <w:rsid w:val="00452D8C"/>
    <w:rsid w:val="0045322B"/>
    <w:rsid w:val="004534C7"/>
    <w:rsid w:val="004538AA"/>
    <w:rsid w:val="00453F07"/>
    <w:rsid w:val="004541DA"/>
    <w:rsid w:val="0045444A"/>
    <w:rsid w:val="004545C3"/>
    <w:rsid w:val="0045465F"/>
    <w:rsid w:val="00454FF7"/>
    <w:rsid w:val="004551F6"/>
    <w:rsid w:val="00455367"/>
    <w:rsid w:val="00455592"/>
    <w:rsid w:val="00455D9F"/>
    <w:rsid w:val="004562EC"/>
    <w:rsid w:val="00456E91"/>
    <w:rsid w:val="00457310"/>
    <w:rsid w:val="004575EC"/>
    <w:rsid w:val="00457835"/>
    <w:rsid w:val="00457B54"/>
    <w:rsid w:val="00457C82"/>
    <w:rsid w:val="00460674"/>
    <w:rsid w:val="004606AF"/>
    <w:rsid w:val="0046078E"/>
    <w:rsid w:val="00460AF4"/>
    <w:rsid w:val="00460BFA"/>
    <w:rsid w:val="004610C9"/>
    <w:rsid w:val="0046152B"/>
    <w:rsid w:val="004615A3"/>
    <w:rsid w:val="004615AD"/>
    <w:rsid w:val="00461D15"/>
    <w:rsid w:val="00461E59"/>
    <w:rsid w:val="00461FEE"/>
    <w:rsid w:val="0046255E"/>
    <w:rsid w:val="004630CE"/>
    <w:rsid w:val="004630EC"/>
    <w:rsid w:val="004631B1"/>
    <w:rsid w:val="004631C2"/>
    <w:rsid w:val="004633F7"/>
    <w:rsid w:val="00463473"/>
    <w:rsid w:val="0046390C"/>
    <w:rsid w:val="00463CCC"/>
    <w:rsid w:val="0046446C"/>
    <w:rsid w:val="00464738"/>
    <w:rsid w:val="00464EB7"/>
    <w:rsid w:val="00464F20"/>
    <w:rsid w:val="0046521B"/>
    <w:rsid w:val="004660E8"/>
    <w:rsid w:val="004667D0"/>
    <w:rsid w:val="00466BE7"/>
    <w:rsid w:val="00466F61"/>
    <w:rsid w:val="004674B3"/>
    <w:rsid w:val="0046760D"/>
    <w:rsid w:val="00467639"/>
    <w:rsid w:val="00467E77"/>
    <w:rsid w:val="00467FC8"/>
    <w:rsid w:val="0047079E"/>
    <w:rsid w:val="004708FC"/>
    <w:rsid w:val="00470B40"/>
    <w:rsid w:val="00470C00"/>
    <w:rsid w:val="00470C72"/>
    <w:rsid w:val="004722D1"/>
    <w:rsid w:val="004726B1"/>
    <w:rsid w:val="00472A9B"/>
    <w:rsid w:val="00472B19"/>
    <w:rsid w:val="004732A4"/>
    <w:rsid w:val="004734B7"/>
    <w:rsid w:val="0047383C"/>
    <w:rsid w:val="00473D27"/>
    <w:rsid w:val="00473EE5"/>
    <w:rsid w:val="0047435A"/>
    <w:rsid w:val="004743D4"/>
    <w:rsid w:val="00474609"/>
    <w:rsid w:val="00474B72"/>
    <w:rsid w:val="0047518F"/>
    <w:rsid w:val="00475690"/>
    <w:rsid w:val="00475A94"/>
    <w:rsid w:val="00475ABE"/>
    <w:rsid w:val="00475CA5"/>
    <w:rsid w:val="00475EB0"/>
    <w:rsid w:val="00475EFC"/>
    <w:rsid w:val="00476C44"/>
    <w:rsid w:val="00477391"/>
    <w:rsid w:val="0047748F"/>
    <w:rsid w:val="004777EC"/>
    <w:rsid w:val="00477F79"/>
    <w:rsid w:val="00480345"/>
    <w:rsid w:val="00480517"/>
    <w:rsid w:val="00480565"/>
    <w:rsid w:val="00480B45"/>
    <w:rsid w:val="00480D14"/>
    <w:rsid w:val="00480E5D"/>
    <w:rsid w:val="00480EB5"/>
    <w:rsid w:val="0048116B"/>
    <w:rsid w:val="004816F6"/>
    <w:rsid w:val="00481D44"/>
    <w:rsid w:val="00481E92"/>
    <w:rsid w:val="00482099"/>
    <w:rsid w:val="00482158"/>
    <w:rsid w:val="0048224B"/>
    <w:rsid w:val="00482390"/>
    <w:rsid w:val="00482428"/>
    <w:rsid w:val="004824BF"/>
    <w:rsid w:val="00482560"/>
    <w:rsid w:val="004826E9"/>
    <w:rsid w:val="00483176"/>
    <w:rsid w:val="004833D2"/>
    <w:rsid w:val="0048448C"/>
    <w:rsid w:val="00484C3E"/>
    <w:rsid w:val="00485214"/>
    <w:rsid w:val="004854E0"/>
    <w:rsid w:val="004855E7"/>
    <w:rsid w:val="00485B6F"/>
    <w:rsid w:val="0048624C"/>
    <w:rsid w:val="004865B7"/>
    <w:rsid w:val="00486AE3"/>
    <w:rsid w:val="00486C2E"/>
    <w:rsid w:val="00486D20"/>
    <w:rsid w:val="00487699"/>
    <w:rsid w:val="00487B7B"/>
    <w:rsid w:val="00487F4A"/>
    <w:rsid w:val="004900AF"/>
    <w:rsid w:val="0049011A"/>
    <w:rsid w:val="004901F3"/>
    <w:rsid w:val="0049045E"/>
    <w:rsid w:val="00490D68"/>
    <w:rsid w:val="00490DAF"/>
    <w:rsid w:val="00490F84"/>
    <w:rsid w:val="0049203A"/>
    <w:rsid w:val="00492A46"/>
    <w:rsid w:val="00492A9B"/>
    <w:rsid w:val="00492B71"/>
    <w:rsid w:val="004930B8"/>
    <w:rsid w:val="00493264"/>
    <w:rsid w:val="0049356D"/>
    <w:rsid w:val="004940C5"/>
    <w:rsid w:val="0049458C"/>
    <w:rsid w:val="004947DB"/>
    <w:rsid w:val="00494AD3"/>
    <w:rsid w:val="00494E0C"/>
    <w:rsid w:val="0049537E"/>
    <w:rsid w:val="00495693"/>
    <w:rsid w:val="00495914"/>
    <w:rsid w:val="00495959"/>
    <w:rsid w:val="00496236"/>
    <w:rsid w:val="004963C4"/>
    <w:rsid w:val="00496D08"/>
    <w:rsid w:val="0049708C"/>
    <w:rsid w:val="00497116"/>
    <w:rsid w:val="00497902"/>
    <w:rsid w:val="004979FC"/>
    <w:rsid w:val="00497E2F"/>
    <w:rsid w:val="00497F87"/>
    <w:rsid w:val="004A010C"/>
    <w:rsid w:val="004A07CC"/>
    <w:rsid w:val="004A08C2"/>
    <w:rsid w:val="004A0AE1"/>
    <w:rsid w:val="004A0D16"/>
    <w:rsid w:val="004A165B"/>
    <w:rsid w:val="004A1662"/>
    <w:rsid w:val="004A176B"/>
    <w:rsid w:val="004A1975"/>
    <w:rsid w:val="004A1DC2"/>
    <w:rsid w:val="004A213B"/>
    <w:rsid w:val="004A24AD"/>
    <w:rsid w:val="004A2BA2"/>
    <w:rsid w:val="004A2ED8"/>
    <w:rsid w:val="004A338B"/>
    <w:rsid w:val="004A3494"/>
    <w:rsid w:val="004A3585"/>
    <w:rsid w:val="004A3A04"/>
    <w:rsid w:val="004A4394"/>
    <w:rsid w:val="004A449A"/>
    <w:rsid w:val="004A4811"/>
    <w:rsid w:val="004A4903"/>
    <w:rsid w:val="004A4CF0"/>
    <w:rsid w:val="004A4D8B"/>
    <w:rsid w:val="004A4EF4"/>
    <w:rsid w:val="004A57B0"/>
    <w:rsid w:val="004A602E"/>
    <w:rsid w:val="004A65AE"/>
    <w:rsid w:val="004A6632"/>
    <w:rsid w:val="004A67F1"/>
    <w:rsid w:val="004A6B55"/>
    <w:rsid w:val="004A6CCE"/>
    <w:rsid w:val="004A7099"/>
    <w:rsid w:val="004A7725"/>
    <w:rsid w:val="004A7946"/>
    <w:rsid w:val="004A7D6C"/>
    <w:rsid w:val="004B0795"/>
    <w:rsid w:val="004B1116"/>
    <w:rsid w:val="004B1704"/>
    <w:rsid w:val="004B1759"/>
    <w:rsid w:val="004B1E3F"/>
    <w:rsid w:val="004B200F"/>
    <w:rsid w:val="004B3442"/>
    <w:rsid w:val="004B3520"/>
    <w:rsid w:val="004B36B2"/>
    <w:rsid w:val="004B36C6"/>
    <w:rsid w:val="004B41CA"/>
    <w:rsid w:val="004B43C6"/>
    <w:rsid w:val="004B448F"/>
    <w:rsid w:val="004B4AC4"/>
    <w:rsid w:val="004B4ED8"/>
    <w:rsid w:val="004B4F7C"/>
    <w:rsid w:val="004B5661"/>
    <w:rsid w:val="004B57A4"/>
    <w:rsid w:val="004B5BAA"/>
    <w:rsid w:val="004B63F2"/>
    <w:rsid w:val="004B6624"/>
    <w:rsid w:val="004B6960"/>
    <w:rsid w:val="004B718F"/>
    <w:rsid w:val="004B739C"/>
    <w:rsid w:val="004B748C"/>
    <w:rsid w:val="004B7516"/>
    <w:rsid w:val="004B7905"/>
    <w:rsid w:val="004B797D"/>
    <w:rsid w:val="004C03C1"/>
    <w:rsid w:val="004C0775"/>
    <w:rsid w:val="004C1558"/>
    <w:rsid w:val="004C1B5A"/>
    <w:rsid w:val="004C20E4"/>
    <w:rsid w:val="004C2376"/>
    <w:rsid w:val="004C25B8"/>
    <w:rsid w:val="004C2620"/>
    <w:rsid w:val="004C27C0"/>
    <w:rsid w:val="004C2896"/>
    <w:rsid w:val="004C289A"/>
    <w:rsid w:val="004C2E6F"/>
    <w:rsid w:val="004C3A35"/>
    <w:rsid w:val="004C3E52"/>
    <w:rsid w:val="004C4941"/>
    <w:rsid w:val="004C5146"/>
    <w:rsid w:val="004C51BE"/>
    <w:rsid w:val="004C5BAA"/>
    <w:rsid w:val="004C6085"/>
    <w:rsid w:val="004C636D"/>
    <w:rsid w:val="004C65E9"/>
    <w:rsid w:val="004C6E74"/>
    <w:rsid w:val="004C6FE9"/>
    <w:rsid w:val="004C784F"/>
    <w:rsid w:val="004C7EDD"/>
    <w:rsid w:val="004D0168"/>
    <w:rsid w:val="004D04B8"/>
    <w:rsid w:val="004D0E22"/>
    <w:rsid w:val="004D0EFA"/>
    <w:rsid w:val="004D165C"/>
    <w:rsid w:val="004D1847"/>
    <w:rsid w:val="004D1A27"/>
    <w:rsid w:val="004D1D10"/>
    <w:rsid w:val="004D1F8B"/>
    <w:rsid w:val="004D2096"/>
    <w:rsid w:val="004D2261"/>
    <w:rsid w:val="004D246F"/>
    <w:rsid w:val="004D25D7"/>
    <w:rsid w:val="004D26D2"/>
    <w:rsid w:val="004D29B9"/>
    <w:rsid w:val="004D2A1E"/>
    <w:rsid w:val="004D2A60"/>
    <w:rsid w:val="004D31EB"/>
    <w:rsid w:val="004D3642"/>
    <w:rsid w:val="004D3B17"/>
    <w:rsid w:val="004D3F5F"/>
    <w:rsid w:val="004D4B34"/>
    <w:rsid w:val="004D4E0E"/>
    <w:rsid w:val="004D536D"/>
    <w:rsid w:val="004D5A56"/>
    <w:rsid w:val="004D5B1B"/>
    <w:rsid w:val="004D5DF6"/>
    <w:rsid w:val="004D64E8"/>
    <w:rsid w:val="004D6900"/>
    <w:rsid w:val="004D69CA"/>
    <w:rsid w:val="004D6BF1"/>
    <w:rsid w:val="004D6D5C"/>
    <w:rsid w:val="004D73BA"/>
    <w:rsid w:val="004D75EB"/>
    <w:rsid w:val="004D796D"/>
    <w:rsid w:val="004D7D57"/>
    <w:rsid w:val="004E09E4"/>
    <w:rsid w:val="004E0D17"/>
    <w:rsid w:val="004E141A"/>
    <w:rsid w:val="004E16D5"/>
    <w:rsid w:val="004E18D7"/>
    <w:rsid w:val="004E1B56"/>
    <w:rsid w:val="004E1B74"/>
    <w:rsid w:val="004E1DD8"/>
    <w:rsid w:val="004E244A"/>
    <w:rsid w:val="004E24BE"/>
    <w:rsid w:val="004E27F8"/>
    <w:rsid w:val="004E2D99"/>
    <w:rsid w:val="004E321B"/>
    <w:rsid w:val="004E3286"/>
    <w:rsid w:val="004E32AA"/>
    <w:rsid w:val="004E34E9"/>
    <w:rsid w:val="004E3A1E"/>
    <w:rsid w:val="004E3B9A"/>
    <w:rsid w:val="004E3BF9"/>
    <w:rsid w:val="004E3C85"/>
    <w:rsid w:val="004E3F05"/>
    <w:rsid w:val="004E41BC"/>
    <w:rsid w:val="004E4476"/>
    <w:rsid w:val="004E4848"/>
    <w:rsid w:val="004E4AB8"/>
    <w:rsid w:val="004E4C33"/>
    <w:rsid w:val="004E4C42"/>
    <w:rsid w:val="004E52B1"/>
    <w:rsid w:val="004E5CAF"/>
    <w:rsid w:val="004E5E4D"/>
    <w:rsid w:val="004E5F41"/>
    <w:rsid w:val="004E6426"/>
    <w:rsid w:val="004E648B"/>
    <w:rsid w:val="004E67CD"/>
    <w:rsid w:val="004E6B39"/>
    <w:rsid w:val="004E6C5A"/>
    <w:rsid w:val="004E7245"/>
    <w:rsid w:val="004F0CFA"/>
    <w:rsid w:val="004F144C"/>
    <w:rsid w:val="004F144D"/>
    <w:rsid w:val="004F17A6"/>
    <w:rsid w:val="004F256F"/>
    <w:rsid w:val="004F281C"/>
    <w:rsid w:val="004F2C25"/>
    <w:rsid w:val="004F2E4F"/>
    <w:rsid w:val="004F3726"/>
    <w:rsid w:val="004F3B2D"/>
    <w:rsid w:val="004F3C82"/>
    <w:rsid w:val="004F3F14"/>
    <w:rsid w:val="004F4394"/>
    <w:rsid w:val="004F4F01"/>
    <w:rsid w:val="004F4FC7"/>
    <w:rsid w:val="004F5BB6"/>
    <w:rsid w:val="004F5F38"/>
    <w:rsid w:val="004F603C"/>
    <w:rsid w:val="004F61CA"/>
    <w:rsid w:val="004F62A9"/>
    <w:rsid w:val="004F6621"/>
    <w:rsid w:val="004F6F8C"/>
    <w:rsid w:val="004F6FBD"/>
    <w:rsid w:val="004F7231"/>
    <w:rsid w:val="004F776C"/>
    <w:rsid w:val="004F79CB"/>
    <w:rsid w:val="004F7AAB"/>
    <w:rsid w:val="00500037"/>
    <w:rsid w:val="00500568"/>
    <w:rsid w:val="005007A6"/>
    <w:rsid w:val="00500C1F"/>
    <w:rsid w:val="00502478"/>
    <w:rsid w:val="005024A8"/>
    <w:rsid w:val="00502752"/>
    <w:rsid w:val="00502DC5"/>
    <w:rsid w:val="0050407B"/>
    <w:rsid w:val="005040D7"/>
    <w:rsid w:val="005040E2"/>
    <w:rsid w:val="0050419F"/>
    <w:rsid w:val="00504D32"/>
    <w:rsid w:val="00505167"/>
    <w:rsid w:val="005056B6"/>
    <w:rsid w:val="005056C5"/>
    <w:rsid w:val="00506C08"/>
    <w:rsid w:val="00506D26"/>
    <w:rsid w:val="005076FA"/>
    <w:rsid w:val="00507C6F"/>
    <w:rsid w:val="00510152"/>
    <w:rsid w:val="00510981"/>
    <w:rsid w:val="00510BF1"/>
    <w:rsid w:val="00510C54"/>
    <w:rsid w:val="00510FF5"/>
    <w:rsid w:val="0051134A"/>
    <w:rsid w:val="00511614"/>
    <w:rsid w:val="0051196B"/>
    <w:rsid w:val="00511D46"/>
    <w:rsid w:val="005120EB"/>
    <w:rsid w:val="005125C3"/>
    <w:rsid w:val="00513A15"/>
    <w:rsid w:val="00513BAB"/>
    <w:rsid w:val="00513CED"/>
    <w:rsid w:val="00514319"/>
    <w:rsid w:val="0051441E"/>
    <w:rsid w:val="005145D3"/>
    <w:rsid w:val="00514693"/>
    <w:rsid w:val="00514832"/>
    <w:rsid w:val="00514CFA"/>
    <w:rsid w:val="00514E32"/>
    <w:rsid w:val="00515507"/>
    <w:rsid w:val="00515864"/>
    <w:rsid w:val="00515F97"/>
    <w:rsid w:val="00516028"/>
    <w:rsid w:val="00516472"/>
    <w:rsid w:val="00516FB0"/>
    <w:rsid w:val="00517125"/>
    <w:rsid w:val="00517339"/>
    <w:rsid w:val="00517462"/>
    <w:rsid w:val="0051776D"/>
    <w:rsid w:val="0052039F"/>
    <w:rsid w:val="005203EB"/>
    <w:rsid w:val="005205E6"/>
    <w:rsid w:val="00520819"/>
    <w:rsid w:val="00520F22"/>
    <w:rsid w:val="0052112B"/>
    <w:rsid w:val="00521634"/>
    <w:rsid w:val="00521B45"/>
    <w:rsid w:val="00521C69"/>
    <w:rsid w:val="00521F78"/>
    <w:rsid w:val="00522215"/>
    <w:rsid w:val="005222A6"/>
    <w:rsid w:val="00522686"/>
    <w:rsid w:val="00522BF3"/>
    <w:rsid w:val="00522E23"/>
    <w:rsid w:val="00522EDB"/>
    <w:rsid w:val="00523161"/>
    <w:rsid w:val="005239EF"/>
    <w:rsid w:val="00523F39"/>
    <w:rsid w:val="00524490"/>
    <w:rsid w:val="00524AB7"/>
    <w:rsid w:val="00524E80"/>
    <w:rsid w:val="00525C13"/>
    <w:rsid w:val="00525D7A"/>
    <w:rsid w:val="00525E82"/>
    <w:rsid w:val="0052633A"/>
    <w:rsid w:val="005264A3"/>
    <w:rsid w:val="00526538"/>
    <w:rsid w:val="00526835"/>
    <w:rsid w:val="0053015C"/>
    <w:rsid w:val="005302C6"/>
    <w:rsid w:val="0053069E"/>
    <w:rsid w:val="00530F1F"/>
    <w:rsid w:val="00530F2B"/>
    <w:rsid w:val="00531116"/>
    <w:rsid w:val="00531242"/>
    <w:rsid w:val="0053161B"/>
    <w:rsid w:val="0053174E"/>
    <w:rsid w:val="00531884"/>
    <w:rsid w:val="00532336"/>
    <w:rsid w:val="005323F9"/>
    <w:rsid w:val="00532C08"/>
    <w:rsid w:val="00532EAB"/>
    <w:rsid w:val="00533699"/>
    <w:rsid w:val="00533E24"/>
    <w:rsid w:val="0053448E"/>
    <w:rsid w:val="0053469A"/>
    <w:rsid w:val="00534F90"/>
    <w:rsid w:val="00535365"/>
    <w:rsid w:val="0053564D"/>
    <w:rsid w:val="00535E67"/>
    <w:rsid w:val="00535F24"/>
    <w:rsid w:val="00536059"/>
    <w:rsid w:val="00536761"/>
    <w:rsid w:val="005373BD"/>
    <w:rsid w:val="00537453"/>
    <w:rsid w:val="00537839"/>
    <w:rsid w:val="00537D35"/>
    <w:rsid w:val="00537D40"/>
    <w:rsid w:val="00540246"/>
    <w:rsid w:val="0054043B"/>
    <w:rsid w:val="00540746"/>
    <w:rsid w:val="00541570"/>
    <w:rsid w:val="00542EFF"/>
    <w:rsid w:val="00543077"/>
    <w:rsid w:val="005432F8"/>
    <w:rsid w:val="0054429D"/>
    <w:rsid w:val="00544612"/>
    <w:rsid w:val="0054465A"/>
    <w:rsid w:val="005447FA"/>
    <w:rsid w:val="0054521E"/>
    <w:rsid w:val="00545767"/>
    <w:rsid w:val="00545822"/>
    <w:rsid w:val="00545E41"/>
    <w:rsid w:val="005463D3"/>
    <w:rsid w:val="00546885"/>
    <w:rsid w:val="00546DC1"/>
    <w:rsid w:val="005471DE"/>
    <w:rsid w:val="005473ED"/>
    <w:rsid w:val="0054776D"/>
    <w:rsid w:val="00547E77"/>
    <w:rsid w:val="00547F84"/>
    <w:rsid w:val="00550239"/>
    <w:rsid w:val="0055075F"/>
    <w:rsid w:val="00550B6C"/>
    <w:rsid w:val="00550D26"/>
    <w:rsid w:val="00551695"/>
    <w:rsid w:val="00551CBF"/>
    <w:rsid w:val="00552E51"/>
    <w:rsid w:val="00552ECA"/>
    <w:rsid w:val="00552F65"/>
    <w:rsid w:val="00553022"/>
    <w:rsid w:val="005530D0"/>
    <w:rsid w:val="005536F9"/>
    <w:rsid w:val="005538C1"/>
    <w:rsid w:val="005539E2"/>
    <w:rsid w:val="00553BD3"/>
    <w:rsid w:val="005540FD"/>
    <w:rsid w:val="0055430E"/>
    <w:rsid w:val="005544D3"/>
    <w:rsid w:val="0055463D"/>
    <w:rsid w:val="005546B9"/>
    <w:rsid w:val="00554A54"/>
    <w:rsid w:val="005550F8"/>
    <w:rsid w:val="005554B8"/>
    <w:rsid w:val="005555A4"/>
    <w:rsid w:val="0055566B"/>
    <w:rsid w:val="00555BA1"/>
    <w:rsid w:val="00555F0C"/>
    <w:rsid w:val="0055642C"/>
    <w:rsid w:val="00556659"/>
    <w:rsid w:val="005568FD"/>
    <w:rsid w:val="0055697A"/>
    <w:rsid w:val="00556E11"/>
    <w:rsid w:val="00556E8F"/>
    <w:rsid w:val="0055719A"/>
    <w:rsid w:val="00557259"/>
    <w:rsid w:val="0055761E"/>
    <w:rsid w:val="00557932"/>
    <w:rsid w:val="00557ABA"/>
    <w:rsid w:val="00557C68"/>
    <w:rsid w:val="00560A7B"/>
    <w:rsid w:val="0056118D"/>
    <w:rsid w:val="005614AD"/>
    <w:rsid w:val="005615B7"/>
    <w:rsid w:val="00561961"/>
    <w:rsid w:val="00561E03"/>
    <w:rsid w:val="00562089"/>
    <w:rsid w:val="005626AE"/>
    <w:rsid w:val="005627D8"/>
    <w:rsid w:val="0056375A"/>
    <w:rsid w:val="005638E9"/>
    <w:rsid w:val="00563935"/>
    <w:rsid w:val="00563CFC"/>
    <w:rsid w:val="005647AC"/>
    <w:rsid w:val="00564800"/>
    <w:rsid w:val="00564A25"/>
    <w:rsid w:val="00564F29"/>
    <w:rsid w:val="00565260"/>
    <w:rsid w:val="005653BC"/>
    <w:rsid w:val="00565991"/>
    <w:rsid w:val="00565C65"/>
    <w:rsid w:val="00566137"/>
    <w:rsid w:val="00566183"/>
    <w:rsid w:val="005661E9"/>
    <w:rsid w:val="00566B55"/>
    <w:rsid w:val="00566C35"/>
    <w:rsid w:val="00566E8A"/>
    <w:rsid w:val="00567580"/>
    <w:rsid w:val="00567C9C"/>
    <w:rsid w:val="00567CA0"/>
    <w:rsid w:val="00567F0F"/>
    <w:rsid w:val="00567F10"/>
    <w:rsid w:val="0057006E"/>
    <w:rsid w:val="0057101A"/>
    <w:rsid w:val="005717F9"/>
    <w:rsid w:val="0057183B"/>
    <w:rsid w:val="00571A57"/>
    <w:rsid w:val="00571EC5"/>
    <w:rsid w:val="00571EEC"/>
    <w:rsid w:val="0057205C"/>
    <w:rsid w:val="0057233D"/>
    <w:rsid w:val="005729BA"/>
    <w:rsid w:val="00572AF9"/>
    <w:rsid w:val="005730DE"/>
    <w:rsid w:val="00573153"/>
    <w:rsid w:val="00573569"/>
    <w:rsid w:val="00573728"/>
    <w:rsid w:val="005737C1"/>
    <w:rsid w:val="00573BC8"/>
    <w:rsid w:val="00573D8E"/>
    <w:rsid w:val="0057433D"/>
    <w:rsid w:val="005744FF"/>
    <w:rsid w:val="005749B5"/>
    <w:rsid w:val="00574AF2"/>
    <w:rsid w:val="00574F1D"/>
    <w:rsid w:val="00575215"/>
    <w:rsid w:val="00575865"/>
    <w:rsid w:val="00576278"/>
    <w:rsid w:val="005763EB"/>
    <w:rsid w:val="005769F7"/>
    <w:rsid w:val="005771A2"/>
    <w:rsid w:val="00577528"/>
    <w:rsid w:val="00580398"/>
    <w:rsid w:val="005809EA"/>
    <w:rsid w:val="00580BC0"/>
    <w:rsid w:val="00581699"/>
    <w:rsid w:val="0058188D"/>
    <w:rsid w:val="0058190D"/>
    <w:rsid w:val="00581AF3"/>
    <w:rsid w:val="00581D2A"/>
    <w:rsid w:val="00581D58"/>
    <w:rsid w:val="00582A0D"/>
    <w:rsid w:val="00582B75"/>
    <w:rsid w:val="00583549"/>
    <w:rsid w:val="0058374E"/>
    <w:rsid w:val="00583750"/>
    <w:rsid w:val="00583873"/>
    <w:rsid w:val="00583949"/>
    <w:rsid w:val="00583974"/>
    <w:rsid w:val="00583AC3"/>
    <w:rsid w:val="00583BC2"/>
    <w:rsid w:val="00583E7A"/>
    <w:rsid w:val="0058401B"/>
    <w:rsid w:val="0058442E"/>
    <w:rsid w:val="00584B3D"/>
    <w:rsid w:val="00584CBF"/>
    <w:rsid w:val="00584DA2"/>
    <w:rsid w:val="005854F2"/>
    <w:rsid w:val="00585E12"/>
    <w:rsid w:val="00586242"/>
    <w:rsid w:val="00586739"/>
    <w:rsid w:val="00586C0F"/>
    <w:rsid w:val="00586E06"/>
    <w:rsid w:val="0058734E"/>
    <w:rsid w:val="00587B3B"/>
    <w:rsid w:val="00587C09"/>
    <w:rsid w:val="00590328"/>
    <w:rsid w:val="0059048F"/>
    <w:rsid w:val="0059076F"/>
    <w:rsid w:val="005907D6"/>
    <w:rsid w:val="00590B87"/>
    <w:rsid w:val="00590C49"/>
    <w:rsid w:val="00591420"/>
    <w:rsid w:val="0059178B"/>
    <w:rsid w:val="00592473"/>
    <w:rsid w:val="005926F0"/>
    <w:rsid w:val="00592CF9"/>
    <w:rsid w:val="00592E9B"/>
    <w:rsid w:val="00593484"/>
    <w:rsid w:val="005934B5"/>
    <w:rsid w:val="005939C5"/>
    <w:rsid w:val="00593D0F"/>
    <w:rsid w:val="00593E86"/>
    <w:rsid w:val="00594D38"/>
    <w:rsid w:val="00594D76"/>
    <w:rsid w:val="00595687"/>
    <w:rsid w:val="005958CB"/>
    <w:rsid w:val="00595C7C"/>
    <w:rsid w:val="00595C9C"/>
    <w:rsid w:val="00595E9B"/>
    <w:rsid w:val="005964AF"/>
    <w:rsid w:val="005965D6"/>
    <w:rsid w:val="00596630"/>
    <w:rsid w:val="00596929"/>
    <w:rsid w:val="0059701A"/>
    <w:rsid w:val="005970C9"/>
    <w:rsid w:val="005974FB"/>
    <w:rsid w:val="0059766C"/>
    <w:rsid w:val="005976A9"/>
    <w:rsid w:val="00597960"/>
    <w:rsid w:val="00597C62"/>
    <w:rsid w:val="00597D1E"/>
    <w:rsid w:val="005A0220"/>
    <w:rsid w:val="005A03B7"/>
    <w:rsid w:val="005A0413"/>
    <w:rsid w:val="005A057C"/>
    <w:rsid w:val="005A0735"/>
    <w:rsid w:val="005A0747"/>
    <w:rsid w:val="005A0CA1"/>
    <w:rsid w:val="005A1C18"/>
    <w:rsid w:val="005A22C1"/>
    <w:rsid w:val="005A2412"/>
    <w:rsid w:val="005A24D2"/>
    <w:rsid w:val="005A28EE"/>
    <w:rsid w:val="005A2A33"/>
    <w:rsid w:val="005A2FDA"/>
    <w:rsid w:val="005A32B4"/>
    <w:rsid w:val="005A3301"/>
    <w:rsid w:val="005A34FD"/>
    <w:rsid w:val="005A38FE"/>
    <w:rsid w:val="005A3948"/>
    <w:rsid w:val="005A3E76"/>
    <w:rsid w:val="005A42AF"/>
    <w:rsid w:val="005A47D5"/>
    <w:rsid w:val="005A4F01"/>
    <w:rsid w:val="005A50BC"/>
    <w:rsid w:val="005A5276"/>
    <w:rsid w:val="005A5344"/>
    <w:rsid w:val="005A5A24"/>
    <w:rsid w:val="005A5A76"/>
    <w:rsid w:val="005A5ABA"/>
    <w:rsid w:val="005A5C28"/>
    <w:rsid w:val="005A5FF5"/>
    <w:rsid w:val="005A6014"/>
    <w:rsid w:val="005A686A"/>
    <w:rsid w:val="005A6961"/>
    <w:rsid w:val="005A6B2E"/>
    <w:rsid w:val="005A74AC"/>
    <w:rsid w:val="005A7601"/>
    <w:rsid w:val="005A7725"/>
    <w:rsid w:val="005A796E"/>
    <w:rsid w:val="005A7BB0"/>
    <w:rsid w:val="005B06D1"/>
    <w:rsid w:val="005B0E80"/>
    <w:rsid w:val="005B111A"/>
    <w:rsid w:val="005B1466"/>
    <w:rsid w:val="005B17FE"/>
    <w:rsid w:val="005B1DEB"/>
    <w:rsid w:val="005B2588"/>
    <w:rsid w:val="005B25E2"/>
    <w:rsid w:val="005B2F84"/>
    <w:rsid w:val="005B3109"/>
    <w:rsid w:val="005B31D9"/>
    <w:rsid w:val="005B3699"/>
    <w:rsid w:val="005B3BC4"/>
    <w:rsid w:val="005B3E1D"/>
    <w:rsid w:val="005B3E6A"/>
    <w:rsid w:val="005B402C"/>
    <w:rsid w:val="005B48B6"/>
    <w:rsid w:val="005B4D20"/>
    <w:rsid w:val="005B4E18"/>
    <w:rsid w:val="005B4E59"/>
    <w:rsid w:val="005B4E99"/>
    <w:rsid w:val="005B56F4"/>
    <w:rsid w:val="005B57F9"/>
    <w:rsid w:val="005B58FD"/>
    <w:rsid w:val="005B5BA7"/>
    <w:rsid w:val="005B5E45"/>
    <w:rsid w:val="005B73F4"/>
    <w:rsid w:val="005B7ADC"/>
    <w:rsid w:val="005B7DD2"/>
    <w:rsid w:val="005B7E21"/>
    <w:rsid w:val="005C04E8"/>
    <w:rsid w:val="005C07F1"/>
    <w:rsid w:val="005C0A86"/>
    <w:rsid w:val="005C0D1F"/>
    <w:rsid w:val="005C1086"/>
    <w:rsid w:val="005C128E"/>
    <w:rsid w:val="005C131A"/>
    <w:rsid w:val="005C1B10"/>
    <w:rsid w:val="005C2230"/>
    <w:rsid w:val="005C385C"/>
    <w:rsid w:val="005C386A"/>
    <w:rsid w:val="005C3A44"/>
    <w:rsid w:val="005C3AA4"/>
    <w:rsid w:val="005C3CBC"/>
    <w:rsid w:val="005C4904"/>
    <w:rsid w:val="005C5098"/>
    <w:rsid w:val="005C513A"/>
    <w:rsid w:val="005C5C19"/>
    <w:rsid w:val="005C5EF0"/>
    <w:rsid w:val="005C6308"/>
    <w:rsid w:val="005C7206"/>
    <w:rsid w:val="005C75B7"/>
    <w:rsid w:val="005C7E50"/>
    <w:rsid w:val="005C7F42"/>
    <w:rsid w:val="005D0FB8"/>
    <w:rsid w:val="005D1679"/>
    <w:rsid w:val="005D1A87"/>
    <w:rsid w:val="005D1E00"/>
    <w:rsid w:val="005D203C"/>
    <w:rsid w:val="005D2042"/>
    <w:rsid w:val="005D2280"/>
    <w:rsid w:val="005D258A"/>
    <w:rsid w:val="005D25D8"/>
    <w:rsid w:val="005D2665"/>
    <w:rsid w:val="005D31E7"/>
    <w:rsid w:val="005D37DB"/>
    <w:rsid w:val="005D3ED3"/>
    <w:rsid w:val="005D3F33"/>
    <w:rsid w:val="005D4E69"/>
    <w:rsid w:val="005D4E7E"/>
    <w:rsid w:val="005D4EF0"/>
    <w:rsid w:val="005D57D3"/>
    <w:rsid w:val="005D5BFB"/>
    <w:rsid w:val="005D5DA9"/>
    <w:rsid w:val="005D60E3"/>
    <w:rsid w:val="005D6AC8"/>
    <w:rsid w:val="005D7629"/>
    <w:rsid w:val="005D79A8"/>
    <w:rsid w:val="005D79F6"/>
    <w:rsid w:val="005D7BDF"/>
    <w:rsid w:val="005D7F41"/>
    <w:rsid w:val="005E0182"/>
    <w:rsid w:val="005E01A3"/>
    <w:rsid w:val="005E0627"/>
    <w:rsid w:val="005E06FB"/>
    <w:rsid w:val="005E07CF"/>
    <w:rsid w:val="005E0A1E"/>
    <w:rsid w:val="005E12F7"/>
    <w:rsid w:val="005E14A8"/>
    <w:rsid w:val="005E174E"/>
    <w:rsid w:val="005E17CA"/>
    <w:rsid w:val="005E1A6E"/>
    <w:rsid w:val="005E1AD0"/>
    <w:rsid w:val="005E2270"/>
    <w:rsid w:val="005E2444"/>
    <w:rsid w:val="005E34CC"/>
    <w:rsid w:val="005E3663"/>
    <w:rsid w:val="005E381A"/>
    <w:rsid w:val="005E3AE4"/>
    <w:rsid w:val="005E3BC4"/>
    <w:rsid w:val="005E3DFD"/>
    <w:rsid w:val="005E41D4"/>
    <w:rsid w:val="005E4A03"/>
    <w:rsid w:val="005E4FC9"/>
    <w:rsid w:val="005E524C"/>
    <w:rsid w:val="005E597D"/>
    <w:rsid w:val="005E63D4"/>
    <w:rsid w:val="005E654D"/>
    <w:rsid w:val="005E6E1A"/>
    <w:rsid w:val="005E7870"/>
    <w:rsid w:val="005E7C41"/>
    <w:rsid w:val="005E7CA8"/>
    <w:rsid w:val="005F007A"/>
    <w:rsid w:val="005F070D"/>
    <w:rsid w:val="005F0D76"/>
    <w:rsid w:val="005F0DBE"/>
    <w:rsid w:val="005F0DCB"/>
    <w:rsid w:val="005F103D"/>
    <w:rsid w:val="005F1465"/>
    <w:rsid w:val="005F1A1A"/>
    <w:rsid w:val="005F1BA5"/>
    <w:rsid w:val="005F2189"/>
    <w:rsid w:val="005F2252"/>
    <w:rsid w:val="005F2B54"/>
    <w:rsid w:val="005F3242"/>
    <w:rsid w:val="005F3304"/>
    <w:rsid w:val="005F37E8"/>
    <w:rsid w:val="005F40EF"/>
    <w:rsid w:val="005F453D"/>
    <w:rsid w:val="005F4BD5"/>
    <w:rsid w:val="005F4CA3"/>
    <w:rsid w:val="005F4D5C"/>
    <w:rsid w:val="005F518E"/>
    <w:rsid w:val="005F526F"/>
    <w:rsid w:val="005F54B5"/>
    <w:rsid w:val="005F56A1"/>
    <w:rsid w:val="005F5854"/>
    <w:rsid w:val="005F59ED"/>
    <w:rsid w:val="005F5E7E"/>
    <w:rsid w:val="005F6287"/>
    <w:rsid w:val="005F64D9"/>
    <w:rsid w:val="005F65F6"/>
    <w:rsid w:val="005F6B91"/>
    <w:rsid w:val="005F6D2D"/>
    <w:rsid w:val="005F6D8D"/>
    <w:rsid w:val="005F6ECB"/>
    <w:rsid w:val="005F718F"/>
    <w:rsid w:val="005F7547"/>
    <w:rsid w:val="005F7769"/>
    <w:rsid w:val="005F7E6E"/>
    <w:rsid w:val="00600307"/>
    <w:rsid w:val="00600970"/>
    <w:rsid w:val="00600D6F"/>
    <w:rsid w:val="006015E9"/>
    <w:rsid w:val="0060185C"/>
    <w:rsid w:val="00601A11"/>
    <w:rsid w:val="006020CD"/>
    <w:rsid w:val="0060244C"/>
    <w:rsid w:val="006027C8"/>
    <w:rsid w:val="006028E9"/>
    <w:rsid w:val="006029B6"/>
    <w:rsid w:val="006037BA"/>
    <w:rsid w:val="00603832"/>
    <w:rsid w:val="00604096"/>
    <w:rsid w:val="006049AC"/>
    <w:rsid w:val="00604FA6"/>
    <w:rsid w:val="006052ED"/>
    <w:rsid w:val="0060534B"/>
    <w:rsid w:val="00605457"/>
    <w:rsid w:val="00605715"/>
    <w:rsid w:val="00606E04"/>
    <w:rsid w:val="00606F22"/>
    <w:rsid w:val="006078BE"/>
    <w:rsid w:val="006100A3"/>
    <w:rsid w:val="0061016E"/>
    <w:rsid w:val="00610182"/>
    <w:rsid w:val="00610232"/>
    <w:rsid w:val="00610453"/>
    <w:rsid w:val="0061127D"/>
    <w:rsid w:val="006119D7"/>
    <w:rsid w:val="00611A73"/>
    <w:rsid w:val="00611D19"/>
    <w:rsid w:val="00612051"/>
    <w:rsid w:val="0061219C"/>
    <w:rsid w:val="006123BB"/>
    <w:rsid w:val="00612546"/>
    <w:rsid w:val="00613383"/>
    <w:rsid w:val="00613655"/>
    <w:rsid w:val="00613ADC"/>
    <w:rsid w:val="00614843"/>
    <w:rsid w:val="00614884"/>
    <w:rsid w:val="00614B08"/>
    <w:rsid w:val="00614C5A"/>
    <w:rsid w:val="00614EAD"/>
    <w:rsid w:val="006152C0"/>
    <w:rsid w:val="006157F6"/>
    <w:rsid w:val="00616073"/>
    <w:rsid w:val="0061622F"/>
    <w:rsid w:val="00616B43"/>
    <w:rsid w:val="00616C9D"/>
    <w:rsid w:val="00616F85"/>
    <w:rsid w:val="00617604"/>
    <w:rsid w:val="00617922"/>
    <w:rsid w:val="00617A97"/>
    <w:rsid w:val="00617D42"/>
    <w:rsid w:val="00617D4D"/>
    <w:rsid w:val="00617EAE"/>
    <w:rsid w:val="00617FDA"/>
    <w:rsid w:val="00620121"/>
    <w:rsid w:val="00620A25"/>
    <w:rsid w:val="00620B7B"/>
    <w:rsid w:val="00620BD6"/>
    <w:rsid w:val="00620D4A"/>
    <w:rsid w:val="00620FC2"/>
    <w:rsid w:val="0062113C"/>
    <w:rsid w:val="00621367"/>
    <w:rsid w:val="00621E55"/>
    <w:rsid w:val="00622094"/>
    <w:rsid w:val="00622335"/>
    <w:rsid w:val="0062317C"/>
    <w:rsid w:val="00623841"/>
    <w:rsid w:val="0062393F"/>
    <w:rsid w:val="00623AA9"/>
    <w:rsid w:val="00623BA8"/>
    <w:rsid w:val="00623CBD"/>
    <w:rsid w:val="00623D60"/>
    <w:rsid w:val="00624298"/>
    <w:rsid w:val="0062454B"/>
    <w:rsid w:val="00624B5C"/>
    <w:rsid w:val="00624F73"/>
    <w:rsid w:val="0062514B"/>
    <w:rsid w:val="006252F3"/>
    <w:rsid w:val="006254C9"/>
    <w:rsid w:val="0062581D"/>
    <w:rsid w:val="00625BA4"/>
    <w:rsid w:val="00625EB1"/>
    <w:rsid w:val="006261AB"/>
    <w:rsid w:val="006264D1"/>
    <w:rsid w:val="00626C39"/>
    <w:rsid w:val="00626C62"/>
    <w:rsid w:val="00626E81"/>
    <w:rsid w:val="00627163"/>
    <w:rsid w:val="0062723A"/>
    <w:rsid w:val="0062757F"/>
    <w:rsid w:val="0062780D"/>
    <w:rsid w:val="00627C28"/>
    <w:rsid w:val="00627E9C"/>
    <w:rsid w:val="00630203"/>
    <w:rsid w:val="00630696"/>
    <w:rsid w:val="006308AE"/>
    <w:rsid w:val="006308C4"/>
    <w:rsid w:val="00630D0C"/>
    <w:rsid w:val="00630F93"/>
    <w:rsid w:val="0063191E"/>
    <w:rsid w:val="00631A7D"/>
    <w:rsid w:val="00632251"/>
    <w:rsid w:val="006322F5"/>
    <w:rsid w:val="00632A6C"/>
    <w:rsid w:val="00632D68"/>
    <w:rsid w:val="0063386C"/>
    <w:rsid w:val="006339E1"/>
    <w:rsid w:val="00633F52"/>
    <w:rsid w:val="006347D8"/>
    <w:rsid w:val="0063499D"/>
    <w:rsid w:val="00634E51"/>
    <w:rsid w:val="006350BA"/>
    <w:rsid w:val="006350DF"/>
    <w:rsid w:val="0063550D"/>
    <w:rsid w:val="006355F6"/>
    <w:rsid w:val="006357A8"/>
    <w:rsid w:val="0063614B"/>
    <w:rsid w:val="006362EC"/>
    <w:rsid w:val="0063645F"/>
    <w:rsid w:val="00636502"/>
    <w:rsid w:val="0063666F"/>
    <w:rsid w:val="00636887"/>
    <w:rsid w:val="00636B26"/>
    <w:rsid w:val="00637100"/>
    <w:rsid w:val="006402AE"/>
    <w:rsid w:val="0064059B"/>
    <w:rsid w:val="0064093B"/>
    <w:rsid w:val="00641A2B"/>
    <w:rsid w:val="00641C2C"/>
    <w:rsid w:val="00641ED3"/>
    <w:rsid w:val="00642219"/>
    <w:rsid w:val="006424BA"/>
    <w:rsid w:val="00642625"/>
    <w:rsid w:val="006426C7"/>
    <w:rsid w:val="00642AF9"/>
    <w:rsid w:val="00642C93"/>
    <w:rsid w:val="00642DD8"/>
    <w:rsid w:val="00642F70"/>
    <w:rsid w:val="00643171"/>
    <w:rsid w:val="0064355D"/>
    <w:rsid w:val="006435B2"/>
    <w:rsid w:val="0064365E"/>
    <w:rsid w:val="00643866"/>
    <w:rsid w:val="00643D3C"/>
    <w:rsid w:val="00643F06"/>
    <w:rsid w:val="00644175"/>
    <w:rsid w:val="006443D9"/>
    <w:rsid w:val="00644843"/>
    <w:rsid w:val="00644965"/>
    <w:rsid w:val="00644C16"/>
    <w:rsid w:val="00644D9F"/>
    <w:rsid w:val="00645464"/>
    <w:rsid w:val="0064565F"/>
    <w:rsid w:val="00645812"/>
    <w:rsid w:val="00645CAE"/>
    <w:rsid w:val="00645CD2"/>
    <w:rsid w:val="00646461"/>
    <w:rsid w:val="006464A8"/>
    <w:rsid w:val="0064706A"/>
    <w:rsid w:val="0064735A"/>
    <w:rsid w:val="00647898"/>
    <w:rsid w:val="006478F3"/>
    <w:rsid w:val="00647EA1"/>
    <w:rsid w:val="00650254"/>
    <w:rsid w:val="00650346"/>
    <w:rsid w:val="006509C8"/>
    <w:rsid w:val="00651B82"/>
    <w:rsid w:val="00652815"/>
    <w:rsid w:val="00652C1A"/>
    <w:rsid w:val="00652C5D"/>
    <w:rsid w:val="00652CDF"/>
    <w:rsid w:val="00652FB5"/>
    <w:rsid w:val="00653499"/>
    <w:rsid w:val="00653511"/>
    <w:rsid w:val="00653886"/>
    <w:rsid w:val="00653A69"/>
    <w:rsid w:val="00653FEA"/>
    <w:rsid w:val="00654326"/>
    <w:rsid w:val="00654659"/>
    <w:rsid w:val="00654D02"/>
    <w:rsid w:val="00654FBC"/>
    <w:rsid w:val="00655A53"/>
    <w:rsid w:val="00655A5B"/>
    <w:rsid w:val="006562F6"/>
    <w:rsid w:val="006565AE"/>
    <w:rsid w:val="00656B6E"/>
    <w:rsid w:val="00657B32"/>
    <w:rsid w:val="00657ED3"/>
    <w:rsid w:val="006600B8"/>
    <w:rsid w:val="00660696"/>
    <w:rsid w:val="00660E35"/>
    <w:rsid w:val="00661543"/>
    <w:rsid w:val="0066181F"/>
    <w:rsid w:val="00661A77"/>
    <w:rsid w:val="00661B6D"/>
    <w:rsid w:val="00661BFA"/>
    <w:rsid w:val="00662007"/>
    <w:rsid w:val="00662468"/>
    <w:rsid w:val="00662F1D"/>
    <w:rsid w:val="00663896"/>
    <w:rsid w:val="00663C7B"/>
    <w:rsid w:val="00663DF7"/>
    <w:rsid w:val="00663EEE"/>
    <w:rsid w:val="0066416D"/>
    <w:rsid w:val="00664534"/>
    <w:rsid w:val="00665364"/>
    <w:rsid w:val="00665C62"/>
    <w:rsid w:val="00665F6D"/>
    <w:rsid w:val="0066667D"/>
    <w:rsid w:val="00666A93"/>
    <w:rsid w:val="00666EF3"/>
    <w:rsid w:val="00667287"/>
    <w:rsid w:val="006672B9"/>
    <w:rsid w:val="00667462"/>
    <w:rsid w:val="0066772C"/>
    <w:rsid w:val="00667E0B"/>
    <w:rsid w:val="00667E97"/>
    <w:rsid w:val="00670FA6"/>
    <w:rsid w:val="00670FBC"/>
    <w:rsid w:val="00671416"/>
    <w:rsid w:val="00671727"/>
    <w:rsid w:val="006717D5"/>
    <w:rsid w:val="006717ED"/>
    <w:rsid w:val="006718C8"/>
    <w:rsid w:val="00671D6A"/>
    <w:rsid w:val="00671E61"/>
    <w:rsid w:val="00672BF2"/>
    <w:rsid w:val="00672D14"/>
    <w:rsid w:val="00672FD3"/>
    <w:rsid w:val="0067358B"/>
    <w:rsid w:val="00673A10"/>
    <w:rsid w:val="00673B0C"/>
    <w:rsid w:val="00673DA1"/>
    <w:rsid w:val="00673E57"/>
    <w:rsid w:val="00673F84"/>
    <w:rsid w:val="00674524"/>
    <w:rsid w:val="00674648"/>
    <w:rsid w:val="006748B9"/>
    <w:rsid w:val="00674D66"/>
    <w:rsid w:val="00674DBE"/>
    <w:rsid w:val="00675471"/>
    <w:rsid w:val="0067642F"/>
    <w:rsid w:val="00676526"/>
    <w:rsid w:val="006768FD"/>
    <w:rsid w:val="00676DA0"/>
    <w:rsid w:val="00676E30"/>
    <w:rsid w:val="006775C3"/>
    <w:rsid w:val="00677AEE"/>
    <w:rsid w:val="00677D8D"/>
    <w:rsid w:val="00677FDE"/>
    <w:rsid w:val="00680421"/>
    <w:rsid w:val="00680FB4"/>
    <w:rsid w:val="0068153B"/>
    <w:rsid w:val="00681AE4"/>
    <w:rsid w:val="00681B99"/>
    <w:rsid w:val="006820A4"/>
    <w:rsid w:val="00682638"/>
    <w:rsid w:val="00682E53"/>
    <w:rsid w:val="00682FDB"/>
    <w:rsid w:val="0068361D"/>
    <w:rsid w:val="00683812"/>
    <w:rsid w:val="00683CA7"/>
    <w:rsid w:val="00683F41"/>
    <w:rsid w:val="006844F1"/>
    <w:rsid w:val="0068467D"/>
    <w:rsid w:val="00684821"/>
    <w:rsid w:val="00684943"/>
    <w:rsid w:val="00685378"/>
    <w:rsid w:val="00685689"/>
    <w:rsid w:val="00685769"/>
    <w:rsid w:val="00685C26"/>
    <w:rsid w:val="00685FAA"/>
    <w:rsid w:val="006863A3"/>
    <w:rsid w:val="006867B1"/>
    <w:rsid w:val="006867F4"/>
    <w:rsid w:val="0068684B"/>
    <w:rsid w:val="00686948"/>
    <w:rsid w:val="00686ABF"/>
    <w:rsid w:val="00687F1E"/>
    <w:rsid w:val="0069037C"/>
    <w:rsid w:val="0069091F"/>
    <w:rsid w:val="006909F6"/>
    <w:rsid w:val="0069129D"/>
    <w:rsid w:val="0069180E"/>
    <w:rsid w:val="00691E2E"/>
    <w:rsid w:val="00692030"/>
    <w:rsid w:val="0069253A"/>
    <w:rsid w:val="00692680"/>
    <w:rsid w:val="00692E00"/>
    <w:rsid w:val="0069330A"/>
    <w:rsid w:val="00693C6F"/>
    <w:rsid w:val="00693EA7"/>
    <w:rsid w:val="00694FF8"/>
    <w:rsid w:val="006950A1"/>
    <w:rsid w:val="00695524"/>
    <w:rsid w:val="006956AA"/>
    <w:rsid w:val="0069595A"/>
    <w:rsid w:val="0069603E"/>
    <w:rsid w:val="00696889"/>
    <w:rsid w:val="00696C99"/>
    <w:rsid w:val="006970C5"/>
    <w:rsid w:val="00697773"/>
    <w:rsid w:val="006A00BD"/>
    <w:rsid w:val="006A024B"/>
    <w:rsid w:val="006A048C"/>
    <w:rsid w:val="006A08F2"/>
    <w:rsid w:val="006A0B8D"/>
    <w:rsid w:val="006A0CCC"/>
    <w:rsid w:val="006A0D2B"/>
    <w:rsid w:val="006A0F41"/>
    <w:rsid w:val="006A1546"/>
    <w:rsid w:val="006A1724"/>
    <w:rsid w:val="006A1E79"/>
    <w:rsid w:val="006A1EC0"/>
    <w:rsid w:val="006A209D"/>
    <w:rsid w:val="006A213B"/>
    <w:rsid w:val="006A2146"/>
    <w:rsid w:val="006A250E"/>
    <w:rsid w:val="006A25CC"/>
    <w:rsid w:val="006A2C3D"/>
    <w:rsid w:val="006A2DE9"/>
    <w:rsid w:val="006A2E44"/>
    <w:rsid w:val="006A3171"/>
    <w:rsid w:val="006A358A"/>
    <w:rsid w:val="006A3600"/>
    <w:rsid w:val="006A368A"/>
    <w:rsid w:val="006A390C"/>
    <w:rsid w:val="006A391C"/>
    <w:rsid w:val="006A3ECB"/>
    <w:rsid w:val="006A487C"/>
    <w:rsid w:val="006A4C09"/>
    <w:rsid w:val="006A4EEC"/>
    <w:rsid w:val="006A4FF3"/>
    <w:rsid w:val="006A5287"/>
    <w:rsid w:val="006A546A"/>
    <w:rsid w:val="006A5885"/>
    <w:rsid w:val="006A5949"/>
    <w:rsid w:val="006A5991"/>
    <w:rsid w:val="006A59FB"/>
    <w:rsid w:val="006A5F9E"/>
    <w:rsid w:val="006A603C"/>
    <w:rsid w:val="006A644D"/>
    <w:rsid w:val="006A7A4F"/>
    <w:rsid w:val="006A7D84"/>
    <w:rsid w:val="006A7D93"/>
    <w:rsid w:val="006B004D"/>
    <w:rsid w:val="006B01E7"/>
    <w:rsid w:val="006B0548"/>
    <w:rsid w:val="006B06D6"/>
    <w:rsid w:val="006B0973"/>
    <w:rsid w:val="006B0B99"/>
    <w:rsid w:val="006B0BE2"/>
    <w:rsid w:val="006B10D5"/>
    <w:rsid w:val="006B16B4"/>
    <w:rsid w:val="006B1AE4"/>
    <w:rsid w:val="006B1B6D"/>
    <w:rsid w:val="006B1DF5"/>
    <w:rsid w:val="006B1F14"/>
    <w:rsid w:val="006B25F7"/>
    <w:rsid w:val="006B2673"/>
    <w:rsid w:val="006B2857"/>
    <w:rsid w:val="006B331C"/>
    <w:rsid w:val="006B3823"/>
    <w:rsid w:val="006B3DA2"/>
    <w:rsid w:val="006B4396"/>
    <w:rsid w:val="006B4A3C"/>
    <w:rsid w:val="006B4B7D"/>
    <w:rsid w:val="006B4F75"/>
    <w:rsid w:val="006B5491"/>
    <w:rsid w:val="006B5587"/>
    <w:rsid w:val="006B5E18"/>
    <w:rsid w:val="006B635D"/>
    <w:rsid w:val="006B681F"/>
    <w:rsid w:val="006B7682"/>
    <w:rsid w:val="006B7A5D"/>
    <w:rsid w:val="006B7B03"/>
    <w:rsid w:val="006B7C4B"/>
    <w:rsid w:val="006B7CAE"/>
    <w:rsid w:val="006B7E87"/>
    <w:rsid w:val="006C0A1F"/>
    <w:rsid w:val="006C0BC5"/>
    <w:rsid w:val="006C0D8F"/>
    <w:rsid w:val="006C0D97"/>
    <w:rsid w:val="006C0FC7"/>
    <w:rsid w:val="006C1621"/>
    <w:rsid w:val="006C17C7"/>
    <w:rsid w:val="006C1912"/>
    <w:rsid w:val="006C1960"/>
    <w:rsid w:val="006C1BD4"/>
    <w:rsid w:val="006C1E17"/>
    <w:rsid w:val="006C25F7"/>
    <w:rsid w:val="006C2639"/>
    <w:rsid w:val="006C2A30"/>
    <w:rsid w:val="006C2E24"/>
    <w:rsid w:val="006C2E84"/>
    <w:rsid w:val="006C31E9"/>
    <w:rsid w:val="006C324F"/>
    <w:rsid w:val="006C3859"/>
    <w:rsid w:val="006C3B21"/>
    <w:rsid w:val="006C3C94"/>
    <w:rsid w:val="006C3DF1"/>
    <w:rsid w:val="006C492B"/>
    <w:rsid w:val="006C50D6"/>
    <w:rsid w:val="006C525F"/>
    <w:rsid w:val="006C5A9C"/>
    <w:rsid w:val="006C5C74"/>
    <w:rsid w:val="006C5DA9"/>
    <w:rsid w:val="006C636A"/>
    <w:rsid w:val="006C6859"/>
    <w:rsid w:val="006C6988"/>
    <w:rsid w:val="006C6E23"/>
    <w:rsid w:val="006C76F1"/>
    <w:rsid w:val="006C77EB"/>
    <w:rsid w:val="006C795D"/>
    <w:rsid w:val="006C7CCC"/>
    <w:rsid w:val="006D04E1"/>
    <w:rsid w:val="006D0694"/>
    <w:rsid w:val="006D08A5"/>
    <w:rsid w:val="006D239D"/>
    <w:rsid w:val="006D24EA"/>
    <w:rsid w:val="006D34FA"/>
    <w:rsid w:val="006D3826"/>
    <w:rsid w:val="006D3911"/>
    <w:rsid w:val="006D3AE8"/>
    <w:rsid w:val="006D42BC"/>
    <w:rsid w:val="006D446B"/>
    <w:rsid w:val="006D4F57"/>
    <w:rsid w:val="006D5C3F"/>
    <w:rsid w:val="006D6793"/>
    <w:rsid w:val="006D6B3F"/>
    <w:rsid w:val="006D6D5A"/>
    <w:rsid w:val="006D70AB"/>
    <w:rsid w:val="006D7522"/>
    <w:rsid w:val="006D7545"/>
    <w:rsid w:val="006D7610"/>
    <w:rsid w:val="006D7720"/>
    <w:rsid w:val="006D7BC5"/>
    <w:rsid w:val="006E002F"/>
    <w:rsid w:val="006E04B8"/>
    <w:rsid w:val="006E0B23"/>
    <w:rsid w:val="006E0C22"/>
    <w:rsid w:val="006E0F4B"/>
    <w:rsid w:val="006E11EF"/>
    <w:rsid w:val="006E1A9E"/>
    <w:rsid w:val="006E21CC"/>
    <w:rsid w:val="006E231B"/>
    <w:rsid w:val="006E282A"/>
    <w:rsid w:val="006E2CCB"/>
    <w:rsid w:val="006E2F40"/>
    <w:rsid w:val="006E35FC"/>
    <w:rsid w:val="006E385C"/>
    <w:rsid w:val="006E3C39"/>
    <w:rsid w:val="006E3DFB"/>
    <w:rsid w:val="006E4081"/>
    <w:rsid w:val="006E427D"/>
    <w:rsid w:val="006E46DC"/>
    <w:rsid w:val="006E5302"/>
    <w:rsid w:val="006E547B"/>
    <w:rsid w:val="006E5495"/>
    <w:rsid w:val="006E57ED"/>
    <w:rsid w:val="006E5CBD"/>
    <w:rsid w:val="006E5FDA"/>
    <w:rsid w:val="006E6139"/>
    <w:rsid w:val="006E62BB"/>
    <w:rsid w:val="006E6BF7"/>
    <w:rsid w:val="006E774A"/>
    <w:rsid w:val="006E775A"/>
    <w:rsid w:val="006E77C5"/>
    <w:rsid w:val="006E7EE8"/>
    <w:rsid w:val="006F0380"/>
    <w:rsid w:val="006F08B6"/>
    <w:rsid w:val="006F0B4A"/>
    <w:rsid w:val="006F0B52"/>
    <w:rsid w:val="006F1126"/>
    <w:rsid w:val="006F11B5"/>
    <w:rsid w:val="006F146C"/>
    <w:rsid w:val="006F1499"/>
    <w:rsid w:val="006F184E"/>
    <w:rsid w:val="006F1A6D"/>
    <w:rsid w:val="006F1AB1"/>
    <w:rsid w:val="006F1AE2"/>
    <w:rsid w:val="006F1B48"/>
    <w:rsid w:val="006F1FBD"/>
    <w:rsid w:val="006F2C6A"/>
    <w:rsid w:val="006F2F6D"/>
    <w:rsid w:val="006F36E4"/>
    <w:rsid w:val="006F383B"/>
    <w:rsid w:val="006F418E"/>
    <w:rsid w:val="006F445C"/>
    <w:rsid w:val="006F44A5"/>
    <w:rsid w:val="006F450D"/>
    <w:rsid w:val="006F47CA"/>
    <w:rsid w:val="006F48EF"/>
    <w:rsid w:val="006F48F0"/>
    <w:rsid w:val="006F4AD9"/>
    <w:rsid w:val="006F5457"/>
    <w:rsid w:val="006F5D8B"/>
    <w:rsid w:val="006F6011"/>
    <w:rsid w:val="006F6303"/>
    <w:rsid w:val="006F6390"/>
    <w:rsid w:val="006F6936"/>
    <w:rsid w:val="006F7A04"/>
    <w:rsid w:val="006F7A33"/>
    <w:rsid w:val="00700734"/>
    <w:rsid w:val="0070080A"/>
    <w:rsid w:val="00700980"/>
    <w:rsid w:val="00701605"/>
    <w:rsid w:val="0070191E"/>
    <w:rsid w:val="00701944"/>
    <w:rsid w:val="00702440"/>
    <w:rsid w:val="007025C6"/>
    <w:rsid w:val="00702604"/>
    <w:rsid w:val="00702BB0"/>
    <w:rsid w:val="00702EFA"/>
    <w:rsid w:val="00702FF4"/>
    <w:rsid w:val="007030F3"/>
    <w:rsid w:val="0070320F"/>
    <w:rsid w:val="00703245"/>
    <w:rsid w:val="00703C5B"/>
    <w:rsid w:val="00703F2E"/>
    <w:rsid w:val="007041F1"/>
    <w:rsid w:val="00704E3C"/>
    <w:rsid w:val="007051C3"/>
    <w:rsid w:val="007053B3"/>
    <w:rsid w:val="007054FF"/>
    <w:rsid w:val="007055FA"/>
    <w:rsid w:val="007056DA"/>
    <w:rsid w:val="007056E0"/>
    <w:rsid w:val="00705741"/>
    <w:rsid w:val="00705787"/>
    <w:rsid w:val="007059FC"/>
    <w:rsid w:val="00705F36"/>
    <w:rsid w:val="007062C5"/>
    <w:rsid w:val="0070633E"/>
    <w:rsid w:val="00706E8B"/>
    <w:rsid w:val="00706FCA"/>
    <w:rsid w:val="007070D7"/>
    <w:rsid w:val="007072F4"/>
    <w:rsid w:val="0070789F"/>
    <w:rsid w:val="007079F4"/>
    <w:rsid w:val="00707D9A"/>
    <w:rsid w:val="0071046A"/>
    <w:rsid w:val="007105F5"/>
    <w:rsid w:val="00710F79"/>
    <w:rsid w:val="00710F91"/>
    <w:rsid w:val="00711984"/>
    <w:rsid w:val="0071207A"/>
    <w:rsid w:val="00712740"/>
    <w:rsid w:val="00712755"/>
    <w:rsid w:val="00712B04"/>
    <w:rsid w:val="00712BC2"/>
    <w:rsid w:val="00712E91"/>
    <w:rsid w:val="0071301B"/>
    <w:rsid w:val="007134CF"/>
    <w:rsid w:val="007135D1"/>
    <w:rsid w:val="0071367B"/>
    <w:rsid w:val="007138FC"/>
    <w:rsid w:val="00713AAC"/>
    <w:rsid w:val="00713EB5"/>
    <w:rsid w:val="007145A1"/>
    <w:rsid w:val="00715360"/>
    <w:rsid w:val="00715932"/>
    <w:rsid w:val="00715AA0"/>
    <w:rsid w:val="00715BA3"/>
    <w:rsid w:val="007167FA"/>
    <w:rsid w:val="00716D64"/>
    <w:rsid w:val="00717947"/>
    <w:rsid w:val="007179BA"/>
    <w:rsid w:val="00717F0B"/>
    <w:rsid w:val="00720239"/>
    <w:rsid w:val="007204F8"/>
    <w:rsid w:val="00720645"/>
    <w:rsid w:val="00720937"/>
    <w:rsid w:val="00720960"/>
    <w:rsid w:val="00720D83"/>
    <w:rsid w:val="00720F9A"/>
    <w:rsid w:val="00721D4C"/>
    <w:rsid w:val="00721E80"/>
    <w:rsid w:val="007225A1"/>
    <w:rsid w:val="00722D11"/>
    <w:rsid w:val="00722F74"/>
    <w:rsid w:val="00723309"/>
    <w:rsid w:val="007237D5"/>
    <w:rsid w:val="00723AF2"/>
    <w:rsid w:val="00723BAF"/>
    <w:rsid w:val="00724104"/>
    <w:rsid w:val="007242FB"/>
    <w:rsid w:val="00724461"/>
    <w:rsid w:val="007247BC"/>
    <w:rsid w:val="00725E74"/>
    <w:rsid w:val="00726017"/>
    <w:rsid w:val="007267AC"/>
    <w:rsid w:val="00726897"/>
    <w:rsid w:val="00726A4C"/>
    <w:rsid w:val="00726C41"/>
    <w:rsid w:val="00726F61"/>
    <w:rsid w:val="00727681"/>
    <w:rsid w:val="00727944"/>
    <w:rsid w:val="00727BA7"/>
    <w:rsid w:val="0073023E"/>
    <w:rsid w:val="007304BA"/>
    <w:rsid w:val="00730C11"/>
    <w:rsid w:val="00731772"/>
    <w:rsid w:val="007317E2"/>
    <w:rsid w:val="007323CA"/>
    <w:rsid w:val="007323E9"/>
    <w:rsid w:val="0073245E"/>
    <w:rsid w:val="00732A3C"/>
    <w:rsid w:val="00732A47"/>
    <w:rsid w:val="00733BF1"/>
    <w:rsid w:val="007342A3"/>
    <w:rsid w:val="0073493B"/>
    <w:rsid w:val="00734A39"/>
    <w:rsid w:val="00734F91"/>
    <w:rsid w:val="007350C4"/>
    <w:rsid w:val="00735971"/>
    <w:rsid w:val="00735AA3"/>
    <w:rsid w:val="00735F27"/>
    <w:rsid w:val="0073673D"/>
    <w:rsid w:val="00736767"/>
    <w:rsid w:val="00736A29"/>
    <w:rsid w:val="00736D83"/>
    <w:rsid w:val="00737110"/>
    <w:rsid w:val="0073765F"/>
    <w:rsid w:val="00737DBF"/>
    <w:rsid w:val="007406C5"/>
    <w:rsid w:val="00740A2D"/>
    <w:rsid w:val="00741589"/>
    <w:rsid w:val="007419E3"/>
    <w:rsid w:val="00741A00"/>
    <w:rsid w:val="007427A2"/>
    <w:rsid w:val="007428D6"/>
    <w:rsid w:val="00742956"/>
    <w:rsid w:val="00742E37"/>
    <w:rsid w:val="007432C6"/>
    <w:rsid w:val="00743A04"/>
    <w:rsid w:val="00743D59"/>
    <w:rsid w:val="00743DC1"/>
    <w:rsid w:val="007450FA"/>
    <w:rsid w:val="007451CF"/>
    <w:rsid w:val="0074520A"/>
    <w:rsid w:val="0074549F"/>
    <w:rsid w:val="007454BE"/>
    <w:rsid w:val="00745622"/>
    <w:rsid w:val="00745770"/>
    <w:rsid w:val="007458D4"/>
    <w:rsid w:val="00745F63"/>
    <w:rsid w:val="007463B3"/>
    <w:rsid w:val="00746543"/>
    <w:rsid w:val="007468CE"/>
    <w:rsid w:val="00746B21"/>
    <w:rsid w:val="00746F1F"/>
    <w:rsid w:val="00747699"/>
    <w:rsid w:val="00747845"/>
    <w:rsid w:val="00747FB6"/>
    <w:rsid w:val="00750306"/>
    <w:rsid w:val="00750484"/>
    <w:rsid w:val="00750BFD"/>
    <w:rsid w:val="00750C6A"/>
    <w:rsid w:val="00750F3B"/>
    <w:rsid w:val="007515AF"/>
    <w:rsid w:val="007515BB"/>
    <w:rsid w:val="007519E4"/>
    <w:rsid w:val="00751B5D"/>
    <w:rsid w:val="00752216"/>
    <w:rsid w:val="00752B58"/>
    <w:rsid w:val="00752F77"/>
    <w:rsid w:val="00753537"/>
    <w:rsid w:val="00753B22"/>
    <w:rsid w:val="00753BCE"/>
    <w:rsid w:val="00754126"/>
    <w:rsid w:val="0075415D"/>
    <w:rsid w:val="007541E8"/>
    <w:rsid w:val="0075487C"/>
    <w:rsid w:val="007550A9"/>
    <w:rsid w:val="007550F6"/>
    <w:rsid w:val="00755704"/>
    <w:rsid w:val="00755971"/>
    <w:rsid w:val="00755A19"/>
    <w:rsid w:val="00755A20"/>
    <w:rsid w:val="00755C0F"/>
    <w:rsid w:val="00756080"/>
    <w:rsid w:val="00756309"/>
    <w:rsid w:val="007563C4"/>
    <w:rsid w:val="0075691A"/>
    <w:rsid w:val="00757125"/>
    <w:rsid w:val="00757B8F"/>
    <w:rsid w:val="007601BB"/>
    <w:rsid w:val="00760782"/>
    <w:rsid w:val="00761168"/>
    <w:rsid w:val="007612F7"/>
    <w:rsid w:val="007614EA"/>
    <w:rsid w:val="00761928"/>
    <w:rsid w:val="00761DAA"/>
    <w:rsid w:val="00762151"/>
    <w:rsid w:val="00762A28"/>
    <w:rsid w:val="00762A59"/>
    <w:rsid w:val="00762A62"/>
    <w:rsid w:val="00763133"/>
    <w:rsid w:val="00763312"/>
    <w:rsid w:val="00763333"/>
    <w:rsid w:val="00763834"/>
    <w:rsid w:val="00763A97"/>
    <w:rsid w:val="00763C9F"/>
    <w:rsid w:val="00764379"/>
    <w:rsid w:val="00764AC9"/>
    <w:rsid w:val="00764AFC"/>
    <w:rsid w:val="00764CC8"/>
    <w:rsid w:val="00764D56"/>
    <w:rsid w:val="00765160"/>
    <w:rsid w:val="007657A4"/>
    <w:rsid w:val="00765AAE"/>
    <w:rsid w:val="00765B5C"/>
    <w:rsid w:val="00765DBB"/>
    <w:rsid w:val="007664C2"/>
    <w:rsid w:val="0076652A"/>
    <w:rsid w:val="007667BC"/>
    <w:rsid w:val="00766908"/>
    <w:rsid w:val="00766940"/>
    <w:rsid w:val="00766B2F"/>
    <w:rsid w:val="00766C5B"/>
    <w:rsid w:val="00766CDD"/>
    <w:rsid w:val="00766D34"/>
    <w:rsid w:val="0076748B"/>
    <w:rsid w:val="00767501"/>
    <w:rsid w:val="007676E3"/>
    <w:rsid w:val="007676F5"/>
    <w:rsid w:val="00767ACA"/>
    <w:rsid w:val="0077007C"/>
    <w:rsid w:val="00770501"/>
    <w:rsid w:val="00770A59"/>
    <w:rsid w:val="00770A93"/>
    <w:rsid w:val="00770ADE"/>
    <w:rsid w:val="007715C1"/>
    <w:rsid w:val="007720E8"/>
    <w:rsid w:val="00772400"/>
    <w:rsid w:val="007725CA"/>
    <w:rsid w:val="00772C09"/>
    <w:rsid w:val="00772DA1"/>
    <w:rsid w:val="00772DA5"/>
    <w:rsid w:val="007734BE"/>
    <w:rsid w:val="007734E9"/>
    <w:rsid w:val="0077392B"/>
    <w:rsid w:val="00775970"/>
    <w:rsid w:val="00775B7B"/>
    <w:rsid w:val="00775C79"/>
    <w:rsid w:val="00775D1F"/>
    <w:rsid w:val="0077656D"/>
    <w:rsid w:val="00776653"/>
    <w:rsid w:val="00776714"/>
    <w:rsid w:val="007768F6"/>
    <w:rsid w:val="007778DF"/>
    <w:rsid w:val="00777F08"/>
    <w:rsid w:val="00780316"/>
    <w:rsid w:val="007805BA"/>
    <w:rsid w:val="00780C27"/>
    <w:rsid w:val="00780CE9"/>
    <w:rsid w:val="00780EED"/>
    <w:rsid w:val="00781255"/>
    <w:rsid w:val="00781CD6"/>
    <w:rsid w:val="00781F56"/>
    <w:rsid w:val="007824FE"/>
    <w:rsid w:val="00782576"/>
    <w:rsid w:val="0078284F"/>
    <w:rsid w:val="00782893"/>
    <w:rsid w:val="00783A6B"/>
    <w:rsid w:val="007842A9"/>
    <w:rsid w:val="00784587"/>
    <w:rsid w:val="00784EEC"/>
    <w:rsid w:val="0078501A"/>
    <w:rsid w:val="007854EF"/>
    <w:rsid w:val="00785590"/>
    <w:rsid w:val="007857AA"/>
    <w:rsid w:val="007863D5"/>
    <w:rsid w:val="0078647B"/>
    <w:rsid w:val="00787097"/>
    <w:rsid w:val="0078736E"/>
    <w:rsid w:val="00787F5B"/>
    <w:rsid w:val="00790239"/>
    <w:rsid w:val="00790D1E"/>
    <w:rsid w:val="00790E72"/>
    <w:rsid w:val="0079120F"/>
    <w:rsid w:val="00791438"/>
    <w:rsid w:val="0079155C"/>
    <w:rsid w:val="007918D4"/>
    <w:rsid w:val="00791DDF"/>
    <w:rsid w:val="00792D1A"/>
    <w:rsid w:val="00792F2E"/>
    <w:rsid w:val="00792FB7"/>
    <w:rsid w:val="007931DC"/>
    <w:rsid w:val="0079356F"/>
    <w:rsid w:val="00793779"/>
    <w:rsid w:val="00793DD3"/>
    <w:rsid w:val="00794201"/>
    <w:rsid w:val="00794532"/>
    <w:rsid w:val="007945B5"/>
    <w:rsid w:val="00794AE4"/>
    <w:rsid w:val="00794DEB"/>
    <w:rsid w:val="00794F4B"/>
    <w:rsid w:val="0079594F"/>
    <w:rsid w:val="00795D99"/>
    <w:rsid w:val="00795E81"/>
    <w:rsid w:val="00796000"/>
    <w:rsid w:val="00796317"/>
    <w:rsid w:val="00796777"/>
    <w:rsid w:val="007969CF"/>
    <w:rsid w:val="00796A00"/>
    <w:rsid w:val="00796DBB"/>
    <w:rsid w:val="00797480"/>
    <w:rsid w:val="00797C8F"/>
    <w:rsid w:val="007A007F"/>
    <w:rsid w:val="007A02DB"/>
    <w:rsid w:val="007A0334"/>
    <w:rsid w:val="007A0DBF"/>
    <w:rsid w:val="007A0DCF"/>
    <w:rsid w:val="007A10F1"/>
    <w:rsid w:val="007A1670"/>
    <w:rsid w:val="007A1F53"/>
    <w:rsid w:val="007A206A"/>
    <w:rsid w:val="007A2103"/>
    <w:rsid w:val="007A21D5"/>
    <w:rsid w:val="007A25B1"/>
    <w:rsid w:val="007A296A"/>
    <w:rsid w:val="007A2BFE"/>
    <w:rsid w:val="007A2D32"/>
    <w:rsid w:val="007A40FC"/>
    <w:rsid w:val="007A443A"/>
    <w:rsid w:val="007A46E5"/>
    <w:rsid w:val="007A4764"/>
    <w:rsid w:val="007A48DF"/>
    <w:rsid w:val="007A49C8"/>
    <w:rsid w:val="007A5188"/>
    <w:rsid w:val="007A5266"/>
    <w:rsid w:val="007A5702"/>
    <w:rsid w:val="007A59A2"/>
    <w:rsid w:val="007A5AA3"/>
    <w:rsid w:val="007A6BAD"/>
    <w:rsid w:val="007A6C97"/>
    <w:rsid w:val="007A7290"/>
    <w:rsid w:val="007A75F4"/>
    <w:rsid w:val="007A78D0"/>
    <w:rsid w:val="007A7E35"/>
    <w:rsid w:val="007B08AC"/>
    <w:rsid w:val="007B0CD9"/>
    <w:rsid w:val="007B0D93"/>
    <w:rsid w:val="007B1473"/>
    <w:rsid w:val="007B180D"/>
    <w:rsid w:val="007B2630"/>
    <w:rsid w:val="007B2A95"/>
    <w:rsid w:val="007B2DA5"/>
    <w:rsid w:val="007B31CE"/>
    <w:rsid w:val="007B3C7E"/>
    <w:rsid w:val="007B41BE"/>
    <w:rsid w:val="007B43FB"/>
    <w:rsid w:val="007B4A33"/>
    <w:rsid w:val="007B4A4C"/>
    <w:rsid w:val="007B4A89"/>
    <w:rsid w:val="007B4DC0"/>
    <w:rsid w:val="007B4DD0"/>
    <w:rsid w:val="007B4EA7"/>
    <w:rsid w:val="007B52F1"/>
    <w:rsid w:val="007B5319"/>
    <w:rsid w:val="007B543B"/>
    <w:rsid w:val="007B56F1"/>
    <w:rsid w:val="007B58BD"/>
    <w:rsid w:val="007B5A11"/>
    <w:rsid w:val="007B5F6E"/>
    <w:rsid w:val="007B6765"/>
    <w:rsid w:val="007B6EDB"/>
    <w:rsid w:val="007B718D"/>
    <w:rsid w:val="007B71F1"/>
    <w:rsid w:val="007B7453"/>
    <w:rsid w:val="007B7CFF"/>
    <w:rsid w:val="007C080B"/>
    <w:rsid w:val="007C0C37"/>
    <w:rsid w:val="007C0D37"/>
    <w:rsid w:val="007C0E42"/>
    <w:rsid w:val="007C138C"/>
    <w:rsid w:val="007C1B55"/>
    <w:rsid w:val="007C1CDA"/>
    <w:rsid w:val="007C1F84"/>
    <w:rsid w:val="007C2218"/>
    <w:rsid w:val="007C2348"/>
    <w:rsid w:val="007C27D9"/>
    <w:rsid w:val="007C287E"/>
    <w:rsid w:val="007C336B"/>
    <w:rsid w:val="007C40A7"/>
    <w:rsid w:val="007C448D"/>
    <w:rsid w:val="007C4AAC"/>
    <w:rsid w:val="007C4AFC"/>
    <w:rsid w:val="007C4B74"/>
    <w:rsid w:val="007C52D7"/>
    <w:rsid w:val="007C5AD3"/>
    <w:rsid w:val="007C5C26"/>
    <w:rsid w:val="007C5F9A"/>
    <w:rsid w:val="007C6A74"/>
    <w:rsid w:val="007C6FC4"/>
    <w:rsid w:val="007C71F9"/>
    <w:rsid w:val="007C75C5"/>
    <w:rsid w:val="007C76BD"/>
    <w:rsid w:val="007C7BDB"/>
    <w:rsid w:val="007D050E"/>
    <w:rsid w:val="007D0548"/>
    <w:rsid w:val="007D0BE8"/>
    <w:rsid w:val="007D1430"/>
    <w:rsid w:val="007D1821"/>
    <w:rsid w:val="007D1EA8"/>
    <w:rsid w:val="007D226E"/>
    <w:rsid w:val="007D2383"/>
    <w:rsid w:val="007D23F8"/>
    <w:rsid w:val="007D2AD4"/>
    <w:rsid w:val="007D2EF0"/>
    <w:rsid w:val="007D2F06"/>
    <w:rsid w:val="007D3662"/>
    <w:rsid w:val="007D3781"/>
    <w:rsid w:val="007D39DA"/>
    <w:rsid w:val="007D4378"/>
    <w:rsid w:val="007D4480"/>
    <w:rsid w:val="007D4869"/>
    <w:rsid w:val="007D5868"/>
    <w:rsid w:val="007D5C79"/>
    <w:rsid w:val="007D6091"/>
    <w:rsid w:val="007D6AE0"/>
    <w:rsid w:val="007D6C44"/>
    <w:rsid w:val="007D6DB8"/>
    <w:rsid w:val="007D6DF0"/>
    <w:rsid w:val="007D6E34"/>
    <w:rsid w:val="007D72FC"/>
    <w:rsid w:val="007D7424"/>
    <w:rsid w:val="007D7C04"/>
    <w:rsid w:val="007D7E51"/>
    <w:rsid w:val="007E02AD"/>
    <w:rsid w:val="007E03CC"/>
    <w:rsid w:val="007E106D"/>
    <w:rsid w:val="007E108F"/>
    <w:rsid w:val="007E1498"/>
    <w:rsid w:val="007E196F"/>
    <w:rsid w:val="007E201A"/>
    <w:rsid w:val="007E222C"/>
    <w:rsid w:val="007E2CDA"/>
    <w:rsid w:val="007E30A1"/>
    <w:rsid w:val="007E3649"/>
    <w:rsid w:val="007E36D2"/>
    <w:rsid w:val="007E42FF"/>
    <w:rsid w:val="007E4D98"/>
    <w:rsid w:val="007E4EA9"/>
    <w:rsid w:val="007E5554"/>
    <w:rsid w:val="007E5F17"/>
    <w:rsid w:val="007E5FA9"/>
    <w:rsid w:val="007E60EF"/>
    <w:rsid w:val="007E63E9"/>
    <w:rsid w:val="007E6610"/>
    <w:rsid w:val="007E69A1"/>
    <w:rsid w:val="007E6B38"/>
    <w:rsid w:val="007E6F61"/>
    <w:rsid w:val="007E75DC"/>
    <w:rsid w:val="007E7DCA"/>
    <w:rsid w:val="007F03DC"/>
    <w:rsid w:val="007F085E"/>
    <w:rsid w:val="007F0964"/>
    <w:rsid w:val="007F19E4"/>
    <w:rsid w:val="007F2478"/>
    <w:rsid w:val="007F28CC"/>
    <w:rsid w:val="007F29B0"/>
    <w:rsid w:val="007F2A23"/>
    <w:rsid w:val="007F2CA3"/>
    <w:rsid w:val="007F2D99"/>
    <w:rsid w:val="007F39B0"/>
    <w:rsid w:val="007F39C3"/>
    <w:rsid w:val="007F3BEB"/>
    <w:rsid w:val="007F4385"/>
    <w:rsid w:val="007F4AE0"/>
    <w:rsid w:val="007F4EF4"/>
    <w:rsid w:val="007F5305"/>
    <w:rsid w:val="007F54AC"/>
    <w:rsid w:val="007F58A1"/>
    <w:rsid w:val="007F5BA9"/>
    <w:rsid w:val="007F6928"/>
    <w:rsid w:val="007F692C"/>
    <w:rsid w:val="007F7402"/>
    <w:rsid w:val="007F74CD"/>
    <w:rsid w:val="007F7709"/>
    <w:rsid w:val="007F7B24"/>
    <w:rsid w:val="007F7C17"/>
    <w:rsid w:val="008002DC"/>
    <w:rsid w:val="0080047F"/>
    <w:rsid w:val="00800581"/>
    <w:rsid w:val="00801725"/>
    <w:rsid w:val="00801A5E"/>
    <w:rsid w:val="00801ABE"/>
    <w:rsid w:val="00801BA7"/>
    <w:rsid w:val="008021DD"/>
    <w:rsid w:val="008025AA"/>
    <w:rsid w:val="00802603"/>
    <w:rsid w:val="0080276A"/>
    <w:rsid w:val="00802943"/>
    <w:rsid w:val="008029CC"/>
    <w:rsid w:val="00802A71"/>
    <w:rsid w:val="00803260"/>
    <w:rsid w:val="008032B3"/>
    <w:rsid w:val="00803905"/>
    <w:rsid w:val="00803BF6"/>
    <w:rsid w:val="00804295"/>
    <w:rsid w:val="00804932"/>
    <w:rsid w:val="00804E1F"/>
    <w:rsid w:val="00804F69"/>
    <w:rsid w:val="00805104"/>
    <w:rsid w:val="008056C7"/>
    <w:rsid w:val="00805774"/>
    <w:rsid w:val="00805F36"/>
    <w:rsid w:val="00805FA9"/>
    <w:rsid w:val="0080613C"/>
    <w:rsid w:val="0080613D"/>
    <w:rsid w:val="00806594"/>
    <w:rsid w:val="00807A46"/>
    <w:rsid w:val="00807C6B"/>
    <w:rsid w:val="0081029A"/>
    <w:rsid w:val="0081051B"/>
    <w:rsid w:val="00810737"/>
    <w:rsid w:val="00810E1F"/>
    <w:rsid w:val="00810E40"/>
    <w:rsid w:val="00810E5A"/>
    <w:rsid w:val="00811563"/>
    <w:rsid w:val="008116B1"/>
    <w:rsid w:val="00811824"/>
    <w:rsid w:val="008121BD"/>
    <w:rsid w:val="00812651"/>
    <w:rsid w:val="008128EC"/>
    <w:rsid w:val="00812EA5"/>
    <w:rsid w:val="0081309E"/>
    <w:rsid w:val="008130A8"/>
    <w:rsid w:val="00813BF6"/>
    <w:rsid w:val="00813DDD"/>
    <w:rsid w:val="00814631"/>
    <w:rsid w:val="00814C4C"/>
    <w:rsid w:val="00815023"/>
    <w:rsid w:val="008155CA"/>
    <w:rsid w:val="00815C12"/>
    <w:rsid w:val="008162A5"/>
    <w:rsid w:val="00816A73"/>
    <w:rsid w:val="0081707B"/>
    <w:rsid w:val="008172E2"/>
    <w:rsid w:val="008173A8"/>
    <w:rsid w:val="00817B6E"/>
    <w:rsid w:val="00817FB9"/>
    <w:rsid w:val="008200F8"/>
    <w:rsid w:val="008205F0"/>
    <w:rsid w:val="008207E3"/>
    <w:rsid w:val="00820929"/>
    <w:rsid w:val="008219D7"/>
    <w:rsid w:val="00821E29"/>
    <w:rsid w:val="00821F5E"/>
    <w:rsid w:val="00822740"/>
    <w:rsid w:val="00822886"/>
    <w:rsid w:val="008233A6"/>
    <w:rsid w:val="008238AB"/>
    <w:rsid w:val="00823F52"/>
    <w:rsid w:val="00825356"/>
    <w:rsid w:val="0082574E"/>
    <w:rsid w:val="0082579D"/>
    <w:rsid w:val="00825846"/>
    <w:rsid w:val="00826470"/>
    <w:rsid w:val="0082676D"/>
    <w:rsid w:val="008279F2"/>
    <w:rsid w:val="00827D5D"/>
    <w:rsid w:val="00827E98"/>
    <w:rsid w:val="00830267"/>
    <w:rsid w:val="008304B1"/>
    <w:rsid w:val="00830606"/>
    <w:rsid w:val="0083075B"/>
    <w:rsid w:val="008308A9"/>
    <w:rsid w:val="00830E6F"/>
    <w:rsid w:val="00830ECB"/>
    <w:rsid w:val="008311A5"/>
    <w:rsid w:val="008313AA"/>
    <w:rsid w:val="008315B9"/>
    <w:rsid w:val="008315C6"/>
    <w:rsid w:val="008316EB"/>
    <w:rsid w:val="00831CD1"/>
    <w:rsid w:val="00831D6C"/>
    <w:rsid w:val="00831EDE"/>
    <w:rsid w:val="0083245B"/>
    <w:rsid w:val="0083270A"/>
    <w:rsid w:val="00832B3F"/>
    <w:rsid w:val="00832E53"/>
    <w:rsid w:val="008336B7"/>
    <w:rsid w:val="008339C6"/>
    <w:rsid w:val="0083448E"/>
    <w:rsid w:val="00834CB1"/>
    <w:rsid w:val="008353F6"/>
    <w:rsid w:val="008354F3"/>
    <w:rsid w:val="00835D8F"/>
    <w:rsid w:val="00836098"/>
    <w:rsid w:val="0083614B"/>
    <w:rsid w:val="008365D6"/>
    <w:rsid w:val="00836600"/>
    <w:rsid w:val="008366F7"/>
    <w:rsid w:val="00836B61"/>
    <w:rsid w:val="00836B91"/>
    <w:rsid w:val="00836D7D"/>
    <w:rsid w:val="008374F5"/>
    <w:rsid w:val="00840690"/>
    <w:rsid w:val="00840C1C"/>
    <w:rsid w:val="00841583"/>
    <w:rsid w:val="00841890"/>
    <w:rsid w:val="00841D15"/>
    <w:rsid w:val="008427A2"/>
    <w:rsid w:val="0084282B"/>
    <w:rsid w:val="00842899"/>
    <w:rsid w:val="00843463"/>
    <w:rsid w:val="00843522"/>
    <w:rsid w:val="008435B6"/>
    <w:rsid w:val="00843E55"/>
    <w:rsid w:val="00844C05"/>
    <w:rsid w:val="008450F5"/>
    <w:rsid w:val="00845738"/>
    <w:rsid w:val="00845B59"/>
    <w:rsid w:val="00845DE0"/>
    <w:rsid w:val="00845EB6"/>
    <w:rsid w:val="00846333"/>
    <w:rsid w:val="00846942"/>
    <w:rsid w:val="00846A89"/>
    <w:rsid w:val="00846AB1"/>
    <w:rsid w:val="00846C74"/>
    <w:rsid w:val="00847438"/>
    <w:rsid w:val="00847DE6"/>
    <w:rsid w:val="00847E13"/>
    <w:rsid w:val="00847F84"/>
    <w:rsid w:val="00850025"/>
    <w:rsid w:val="008501C8"/>
    <w:rsid w:val="0085030F"/>
    <w:rsid w:val="00851079"/>
    <w:rsid w:val="00851142"/>
    <w:rsid w:val="008514F1"/>
    <w:rsid w:val="00851709"/>
    <w:rsid w:val="00851988"/>
    <w:rsid w:val="00851B09"/>
    <w:rsid w:val="00851DCB"/>
    <w:rsid w:val="00851E04"/>
    <w:rsid w:val="0085270D"/>
    <w:rsid w:val="00852A77"/>
    <w:rsid w:val="00852E6E"/>
    <w:rsid w:val="00853C55"/>
    <w:rsid w:val="00853F63"/>
    <w:rsid w:val="00854334"/>
    <w:rsid w:val="00854760"/>
    <w:rsid w:val="008551B6"/>
    <w:rsid w:val="00855DF1"/>
    <w:rsid w:val="00855ECD"/>
    <w:rsid w:val="00856AB5"/>
    <w:rsid w:val="00857058"/>
    <w:rsid w:val="00857302"/>
    <w:rsid w:val="0085739A"/>
    <w:rsid w:val="008574A1"/>
    <w:rsid w:val="008576D5"/>
    <w:rsid w:val="00857732"/>
    <w:rsid w:val="008578D8"/>
    <w:rsid w:val="00857B7A"/>
    <w:rsid w:val="008601F6"/>
    <w:rsid w:val="00860210"/>
    <w:rsid w:val="0086036C"/>
    <w:rsid w:val="008604CE"/>
    <w:rsid w:val="00860538"/>
    <w:rsid w:val="00860616"/>
    <w:rsid w:val="0086070A"/>
    <w:rsid w:val="00860740"/>
    <w:rsid w:val="00860CF9"/>
    <w:rsid w:val="00860D4C"/>
    <w:rsid w:val="00860DCE"/>
    <w:rsid w:val="00861BB6"/>
    <w:rsid w:val="008623D8"/>
    <w:rsid w:val="0086288A"/>
    <w:rsid w:val="008628C7"/>
    <w:rsid w:val="00862DA7"/>
    <w:rsid w:val="0086317B"/>
    <w:rsid w:val="008639A1"/>
    <w:rsid w:val="00864606"/>
    <w:rsid w:val="0086475C"/>
    <w:rsid w:val="008650C1"/>
    <w:rsid w:val="0086514D"/>
    <w:rsid w:val="008668B8"/>
    <w:rsid w:val="008668E9"/>
    <w:rsid w:val="00866930"/>
    <w:rsid w:val="00866A1E"/>
    <w:rsid w:val="00866B94"/>
    <w:rsid w:val="0086727D"/>
    <w:rsid w:val="00867727"/>
    <w:rsid w:val="00867899"/>
    <w:rsid w:val="00867AB7"/>
    <w:rsid w:val="0087004F"/>
    <w:rsid w:val="00870159"/>
    <w:rsid w:val="008706B5"/>
    <w:rsid w:val="00870784"/>
    <w:rsid w:val="008709A4"/>
    <w:rsid w:val="00870BA9"/>
    <w:rsid w:val="00870C15"/>
    <w:rsid w:val="008711B8"/>
    <w:rsid w:val="0087228D"/>
    <w:rsid w:val="00872386"/>
    <w:rsid w:val="008723C7"/>
    <w:rsid w:val="008728BE"/>
    <w:rsid w:val="00872BE8"/>
    <w:rsid w:val="00872F72"/>
    <w:rsid w:val="008735FD"/>
    <w:rsid w:val="00873F8E"/>
    <w:rsid w:val="00874197"/>
    <w:rsid w:val="008743CE"/>
    <w:rsid w:val="008745F8"/>
    <w:rsid w:val="00874A85"/>
    <w:rsid w:val="00874AC7"/>
    <w:rsid w:val="00874B42"/>
    <w:rsid w:val="00874C24"/>
    <w:rsid w:val="0087523A"/>
    <w:rsid w:val="00875CDA"/>
    <w:rsid w:val="0087603E"/>
    <w:rsid w:val="0087604B"/>
    <w:rsid w:val="008761C0"/>
    <w:rsid w:val="00876358"/>
    <w:rsid w:val="008763DA"/>
    <w:rsid w:val="0087674F"/>
    <w:rsid w:val="0087710B"/>
    <w:rsid w:val="00877A56"/>
    <w:rsid w:val="00877C38"/>
    <w:rsid w:val="008802D3"/>
    <w:rsid w:val="008807E8"/>
    <w:rsid w:val="00880A34"/>
    <w:rsid w:val="00881806"/>
    <w:rsid w:val="008818CB"/>
    <w:rsid w:val="00881A8D"/>
    <w:rsid w:val="00881BD1"/>
    <w:rsid w:val="00881C2E"/>
    <w:rsid w:val="00881DED"/>
    <w:rsid w:val="00881E26"/>
    <w:rsid w:val="00881E6A"/>
    <w:rsid w:val="008821F0"/>
    <w:rsid w:val="008823CD"/>
    <w:rsid w:val="008825AC"/>
    <w:rsid w:val="00882C52"/>
    <w:rsid w:val="00883882"/>
    <w:rsid w:val="008838CD"/>
    <w:rsid w:val="00883D78"/>
    <w:rsid w:val="008841A5"/>
    <w:rsid w:val="008844BF"/>
    <w:rsid w:val="00884FBC"/>
    <w:rsid w:val="0088534F"/>
    <w:rsid w:val="008854B3"/>
    <w:rsid w:val="00885739"/>
    <w:rsid w:val="00885B10"/>
    <w:rsid w:val="00885D68"/>
    <w:rsid w:val="00885F77"/>
    <w:rsid w:val="0088602A"/>
    <w:rsid w:val="008860EB"/>
    <w:rsid w:val="00886454"/>
    <w:rsid w:val="00886933"/>
    <w:rsid w:val="00886EB4"/>
    <w:rsid w:val="008870E4"/>
    <w:rsid w:val="0088796C"/>
    <w:rsid w:val="00887D18"/>
    <w:rsid w:val="00890BA4"/>
    <w:rsid w:val="00891120"/>
    <w:rsid w:val="00891157"/>
    <w:rsid w:val="00891416"/>
    <w:rsid w:val="00891665"/>
    <w:rsid w:val="00891B2B"/>
    <w:rsid w:val="00891DC5"/>
    <w:rsid w:val="00891EAE"/>
    <w:rsid w:val="00892001"/>
    <w:rsid w:val="0089243E"/>
    <w:rsid w:val="0089270F"/>
    <w:rsid w:val="00892932"/>
    <w:rsid w:val="0089457B"/>
    <w:rsid w:val="0089487F"/>
    <w:rsid w:val="00894BFE"/>
    <w:rsid w:val="00894D6F"/>
    <w:rsid w:val="00895061"/>
    <w:rsid w:val="00895799"/>
    <w:rsid w:val="00895956"/>
    <w:rsid w:val="00895A8F"/>
    <w:rsid w:val="00896473"/>
    <w:rsid w:val="008969CF"/>
    <w:rsid w:val="00897227"/>
    <w:rsid w:val="008973CB"/>
    <w:rsid w:val="00897DEC"/>
    <w:rsid w:val="008A0D52"/>
    <w:rsid w:val="008A0E41"/>
    <w:rsid w:val="008A1015"/>
    <w:rsid w:val="008A1610"/>
    <w:rsid w:val="008A1D03"/>
    <w:rsid w:val="008A1E40"/>
    <w:rsid w:val="008A21F4"/>
    <w:rsid w:val="008A221D"/>
    <w:rsid w:val="008A22F5"/>
    <w:rsid w:val="008A2620"/>
    <w:rsid w:val="008A2C86"/>
    <w:rsid w:val="008A2CEC"/>
    <w:rsid w:val="008A2CF1"/>
    <w:rsid w:val="008A3A31"/>
    <w:rsid w:val="008A42EE"/>
    <w:rsid w:val="008A4CE1"/>
    <w:rsid w:val="008A4EAE"/>
    <w:rsid w:val="008A5186"/>
    <w:rsid w:val="008A5282"/>
    <w:rsid w:val="008A52C5"/>
    <w:rsid w:val="008A57F5"/>
    <w:rsid w:val="008A586B"/>
    <w:rsid w:val="008A61B1"/>
    <w:rsid w:val="008A66C5"/>
    <w:rsid w:val="008A67A3"/>
    <w:rsid w:val="008A6CC3"/>
    <w:rsid w:val="008A6CC4"/>
    <w:rsid w:val="008A6D67"/>
    <w:rsid w:val="008A6FB4"/>
    <w:rsid w:val="008A7061"/>
    <w:rsid w:val="008A7DE8"/>
    <w:rsid w:val="008A7E9D"/>
    <w:rsid w:val="008B00A5"/>
    <w:rsid w:val="008B09E4"/>
    <w:rsid w:val="008B0C12"/>
    <w:rsid w:val="008B10BF"/>
    <w:rsid w:val="008B11A8"/>
    <w:rsid w:val="008B1877"/>
    <w:rsid w:val="008B1D6B"/>
    <w:rsid w:val="008B1ED0"/>
    <w:rsid w:val="008B2900"/>
    <w:rsid w:val="008B2A32"/>
    <w:rsid w:val="008B2D2D"/>
    <w:rsid w:val="008B33A9"/>
    <w:rsid w:val="008B384A"/>
    <w:rsid w:val="008B3AD2"/>
    <w:rsid w:val="008B3DDC"/>
    <w:rsid w:val="008B3E84"/>
    <w:rsid w:val="008B4100"/>
    <w:rsid w:val="008B489F"/>
    <w:rsid w:val="008B4D21"/>
    <w:rsid w:val="008B4F96"/>
    <w:rsid w:val="008B56C3"/>
    <w:rsid w:val="008B6474"/>
    <w:rsid w:val="008B6FDF"/>
    <w:rsid w:val="008B70A1"/>
    <w:rsid w:val="008B7AA6"/>
    <w:rsid w:val="008B7F12"/>
    <w:rsid w:val="008C0210"/>
    <w:rsid w:val="008C0217"/>
    <w:rsid w:val="008C0488"/>
    <w:rsid w:val="008C07D3"/>
    <w:rsid w:val="008C09BB"/>
    <w:rsid w:val="008C0EDA"/>
    <w:rsid w:val="008C1499"/>
    <w:rsid w:val="008C1999"/>
    <w:rsid w:val="008C1DAA"/>
    <w:rsid w:val="008C1DD0"/>
    <w:rsid w:val="008C1EA9"/>
    <w:rsid w:val="008C1EBB"/>
    <w:rsid w:val="008C1EF3"/>
    <w:rsid w:val="008C26EF"/>
    <w:rsid w:val="008C2823"/>
    <w:rsid w:val="008C2962"/>
    <w:rsid w:val="008C2AE9"/>
    <w:rsid w:val="008C3234"/>
    <w:rsid w:val="008C32C1"/>
    <w:rsid w:val="008C330E"/>
    <w:rsid w:val="008C3A1A"/>
    <w:rsid w:val="008C473E"/>
    <w:rsid w:val="008C4EF1"/>
    <w:rsid w:val="008C50CF"/>
    <w:rsid w:val="008C6248"/>
    <w:rsid w:val="008C64F4"/>
    <w:rsid w:val="008C6552"/>
    <w:rsid w:val="008C67FD"/>
    <w:rsid w:val="008C6E67"/>
    <w:rsid w:val="008C6FAB"/>
    <w:rsid w:val="008C714E"/>
    <w:rsid w:val="008C74B1"/>
    <w:rsid w:val="008C7C9B"/>
    <w:rsid w:val="008C7CDD"/>
    <w:rsid w:val="008C7D36"/>
    <w:rsid w:val="008D00F2"/>
    <w:rsid w:val="008D00F3"/>
    <w:rsid w:val="008D03EB"/>
    <w:rsid w:val="008D0680"/>
    <w:rsid w:val="008D0866"/>
    <w:rsid w:val="008D0E44"/>
    <w:rsid w:val="008D0FF4"/>
    <w:rsid w:val="008D125A"/>
    <w:rsid w:val="008D12EF"/>
    <w:rsid w:val="008D148E"/>
    <w:rsid w:val="008D16E3"/>
    <w:rsid w:val="008D1741"/>
    <w:rsid w:val="008D1C9A"/>
    <w:rsid w:val="008D1FC1"/>
    <w:rsid w:val="008D2003"/>
    <w:rsid w:val="008D2342"/>
    <w:rsid w:val="008D254F"/>
    <w:rsid w:val="008D2637"/>
    <w:rsid w:val="008D28E5"/>
    <w:rsid w:val="008D2F98"/>
    <w:rsid w:val="008D3454"/>
    <w:rsid w:val="008D3461"/>
    <w:rsid w:val="008D3671"/>
    <w:rsid w:val="008D367C"/>
    <w:rsid w:val="008D3870"/>
    <w:rsid w:val="008D43AB"/>
    <w:rsid w:val="008D43E7"/>
    <w:rsid w:val="008D465F"/>
    <w:rsid w:val="008D4A91"/>
    <w:rsid w:val="008D4F37"/>
    <w:rsid w:val="008D5028"/>
    <w:rsid w:val="008D5128"/>
    <w:rsid w:val="008D5B93"/>
    <w:rsid w:val="008D5FEF"/>
    <w:rsid w:val="008D6129"/>
    <w:rsid w:val="008D626C"/>
    <w:rsid w:val="008D6789"/>
    <w:rsid w:val="008D6919"/>
    <w:rsid w:val="008D69FE"/>
    <w:rsid w:val="008D6ADA"/>
    <w:rsid w:val="008D6BBA"/>
    <w:rsid w:val="008D78BC"/>
    <w:rsid w:val="008D78C8"/>
    <w:rsid w:val="008D7E58"/>
    <w:rsid w:val="008E00AC"/>
    <w:rsid w:val="008E05D1"/>
    <w:rsid w:val="008E06ED"/>
    <w:rsid w:val="008E0920"/>
    <w:rsid w:val="008E0AFE"/>
    <w:rsid w:val="008E1E6C"/>
    <w:rsid w:val="008E2382"/>
    <w:rsid w:val="008E2886"/>
    <w:rsid w:val="008E312D"/>
    <w:rsid w:val="008E32A3"/>
    <w:rsid w:val="008E32C5"/>
    <w:rsid w:val="008E397A"/>
    <w:rsid w:val="008E3AA2"/>
    <w:rsid w:val="008E4663"/>
    <w:rsid w:val="008E49FF"/>
    <w:rsid w:val="008E52F2"/>
    <w:rsid w:val="008E54CA"/>
    <w:rsid w:val="008E57E0"/>
    <w:rsid w:val="008E621B"/>
    <w:rsid w:val="008E6B11"/>
    <w:rsid w:val="008E6B4B"/>
    <w:rsid w:val="008E75BB"/>
    <w:rsid w:val="008E7746"/>
    <w:rsid w:val="008E7AB2"/>
    <w:rsid w:val="008F1315"/>
    <w:rsid w:val="008F132E"/>
    <w:rsid w:val="008F1596"/>
    <w:rsid w:val="008F1632"/>
    <w:rsid w:val="008F169A"/>
    <w:rsid w:val="008F19BB"/>
    <w:rsid w:val="008F23AC"/>
    <w:rsid w:val="008F248B"/>
    <w:rsid w:val="008F24A3"/>
    <w:rsid w:val="008F24DD"/>
    <w:rsid w:val="008F2790"/>
    <w:rsid w:val="008F27A4"/>
    <w:rsid w:val="008F2AED"/>
    <w:rsid w:val="008F320E"/>
    <w:rsid w:val="008F329A"/>
    <w:rsid w:val="008F34F1"/>
    <w:rsid w:val="008F3693"/>
    <w:rsid w:val="008F3C2D"/>
    <w:rsid w:val="008F41AA"/>
    <w:rsid w:val="008F432D"/>
    <w:rsid w:val="008F4B2A"/>
    <w:rsid w:val="008F4F9C"/>
    <w:rsid w:val="008F51D3"/>
    <w:rsid w:val="008F534E"/>
    <w:rsid w:val="008F5F76"/>
    <w:rsid w:val="008F6785"/>
    <w:rsid w:val="008F6C8C"/>
    <w:rsid w:val="008F6EAB"/>
    <w:rsid w:val="008F6F20"/>
    <w:rsid w:val="008F7126"/>
    <w:rsid w:val="00900E63"/>
    <w:rsid w:val="00900F1D"/>
    <w:rsid w:val="00901179"/>
    <w:rsid w:val="00901493"/>
    <w:rsid w:val="009015F5"/>
    <w:rsid w:val="00901979"/>
    <w:rsid w:val="00901A34"/>
    <w:rsid w:val="00901C91"/>
    <w:rsid w:val="0090255C"/>
    <w:rsid w:val="00903089"/>
    <w:rsid w:val="0090374F"/>
    <w:rsid w:val="00903775"/>
    <w:rsid w:val="0090383B"/>
    <w:rsid w:val="00903B5B"/>
    <w:rsid w:val="00903E80"/>
    <w:rsid w:val="009040CA"/>
    <w:rsid w:val="00904589"/>
    <w:rsid w:val="00905384"/>
    <w:rsid w:val="00905F47"/>
    <w:rsid w:val="0090630F"/>
    <w:rsid w:val="00906791"/>
    <w:rsid w:val="0090729D"/>
    <w:rsid w:val="00907697"/>
    <w:rsid w:val="009076B9"/>
    <w:rsid w:val="00907E5F"/>
    <w:rsid w:val="00907EB2"/>
    <w:rsid w:val="009100E1"/>
    <w:rsid w:val="009104FA"/>
    <w:rsid w:val="0091058D"/>
    <w:rsid w:val="0091099D"/>
    <w:rsid w:val="00910E63"/>
    <w:rsid w:val="009117BE"/>
    <w:rsid w:val="00911973"/>
    <w:rsid w:val="00911A7D"/>
    <w:rsid w:val="00911C04"/>
    <w:rsid w:val="00911D2C"/>
    <w:rsid w:val="00911E7A"/>
    <w:rsid w:val="00912775"/>
    <w:rsid w:val="00912D5A"/>
    <w:rsid w:val="00912E9B"/>
    <w:rsid w:val="009131C0"/>
    <w:rsid w:val="009135C7"/>
    <w:rsid w:val="0091395F"/>
    <w:rsid w:val="00913B0F"/>
    <w:rsid w:val="00913B16"/>
    <w:rsid w:val="00913FFA"/>
    <w:rsid w:val="00914059"/>
    <w:rsid w:val="0091419E"/>
    <w:rsid w:val="0091443D"/>
    <w:rsid w:val="00915507"/>
    <w:rsid w:val="009155B5"/>
    <w:rsid w:val="00915A6B"/>
    <w:rsid w:val="00915E71"/>
    <w:rsid w:val="00916384"/>
    <w:rsid w:val="009164DB"/>
    <w:rsid w:val="009165FF"/>
    <w:rsid w:val="00916D50"/>
    <w:rsid w:val="0091747F"/>
    <w:rsid w:val="00917B2E"/>
    <w:rsid w:val="00917CCF"/>
    <w:rsid w:val="00917F57"/>
    <w:rsid w:val="0092004F"/>
    <w:rsid w:val="00920C22"/>
    <w:rsid w:val="00920C83"/>
    <w:rsid w:val="009221EA"/>
    <w:rsid w:val="00922518"/>
    <w:rsid w:val="009229E9"/>
    <w:rsid w:val="00922A3F"/>
    <w:rsid w:val="00922AA1"/>
    <w:rsid w:val="00922AAF"/>
    <w:rsid w:val="00922B64"/>
    <w:rsid w:val="0092380E"/>
    <w:rsid w:val="00923B28"/>
    <w:rsid w:val="00924102"/>
    <w:rsid w:val="009246D0"/>
    <w:rsid w:val="009246E2"/>
    <w:rsid w:val="00924B2C"/>
    <w:rsid w:val="0092509C"/>
    <w:rsid w:val="009251E7"/>
    <w:rsid w:val="00925976"/>
    <w:rsid w:val="00925A78"/>
    <w:rsid w:val="00925CC7"/>
    <w:rsid w:val="00925E9D"/>
    <w:rsid w:val="00925F28"/>
    <w:rsid w:val="00927321"/>
    <w:rsid w:val="00927551"/>
    <w:rsid w:val="009276AD"/>
    <w:rsid w:val="00930353"/>
    <w:rsid w:val="0093039E"/>
    <w:rsid w:val="00930E58"/>
    <w:rsid w:val="00931C75"/>
    <w:rsid w:val="009324CA"/>
    <w:rsid w:val="009325A2"/>
    <w:rsid w:val="00932C29"/>
    <w:rsid w:val="00933212"/>
    <w:rsid w:val="00933444"/>
    <w:rsid w:val="009334A1"/>
    <w:rsid w:val="00934342"/>
    <w:rsid w:val="00935B19"/>
    <w:rsid w:val="00935D58"/>
    <w:rsid w:val="00935D98"/>
    <w:rsid w:val="009360E2"/>
    <w:rsid w:val="009365A4"/>
    <w:rsid w:val="0093753B"/>
    <w:rsid w:val="00937D80"/>
    <w:rsid w:val="0094009F"/>
    <w:rsid w:val="0094038F"/>
    <w:rsid w:val="0094148D"/>
    <w:rsid w:val="00942422"/>
    <w:rsid w:val="00942885"/>
    <w:rsid w:val="00942993"/>
    <w:rsid w:val="00942D56"/>
    <w:rsid w:val="00942E6A"/>
    <w:rsid w:val="00942FC6"/>
    <w:rsid w:val="009430FC"/>
    <w:rsid w:val="0094390E"/>
    <w:rsid w:val="009440C5"/>
    <w:rsid w:val="009441B9"/>
    <w:rsid w:val="009442B3"/>
    <w:rsid w:val="00944300"/>
    <w:rsid w:val="009447BE"/>
    <w:rsid w:val="00944A89"/>
    <w:rsid w:val="00946320"/>
    <w:rsid w:val="00947D4D"/>
    <w:rsid w:val="009505D6"/>
    <w:rsid w:val="00950DEE"/>
    <w:rsid w:val="009510A5"/>
    <w:rsid w:val="0095112D"/>
    <w:rsid w:val="00951210"/>
    <w:rsid w:val="00951A2A"/>
    <w:rsid w:val="009522AD"/>
    <w:rsid w:val="00952EFF"/>
    <w:rsid w:val="00952F7C"/>
    <w:rsid w:val="0095301D"/>
    <w:rsid w:val="00953094"/>
    <w:rsid w:val="0095333E"/>
    <w:rsid w:val="00953D64"/>
    <w:rsid w:val="00953EC7"/>
    <w:rsid w:val="009551F0"/>
    <w:rsid w:val="00955498"/>
    <w:rsid w:val="009558BD"/>
    <w:rsid w:val="00955A07"/>
    <w:rsid w:val="00955C54"/>
    <w:rsid w:val="00955D8C"/>
    <w:rsid w:val="00955ED2"/>
    <w:rsid w:val="0095606A"/>
    <w:rsid w:val="00956190"/>
    <w:rsid w:val="0095694B"/>
    <w:rsid w:val="0095774D"/>
    <w:rsid w:val="009578A8"/>
    <w:rsid w:val="00957B6E"/>
    <w:rsid w:val="00957F52"/>
    <w:rsid w:val="009607EF"/>
    <w:rsid w:val="00960FED"/>
    <w:rsid w:val="00961102"/>
    <w:rsid w:val="00961437"/>
    <w:rsid w:val="0096152F"/>
    <w:rsid w:val="00961E71"/>
    <w:rsid w:val="0096203E"/>
    <w:rsid w:val="009621AF"/>
    <w:rsid w:val="0096223E"/>
    <w:rsid w:val="009622BC"/>
    <w:rsid w:val="009625BB"/>
    <w:rsid w:val="0096274F"/>
    <w:rsid w:val="009627EB"/>
    <w:rsid w:val="009627FE"/>
    <w:rsid w:val="00962E48"/>
    <w:rsid w:val="00963233"/>
    <w:rsid w:val="00963255"/>
    <w:rsid w:val="00963407"/>
    <w:rsid w:val="009634AD"/>
    <w:rsid w:val="0096354B"/>
    <w:rsid w:val="00964423"/>
    <w:rsid w:val="00964428"/>
    <w:rsid w:val="0096451F"/>
    <w:rsid w:val="00964861"/>
    <w:rsid w:val="0096486A"/>
    <w:rsid w:val="00964A58"/>
    <w:rsid w:val="0096557C"/>
    <w:rsid w:val="0096574B"/>
    <w:rsid w:val="0096575F"/>
    <w:rsid w:val="009658C0"/>
    <w:rsid w:val="00965ADE"/>
    <w:rsid w:val="00965D9F"/>
    <w:rsid w:val="00965FB9"/>
    <w:rsid w:val="009660A9"/>
    <w:rsid w:val="00966357"/>
    <w:rsid w:val="00966DF3"/>
    <w:rsid w:val="00966F40"/>
    <w:rsid w:val="00967926"/>
    <w:rsid w:val="00967B7D"/>
    <w:rsid w:val="00967EEC"/>
    <w:rsid w:val="009705F1"/>
    <w:rsid w:val="00970A4D"/>
    <w:rsid w:val="00970E19"/>
    <w:rsid w:val="00970E38"/>
    <w:rsid w:val="00971171"/>
    <w:rsid w:val="009713FB"/>
    <w:rsid w:val="00971C8A"/>
    <w:rsid w:val="009726DE"/>
    <w:rsid w:val="00972ED4"/>
    <w:rsid w:val="00972FA1"/>
    <w:rsid w:val="0097333B"/>
    <w:rsid w:val="009735BE"/>
    <w:rsid w:val="009736B6"/>
    <w:rsid w:val="00973893"/>
    <w:rsid w:val="009739AD"/>
    <w:rsid w:val="00973CF6"/>
    <w:rsid w:val="009743DF"/>
    <w:rsid w:val="00974695"/>
    <w:rsid w:val="00974D3A"/>
    <w:rsid w:val="00974F77"/>
    <w:rsid w:val="00975764"/>
    <w:rsid w:val="0097581B"/>
    <w:rsid w:val="00975A20"/>
    <w:rsid w:val="009766D1"/>
    <w:rsid w:val="00977074"/>
    <w:rsid w:val="009775E9"/>
    <w:rsid w:val="00977865"/>
    <w:rsid w:val="00977B52"/>
    <w:rsid w:val="00977EE8"/>
    <w:rsid w:val="00980057"/>
    <w:rsid w:val="0098013E"/>
    <w:rsid w:val="009801E9"/>
    <w:rsid w:val="009807F1"/>
    <w:rsid w:val="00980AF8"/>
    <w:rsid w:val="00980CEA"/>
    <w:rsid w:val="00980E8D"/>
    <w:rsid w:val="009815A9"/>
    <w:rsid w:val="00981712"/>
    <w:rsid w:val="00981A56"/>
    <w:rsid w:val="00981ADC"/>
    <w:rsid w:val="00981D3C"/>
    <w:rsid w:val="00981D9D"/>
    <w:rsid w:val="009822E0"/>
    <w:rsid w:val="00982328"/>
    <w:rsid w:val="0098240F"/>
    <w:rsid w:val="00982547"/>
    <w:rsid w:val="00982937"/>
    <w:rsid w:val="00982B9B"/>
    <w:rsid w:val="0098345F"/>
    <w:rsid w:val="009836E6"/>
    <w:rsid w:val="009836F0"/>
    <w:rsid w:val="0098384C"/>
    <w:rsid w:val="00983B30"/>
    <w:rsid w:val="00983BFE"/>
    <w:rsid w:val="00983D8C"/>
    <w:rsid w:val="0098458D"/>
    <w:rsid w:val="00984799"/>
    <w:rsid w:val="009858A4"/>
    <w:rsid w:val="009859A2"/>
    <w:rsid w:val="00986809"/>
    <w:rsid w:val="009870EB"/>
    <w:rsid w:val="009873E1"/>
    <w:rsid w:val="0098778A"/>
    <w:rsid w:val="009878D0"/>
    <w:rsid w:val="00987DB0"/>
    <w:rsid w:val="00990A57"/>
    <w:rsid w:val="009916FB"/>
    <w:rsid w:val="00991DAC"/>
    <w:rsid w:val="00991E2A"/>
    <w:rsid w:val="0099312F"/>
    <w:rsid w:val="00993578"/>
    <w:rsid w:val="009937B5"/>
    <w:rsid w:val="00994279"/>
    <w:rsid w:val="0099479D"/>
    <w:rsid w:val="009951C5"/>
    <w:rsid w:val="009958E1"/>
    <w:rsid w:val="00995B97"/>
    <w:rsid w:val="00995D50"/>
    <w:rsid w:val="00995F55"/>
    <w:rsid w:val="009962AB"/>
    <w:rsid w:val="009964AC"/>
    <w:rsid w:val="009967E4"/>
    <w:rsid w:val="00996DDD"/>
    <w:rsid w:val="00996E67"/>
    <w:rsid w:val="00997CAA"/>
    <w:rsid w:val="009A0EFF"/>
    <w:rsid w:val="009A171E"/>
    <w:rsid w:val="009A18AA"/>
    <w:rsid w:val="009A1A0D"/>
    <w:rsid w:val="009A1D06"/>
    <w:rsid w:val="009A27F9"/>
    <w:rsid w:val="009A2900"/>
    <w:rsid w:val="009A296A"/>
    <w:rsid w:val="009A2A9A"/>
    <w:rsid w:val="009A2AFE"/>
    <w:rsid w:val="009A2E36"/>
    <w:rsid w:val="009A3C61"/>
    <w:rsid w:val="009A4484"/>
    <w:rsid w:val="009A46C8"/>
    <w:rsid w:val="009A498C"/>
    <w:rsid w:val="009A49EF"/>
    <w:rsid w:val="009A4D6B"/>
    <w:rsid w:val="009A4E86"/>
    <w:rsid w:val="009A4EAF"/>
    <w:rsid w:val="009A4F18"/>
    <w:rsid w:val="009A5374"/>
    <w:rsid w:val="009A5869"/>
    <w:rsid w:val="009A5B42"/>
    <w:rsid w:val="009A5F5D"/>
    <w:rsid w:val="009A630D"/>
    <w:rsid w:val="009A70F5"/>
    <w:rsid w:val="009A7157"/>
    <w:rsid w:val="009A71FA"/>
    <w:rsid w:val="009A736F"/>
    <w:rsid w:val="009A7757"/>
    <w:rsid w:val="009A77E6"/>
    <w:rsid w:val="009A7EAE"/>
    <w:rsid w:val="009B0464"/>
    <w:rsid w:val="009B0FF8"/>
    <w:rsid w:val="009B133D"/>
    <w:rsid w:val="009B14AD"/>
    <w:rsid w:val="009B1A9C"/>
    <w:rsid w:val="009B1D50"/>
    <w:rsid w:val="009B2010"/>
    <w:rsid w:val="009B2253"/>
    <w:rsid w:val="009B26C9"/>
    <w:rsid w:val="009B2D7F"/>
    <w:rsid w:val="009B313C"/>
    <w:rsid w:val="009B38E2"/>
    <w:rsid w:val="009B3C71"/>
    <w:rsid w:val="009B3CC3"/>
    <w:rsid w:val="009B3F3C"/>
    <w:rsid w:val="009B4111"/>
    <w:rsid w:val="009B47EE"/>
    <w:rsid w:val="009B4DDB"/>
    <w:rsid w:val="009B5D6C"/>
    <w:rsid w:val="009B5F53"/>
    <w:rsid w:val="009B66E6"/>
    <w:rsid w:val="009B672D"/>
    <w:rsid w:val="009B690E"/>
    <w:rsid w:val="009B6FBD"/>
    <w:rsid w:val="009B703B"/>
    <w:rsid w:val="009B7B05"/>
    <w:rsid w:val="009C026B"/>
    <w:rsid w:val="009C02C1"/>
    <w:rsid w:val="009C042D"/>
    <w:rsid w:val="009C05DD"/>
    <w:rsid w:val="009C077D"/>
    <w:rsid w:val="009C0A21"/>
    <w:rsid w:val="009C0A69"/>
    <w:rsid w:val="009C0AF8"/>
    <w:rsid w:val="009C0DD1"/>
    <w:rsid w:val="009C0F65"/>
    <w:rsid w:val="009C101D"/>
    <w:rsid w:val="009C11D8"/>
    <w:rsid w:val="009C1302"/>
    <w:rsid w:val="009C1504"/>
    <w:rsid w:val="009C17E1"/>
    <w:rsid w:val="009C19F5"/>
    <w:rsid w:val="009C1B11"/>
    <w:rsid w:val="009C1E54"/>
    <w:rsid w:val="009C1F91"/>
    <w:rsid w:val="009C2191"/>
    <w:rsid w:val="009C2297"/>
    <w:rsid w:val="009C2491"/>
    <w:rsid w:val="009C2525"/>
    <w:rsid w:val="009C2FC3"/>
    <w:rsid w:val="009C3030"/>
    <w:rsid w:val="009C3244"/>
    <w:rsid w:val="009C3287"/>
    <w:rsid w:val="009C3930"/>
    <w:rsid w:val="009C3B46"/>
    <w:rsid w:val="009C4058"/>
    <w:rsid w:val="009C4BFB"/>
    <w:rsid w:val="009C4CC1"/>
    <w:rsid w:val="009C512F"/>
    <w:rsid w:val="009C565D"/>
    <w:rsid w:val="009C593D"/>
    <w:rsid w:val="009C5A18"/>
    <w:rsid w:val="009C5B66"/>
    <w:rsid w:val="009C5D72"/>
    <w:rsid w:val="009C5E24"/>
    <w:rsid w:val="009C613D"/>
    <w:rsid w:val="009C621E"/>
    <w:rsid w:val="009C658A"/>
    <w:rsid w:val="009C6A3D"/>
    <w:rsid w:val="009C6E92"/>
    <w:rsid w:val="009C6EB0"/>
    <w:rsid w:val="009C7DFB"/>
    <w:rsid w:val="009C7F74"/>
    <w:rsid w:val="009C7FAC"/>
    <w:rsid w:val="009C7FBA"/>
    <w:rsid w:val="009D023A"/>
    <w:rsid w:val="009D07C3"/>
    <w:rsid w:val="009D0B9A"/>
    <w:rsid w:val="009D0C2D"/>
    <w:rsid w:val="009D0C87"/>
    <w:rsid w:val="009D1B29"/>
    <w:rsid w:val="009D1E09"/>
    <w:rsid w:val="009D2392"/>
    <w:rsid w:val="009D26F2"/>
    <w:rsid w:val="009D30C4"/>
    <w:rsid w:val="009D3565"/>
    <w:rsid w:val="009D39D2"/>
    <w:rsid w:val="009D3BF5"/>
    <w:rsid w:val="009D4346"/>
    <w:rsid w:val="009D474A"/>
    <w:rsid w:val="009D4A7B"/>
    <w:rsid w:val="009D564F"/>
    <w:rsid w:val="009D57B1"/>
    <w:rsid w:val="009D57F8"/>
    <w:rsid w:val="009D5933"/>
    <w:rsid w:val="009D6472"/>
    <w:rsid w:val="009D68EE"/>
    <w:rsid w:val="009D704C"/>
    <w:rsid w:val="009D71C2"/>
    <w:rsid w:val="009D78EE"/>
    <w:rsid w:val="009E0140"/>
    <w:rsid w:val="009E0857"/>
    <w:rsid w:val="009E0A1F"/>
    <w:rsid w:val="009E0CD7"/>
    <w:rsid w:val="009E1A2D"/>
    <w:rsid w:val="009E1BB9"/>
    <w:rsid w:val="009E2339"/>
    <w:rsid w:val="009E2443"/>
    <w:rsid w:val="009E2846"/>
    <w:rsid w:val="009E2A8C"/>
    <w:rsid w:val="009E2C3B"/>
    <w:rsid w:val="009E2DF8"/>
    <w:rsid w:val="009E3347"/>
    <w:rsid w:val="009E3CE9"/>
    <w:rsid w:val="009E3FA3"/>
    <w:rsid w:val="009E4103"/>
    <w:rsid w:val="009E4172"/>
    <w:rsid w:val="009E4242"/>
    <w:rsid w:val="009E43C8"/>
    <w:rsid w:val="009E528F"/>
    <w:rsid w:val="009E5555"/>
    <w:rsid w:val="009E5597"/>
    <w:rsid w:val="009E5DA5"/>
    <w:rsid w:val="009E5DB5"/>
    <w:rsid w:val="009E6921"/>
    <w:rsid w:val="009E6BAC"/>
    <w:rsid w:val="009E6CC4"/>
    <w:rsid w:val="009E6E33"/>
    <w:rsid w:val="009E70E2"/>
    <w:rsid w:val="009E72E9"/>
    <w:rsid w:val="009E7685"/>
    <w:rsid w:val="009F0034"/>
    <w:rsid w:val="009F01D4"/>
    <w:rsid w:val="009F0880"/>
    <w:rsid w:val="009F0CF1"/>
    <w:rsid w:val="009F11BE"/>
    <w:rsid w:val="009F16AB"/>
    <w:rsid w:val="009F1F23"/>
    <w:rsid w:val="009F2335"/>
    <w:rsid w:val="009F2A34"/>
    <w:rsid w:val="009F2C28"/>
    <w:rsid w:val="009F2C69"/>
    <w:rsid w:val="009F2E0A"/>
    <w:rsid w:val="009F336E"/>
    <w:rsid w:val="009F33C8"/>
    <w:rsid w:val="009F3D55"/>
    <w:rsid w:val="009F3E57"/>
    <w:rsid w:val="009F3F46"/>
    <w:rsid w:val="009F3FE4"/>
    <w:rsid w:val="009F4268"/>
    <w:rsid w:val="009F4666"/>
    <w:rsid w:val="009F4899"/>
    <w:rsid w:val="009F49B2"/>
    <w:rsid w:val="009F49F2"/>
    <w:rsid w:val="009F534C"/>
    <w:rsid w:val="009F53EE"/>
    <w:rsid w:val="009F5447"/>
    <w:rsid w:val="009F5756"/>
    <w:rsid w:val="009F5766"/>
    <w:rsid w:val="009F5D67"/>
    <w:rsid w:val="009F604C"/>
    <w:rsid w:val="009F66F2"/>
    <w:rsid w:val="009F67BA"/>
    <w:rsid w:val="009F7A76"/>
    <w:rsid w:val="009F7D78"/>
    <w:rsid w:val="00A006B7"/>
    <w:rsid w:val="00A0075A"/>
    <w:rsid w:val="00A007C6"/>
    <w:rsid w:val="00A007EF"/>
    <w:rsid w:val="00A00CAD"/>
    <w:rsid w:val="00A00D7F"/>
    <w:rsid w:val="00A01076"/>
    <w:rsid w:val="00A0269E"/>
    <w:rsid w:val="00A026A5"/>
    <w:rsid w:val="00A02A68"/>
    <w:rsid w:val="00A02CA3"/>
    <w:rsid w:val="00A02D94"/>
    <w:rsid w:val="00A036C1"/>
    <w:rsid w:val="00A04B3A"/>
    <w:rsid w:val="00A04B8E"/>
    <w:rsid w:val="00A0583B"/>
    <w:rsid w:val="00A0597F"/>
    <w:rsid w:val="00A05ABA"/>
    <w:rsid w:val="00A068F9"/>
    <w:rsid w:val="00A06ACF"/>
    <w:rsid w:val="00A06B4C"/>
    <w:rsid w:val="00A06F4C"/>
    <w:rsid w:val="00A070DE"/>
    <w:rsid w:val="00A0712D"/>
    <w:rsid w:val="00A07192"/>
    <w:rsid w:val="00A078FE"/>
    <w:rsid w:val="00A07A27"/>
    <w:rsid w:val="00A07C30"/>
    <w:rsid w:val="00A07FD2"/>
    <w:rsid w:val="00A1003F"/>
    <w:rsid w:val="00A106CB"/>
    <w:rsid w:val="00A106DD"/>
    <w:rsid w:val="00A10FD6"/>
    <w:rsid w:val="00A1104E"/>
    <w:rsid w:val="00A11411"/>
    <w:rsid w:val="00A11D60"/>
    <w:rsid w:val="00A11F32"/>
    <w:rsid w:val="00A1205A"/>
    <w:rsid w:val="00A1229B"/>
    <w:rsid w:val="00A12593"/>
    <w:rsid w:val="00A12651"/>
    <w:rsid w:val="00A12AA9"/>
    <w:rsid w:val="00A12C59"/>
    <w:rsid w:val="00A133E9"/>
    <w:rsid w:val="00A13BC9"/>
    <w:rsid w:val="00A13E01"/>
    <w:rsid w:val="00A13EE6"/>
    <w:rsid w:val="00A143C3"/>
    <w:rsid w:val="00A1469F"/>
    <w:rsid w:val="00A1513B"/>
    <w:rsid w:val="00A15585"/>
    <w:rsid w:val="00A156E8"/>
    <w:rsid w:val="00A158AE"/>
    <w:rsid w:val="00A16315"/>
    <w:rsid w:val="00A163C8"/>
    <w:rsid w:val="00A16470"/>
    <w:rsid w:val="00A165DB"/>
    <w:rsid w:val="00A16A2C"/>
    <w:rsid w:val="00A17021"/>
    <w:rsid w:val="00A17113"/>
    <w:rsid w:val="00A174DB"/>
    <w:rsid w:val="00A179DF"/>
    <w:rsid w:val="00A17C58"/>
    <w:rsid w:val="00A17D6F"/>
    <w:rsid w:val="00A2019F"/>
    <w:rsid w:val="00A202C0"/>
    <w:rsid w:val="00A20327"/>
    <w:rsid w:val="00A20726"/>
    <w:rsid w:val="00A20E99"/>
    <w:rsid w:val="00A21741"/>
    <w:rsid w:val="00A21E52"/>
    <w:rsid w:val="00A222B2"/>
    <w:rsid w:val="00A2268E"/>
    <w:rsid w:val="00A22889"/>
    <w:rsid w:val="00A22DB2"/>
    <w:rsid w:val="00A22F7E"/>
    <w:rsid w:val="00A230BC"/>
    <w:rsid w:val="00A23478"/>
    <w:rsid w:val="00A23501"/>
    <w:rsid w:val="00A235E2"/>
    <w:rsid w:val="00A23FFC"/>
    <w:rsid w:val="00A242AD"/>
    <w:rsid w:val="00A24526"/>
    <w:rsid w:val="00A2467D"/>
    <w:rsid w:val="00A24746"/>
    <w:rsid w:val="00A24D29"/>
    <w:rsid w:val="00A24F4C"/>
    <w:rsid w:val="00A25095"/>
    <w:rsid w:val="00A2548F"/>
    <w:rsid w:val="00A25F64"/>
    <w:rsid w:val="00A2602A"/>
    <w:rsid w:val="00A269C3"/>
    <w:rsid w:val="00A269E8"/>
    <w:rsid w:val="00A26FF8"/>
    <w:rsid w:val="00A270AB"/>
    <w:rsid w:val="00A2764D"/>
    <w:rsid w:val="00A30771"/>
    <w:rsid w:val="00A30A34"/>
    <w:rsid w:val="00A30B1E"/>
    <w:rsid w:val="00A30DBC"/>
    <w:rsid w:val="00A31217"/>
    <w:rsid w:val="00A320AD"/>
    <w:rsid w:val="00A32640"/>
    <w:rsid w:val="00A32DFD"/>
    <w:rsid w:val="00A33820"/>
    <w:rsid w:val="00A34118"/>
    <w:rsid w:val="00A3415D"/>
    <w:rsid w:val="00A34270"/>
    <w:rsid w:val="00A3439B"/>
    <w:rsid w:val="00A3478D"/>
    <w:rsid w:val="00A347C6"/>
    <w:rsid w:val="00A34C5D"/>
    <w:rsid w:val="00A352A2"/>
    <w:rsid w:val="00A353C9"/>
    <w:rsid w:val="00A35539"/>
    <w:rsid w:val="00A35683"/>
    <w:rsid w:val="00A357E1"/>
    <w:rsid w:val="00A35867"/>
    <w:rsid w:val="00A35C0D"/>
    <w:rsid w:val="00A36239"/>
    <w:rsid w:val="00A365AF"/>
    <w:rsid w:val="00A36E52"/>
    <w:rsid w:val="00A37C3D"/>
    <w:rsid w:val="00A40183"/>
    <w:rsid w:val="00A40A78"/>
    <w:rsid w:val="00A40E49"/>
    <w:rsid w:val="00A419E9"/>
    <w:rsid w:val="00A41AEA"/>
    <w:rsid w:val="00A41C8A"/>
    <w:rsid w:val="00A41D06"/>
    <w:rsid w:val="00A42A36"/>
    <w:rsid w:val="00A435DA"/>
    <w:rsid w:val="00A440AA"/>
    <w:rsid w:val="00A44711"/>
    <w:rsid w:val="00A44A11"/>
    <w:rsid w:val="00A44F0D"/>
    <w:rsid w:val="00A45AC5"/>
    <w:rsid w:val="00A468A4"/>
    <w:rsid w:val="00A46B58"/>
    <w:rsid w:val="00A46F2A"/>
    <w:rsid w:val="00A470DD"/>
    <w:rsid w:val="00A4756E"/>
    <w:rsid w:val="00A5064B"/>
    <w:rsid w:val="00A50A0F"/>
    <w:rsid w:val="00A50FA9"/>
    <w:rsid w:val="00A514BC"/>
    <w:rsid w:val="00A51542"/>
    <w:rsid w:val="00A515D3"/>
    <w:rsid w:val="00A51866"/>
    <w:rsid w:val="00A51DE5"/>
    <w:rsid w:val="00A5211A"/>
    <w:rsid w:val="00A522F5"/>
    <w:rsid w:val="00A525B2"/>
    <w:rsid w:val="00A52A7F"/>
    <w:rsid w:val="00A52C42"/>
    <w:rsid w:val="00A52E2A"/>
    <w:rsid w:val="00A53A9B"/>
    <w:rsid w:val="00A5402A"/>
    <w:rsid w:val="00A5422F"/>
    <w:rsid w:val="00A54532"/>
    <w:rsid w:val="00A5456A"/>
    <w:rsid w:val="00A548D2"/>
    <w:rsid w:val="00A55285"/>
    <w:rsid w:val="00A55739"/>
    <w:rsid w:val="00A562A9"/>
    <w:rsid w:val="00A567FF"/>
    <w:rsid w:val="00A56A8B"/>
    <w:rsid w:val="00A5714F"/>
    <w:rsid w:val="00A57C2F"/>
    <w:rsid w:val="00A6060F"/>
    <w:rsid w:val="00A60A2C"/>
    <w:rsid w:val="00A60A35"/>
    <w:rsid w:val="00A60BD0"/>
    <w:rsid w:val="00A60C57"/>
    <w:rsid w:val="00A60DA1"/>
    <w:rsid w:val="00A61069"/>
    <w:rsid w:val="00A61D57"/>
    <w:rsid w:val="00A626B8"/>
    <w:rsid w:val="00A62C02"/>
    <w:rsid w:val="00A63014"/>
    <w:rsid w:val="00A63046"/>
    <w:rsid w:val="00A633A2"/>
    <w:rsid w:val="00A636A9"/>
    <w:rsid w:val="00A638DE"/>
    <w:rsid w:val="00A641C0"/>
    <w:rsid w:val="00A6494F"/>
    <w:rsid w:val="00A651C7"/>
    <w:rsid w:val="00A65475"/>
    <w:rsid w:val="00A656D3"/>
    <w:rsid w:val="00A659BA"/>
    <w:rsid w:val="00A65D6B"/>
    <w:rsid w:val="00A66026"/>
    <w:rsid w:val="00A662B3"/>
    <w:rsid w:val="00A664B8"/>
    <w:rsid w:val="00A668A6"/>
    <w:rsid w:val="00A6717D"/>
    <w:rsid w:val="00A6734B"/>
    <w:rsid w:val="00A678DA"/>
    <w:rsid w:val="00A67B62"/>
    <w:rsid w:val="00A67C26"/>
    <w:rsid w:val="00A7099E"/>
    <w:rsid w:val="00A70B52"/>
    <w:rsid w:val="00A71252"/>
    <w:rsid w:val="00A716B1"/>
    <w:rsid w:val="00A71A6F"/>
    <w:rsid w:val="00A71F5E"/>
    <w:rsid w:val="00A7258B"/>
    <w:rsid w:val="00A731D9"/>
    <w:rsid w:val="00A731F2"/>
    <w:rsid w:val="00A73540"/>
    <w:rsid w:val="00A73769"/>
    <w:rsid w:val="00A73CE2"/>
    <w:rsid w:val="00A73DB2"/>
    <w:rsid w:val="00A742D4"/>
    <w:rsid w:val="00A7460A"/>
    <w:rsid w:val="00A74802"/>
    <w:rsid w:val="00A74BEA"/>
    <w:rsid w:val="00A74BF1"/>
    <w:rsid w:val="00A74D5C"/>
    <w:rsid w:val="00A74EF2"/>
    <w:rsid w:val="00A75583"/>
    <w:rsid w:val="00A75DC6"/>
    <w:rsid w:val="00A760A0"/>
    <w:rsid w:val="00A77699"/>
    <w:rsid w:val="00A77A67"/>
    <w:rsid w:val="00A80711"/>
    <w:rsid w:val="00A80A08"/>
    <w:rsid w:val="00A816A5"/>
    <w:rsid w:val="00A81BF4"/>
    <w:rsid w:val="00A81EAB"/>
    <w:rsid w:val="00A8235F"/>
    <w:rsid w:val="00A82C46"/>
    <w:rsid w:val="00A82E0D"/>
    <w:rsid w:val="00A82E3F"/>
    <w:rsid w:val="00A83904"/>
    <w:rsid w:val="00A83F54"/>
    <w:rsid w:val="00A84020"/>
    <w:rsid w:val="00A84185"/>
    <w:rsid w:val="00A84403"/>
    <w:rsid w:val="00A844DB"/>
    <w:rsid w:val="00A8458A"/>
    <w:rsid w:val="00A849F7"/>
    <w:rsid w:val="00A84A91"/>
    <w:rsid w:val="00A84E65"/>
    <w:rsid w:val="00A852A0"/>
    <w:rsid w:val="00A855E1"/>
    <w:rsid w:val="00A85CFD"/>
    <w:rsid w:val="00A85FDA"/>
    <w:rsid w:val="00A8609C"/>
    <w:rsid w:val="00A863EC"/>
    <w:rsid w:val="00A86461"/>
    <w:rsid w:val="00A86BD1"/>
    <w:rsid w:val="00A8744B"/>
    <w:rsid w:val="00A879B0"/>
    <w:rsid w:val="00A87C4B"/>
    <w:rsid w:val="00A87D9B"/>
    <w:rsid w:val="00A90529"/>
    <w:rsid w:val="00A9084E"/>
    <w:rsid w:val="00A90DD3"/>
    <w:rsid w:val="00A90FAC"/>
    <w:rsid w:val="00A91108"/>
    <w:rsid w:val="00A912AE"/>
    <w:rsid w:val="00A915AD"/>
    <w:rsid w:val="00A91950"/>
    <w:rsid w:val="00A91B0E"/>
    <w:rsid w:val="00A92C74"/>
    <w:rsid w:val="00A92D5E"/>
    <w:rsid w:val="00A93BD4"/>
    <w:rsid w:val="00A9463F"/>
    <w:rsid w:val="00A9487A"/>
    <w:rsid w:val="00A94BBB"/>
    <w:rsid w:val="00A94DD8"/>
    <w:rsid w:val="00A94E15"/>
    <w:rsid w:val="00A94EDB"/>
    <w:rsid w:val="00A94EE0"/>
    <w:rsid w:val="00A952F5"/>
    <w:rsid w:val="00A956BD"/>
    <w:rsid w:val="00A95D24"/>
    <w:rsid w:val="00A95F90"/>
    <w:rsid w:val="00A96457"/>
    <w:rsid w:val="00A96652"/>
    <w:rsid w:val="00A96C26"/>
    <w:rsid w:val="00A96C2F"/>
    <w:rsid w:val="00A97269"/>
    <w:rsid w:val="00A972C2"/>
    <w:rsid w:val="00A97CA2"/>
    <w:rsid w:val="00A97F77"/>
    <w:rsid w:val="00AA02D3"/>
    <w:rsid w:val="00AA0B9D"/>
    <w:rsid w:val="00AA0BC0"/>
    <w:rsid w:val="00AA19EE"/>
    <w:rsid w:val="00AA1FBA"/>
    <w:rsid w:val="00AA20B3"/>
    <w:rsid w:val="00AA2932"/>
    <w:rsid w:val="00AA2C28"/>
    <w:rsid w:val="00AA2F22"/>
    <w:rsid w:val="00AA2FDC"/>
    <w:rsid w:val="00AA2FFA"/>
    <w:rsid w:val="00AA38C9"/>
    <w:rsid w:val="00AA4D31"/>
    <w:rsid w:val="00AA55E7"/>
    <w:rsid w:val="00AA56CD"/>
    <w:rsid w:val="00AA64AF"/>
    <w:rsid w:val="00AA69B2"/>
    <w:rsid w:val="00AA6D58"/>
    <w:rsid w:val="00AA7269"/>
    <w:rsid w:val="00AA7AB4"/>
    <w:rsid w:val="00AA7F3F"/>
    <w:rsid w:val="00AB039F"/>
    <w:rsid w:val="00AB0AAA"/>
    <w:rsid w:val="00AB0E3C"/>
    <w:rsid w:val="00AB0FF1"/>
    <w:rsid w:val="00AB12F0"/>
    <w:rsid w:val="00AB1330"/>
    <w:rsid w:val="00AB13C9"/>
    <w:rsid w:val="00AB1830"/>
    <w:rsid w:val="00AB1975"/>
    <w:rsid w:val="00AB1AD1"/>
    <w:rsid w:val="00AB1D0B"/>
    <w:rsid w:val="00AB1EC4"/>
    <w:rsid w:val="00AB206B"/>
    <w:rsid w:val="00AB23B7"/>
    <w:rsid w:val="00AB23E3"/>
    <w:rsid w:val="00AB2713"/>
    <w:rsid w:val="00AB373B"/>
    <w:rsid w:val="00AB3C53"/>
    <w:rsid w:val="00AB3E10"/>
    <w:rsid w:val="00AB3EC3"/>
    <w:rsid w:val="00AB40DC"/>
    <w:rsid w:val="00AB41C8"/>
    <w:rsid w:val="00AB47C5"/>
    <w:rsid w:val="00AB48E2"/>
    <w:rsid w:val="00AB4DBF"/>
    <w:rsid w:val="00AB4DD9"/>
    <w:rsid w:val="00AB54A6"/>
    <w:rsid w:val="00AB5576"/>
    <w:rsid w:val="00AB59ED"/>
    <w:rsid w:val="00AB5A2D"/>
    <w:rsid w:val="00AB5DE0"/>
    <w:rsid w:val="00AB6821"/>
    <w:rsid w:val="00AB6F8D"/>
    <w:rsid w:val="00AB744D"/>
    <w:rsid w:val="00AB7987"/>
    <w:rsid w:val="00AB7A05"/>
    <w:rsid w:val="00AB7CAC"/>
    <w:rsid w:val="00AB7EB8"/>
    <w:rsid w:val="00AC027E"/>
    <w:rsid w:val="00AC05CB"/>
    <w:rsid w:val="00AC0DDF"/>
    <w:rsid w:val="00AC11A9"/>
    <w:rsid w:val="00AC11E8"/>
    <w:rsid w:val="00AC12D0"/>
    <w:rsid w:val="00AC1498"/>
    <w:rsid w:val="00AC1E2F"/>
    <w:rsid w:val="00AC2345"/>
    <w:rsid w:val="00AC28AF"/>
    <w:rsid w:val="00AC2D71"/>
    <w:rsid w:val="00AC2E3E"/>
    <w:rsid w:val="00AC2F98"/>
    <w:rsid w:val="00AC32BE"/>
    <w:rsid w:val="00AC3652"/>
    <w:rsid w:val="00AC3A1A"/>
    <w:rsid w:val="00AC40E2"/>
    <w:rsid w:val="00AC4938"/>
    <w:rsid w:val="00AC4B7C"/>
    <w:rsid w:val="00AC584B"/>
    <w:rsid w:val="00AC5AF0"/>
    <w:rsid w:val="00AC6677"/>
    <w:rsid w:val="00AC6896"/>
    <w:rsid w:val="00AC6961"/>
    <w:rsid w:val="00AC6E2A"/>
    <w:rsid w:val="00AC7B50"/>
    <w:rsid w:val="00AD0958"/>
    <w:rsid w:val="00AD09DB"/>
    <w:rsid w:val="00AD0B8F"/>
    <w:rsid w:val="00AD0BE6"/>
    <w:rsid w:val="00AD13B8"/>
    <w:rsid w:val="00AD1547"/>
    <w:rsid w:val="00AD179B"/>
    <w:rsid w:val="00AD1BA1"/>
    <w:rsid w:val="00AD1E4F"/>
    <w:rsid w:val="00AD2046"/>
    <w:rsid w:val="00AD224E"/>
    <w:rsid w:val="00AD267A"/>
    <w:rsid w:val="00AD2F62"/>
    <w:rsid w:val="00AD2F82"/>
    <w:rsid w:val="00AD3263"/>
    <w:rsid w:val="00AD36C9"/>
    <w:rsid w:val="00AD38AD"/>
    <w:rsid w:val="00AD3A16"/>
    <w:rsid w:val="00AD409F"/>
    <w:rsid w:val="00AD4B59"/>
    <w:rsid w:val="00AD4BA4"/>
    <w:rsid w:val="00AD4BC6"/>
    <w:rsid w:val="00AD4E4A"/>
    <w:rsid w:val="00AD5091"/>
    <w:rsid w:val="00AD51F6"/>
    <w:rsid w:val="00AD547E"/>
    <w:rsid w:val="00AD5639"/>
    <w:rsid w:val="00AD5F3B"/>
    <w:rsid w:val="00AD67CE"/>
    <w:rsid w:val="00AD72E2"/>
    <w:rsid w:val="00AD78DF"/>
    <w:rsid w:val="00AD7C31"/>
    <w:rsid w:val="00AD7E47"/>
    <w:rsid w:val="00AE0425"/>
    <w:rsid w:val="00AE08DD"/>
    <w:rsid w:val="00AE0A30"/>
    <w:rsid w:val="00AE0C51"/>
    <w:rsid w:val="00AE1D54"/>
    <w:rsid w:val="00AE25A6"/>
    <w:rsid w:val="00AE25AD"/>
    <w:rsid w:val="00AE2BEB"/>
    <w:rsid w:val="00AE2F61"/>
    <w:rsid w:val="00AE312B"/>
    <w:rsid w:val="00AE322B"/>
    <w:rsid w:val="00AE3236"/>
    <w:rsid w:val="00AE3DE4"/>
    <w:rsid w:val="00AE4486"/>
    <w:rsid w:val="00AE45F6"/>
    <w:rsid w:val="00AE4B71"/>
    <w:rsid w:val="00AE4C84"/>
    <w:rsid w:val="00AE4DBF"/>
    <w:rsid w:val="00AE4F0D"/>
    <w:rsid w:val="00AE4FD7"/>
    <w:rsid w:val="00AE531D"/>
    <w:rsid w:val="00AE54B9"/>
    <w:rsid w:val="00AE55E3"/>
    <w:rsid w:val="00AE5BBF"/>
    <w:rsid w:val="00AE6380"/>
    <w:rsid w:val="00AE64C0"/>
    <w:rsid w:val="00AE6957"/>
    <w:rsid w:val="00AE6EAE"/>
    <w:rsid w:val="00AE707D"/>
    <w:rsid w:val="00AE7201"/>
    <w:rsid w:val="00AE7274"/>
    <w:rsid w:val="00AE7554"/>
    <w:rsid w:val="00AE79E5"/>
    <w:rsid w:val="00AF0412"/>
    <w:rsid w:val="00AF054E"/>
    <w:rsid w:val="00AF08AE"/>
    <w:rsid w:val="00AF09BF"/>
    <w:rsid w:val="00AF0D17"/>
    <w:rsid w:val="00AF11BF"/>
    <w:rsid w:val="00AF1BE6"/>
    <w:rsid w:val="00AF1FF3"/>
    <w:rsid w:val="00AF3113"/>
    <w:rsid w:val="00AF35FD"/>
    <w:rsid w:val="00AF379A"/>
    <w:rsid w:val="00AF3D9F"/>
    <w:rsid w:val="00AF3E6D"/>
    <w:rsid w:val="00AF4188"/>
    <w:rsid w:val="00AF4312"/>
    <w:rsid w:val="00AF4A4A"/>
    <w:rsid w:val="00AF4A50"/>
    <w:rsid w:val="00AF4D33"/>
    <w:rsid w:val="00AF5230"/>
    <w:rsid w:val="00AF5490"/>
    <w:rsid w:val="00AF5650"/>
    <w:rsid w:val="00AF58D0"/>
    <w:rsid w:val="00AF5AFD"/>
    <w:rsid w:val="00AF5C2D"/>
    <w:rsid w:val="00AF636D"/>
    <w:rsid w:val="00AF6454"/>
    <w:rsid w:val="00AF6D90"/>
    <w:rsid w:val="00AF733E"/>
    <w:rsid w:val="00B0015A"/>
    <w:rsid w:val="00B002B0"/>
    <w:rsid w:val="00B004B1"/>
    <w:rsid w:val="00B01720"/>
    <w:rsid w:val="00B01EC2"/>
    <w:rsid w:val="00B01FBA"/>
    <w:rsid w:val="00B01FC2"/>
    <w:rsid w:val="00B02ED1"/>
    <w:rsid w:val="00B03D64"/>
    <w:rsid w:val="00B04276"/>
    <w:rsid w:val="00B043C8"/>
    <w:rsid w:val="00B0490E"/>
    <w:rsid w:val="00B04DA4"/>
    <w:rsid w:val="00B054D8"/>
    <w:rsid w:val="00B05717"/>
    <w:rsid w:val="00B057F1"/>
    <w:rsid w:val="00B05F7B"/>
    <w:rsid w:val="00B05FDF"/>
    <w:rsid w:val="00B06068"/>
    <w:rsid w:val="00B0738A"/>
    <w:rsid w:val="00B07425"/>
    <w:rsid w:val="00B075CC"/>
    <w:rsid w:val="00B07608"/>
    <w:rsid w:val="00B07880"/>
    <w:rsid w:val="00B07DF7"/>
    <w:rsid w:val="00B101A1"/>
    <w:rsid w:val="00B1021E"/>
    <w:rsid w:val="00B1050D"/>
    <w:rsid w:val="00B10AEE"/>
    <w:rsid w:val="00B10AF2"/>
    <w:rsid w:val="00B1152A"/>
    <w:rsid w:val="00B11B26"/>
    <w:rsid w:val="00B11C31"/>
    <w:rsid w:val="00B12538"/>
    <w:rsid w:val="00B12787"/>
    <w:rsid w:val="00B13207"/>
    <w:rsid w:val="00B13324"/>
    <w:rsid w:val="00B13446"/>
    <w:rsid w:val="00B13E5F"/>
    <w:rsid w:val="00B143E2"/>
    <w:rsid w:val="00B14CC5"/>
    <w:rsid w:val="00B14EE3"/>
    <w:rsid w:val="00B151D5"/>
    <w:rsid w:val="00B15554"/>
    <w:rsid w:val="00B15687"/>
    <w:rsid w:val="00B1578C"/>
    <w:rsid w:val="00B1584F"/>
    <w:rsid w:val="00B15F23"/>
    <w:rsid w:val="00B15FF9"/>
    <w:rsid w:val="00B164A1"/>
    <w:rsid w:val="00B1675A"/>
    <w:rsid w:val="00B16DED"/>
    <w:rsid w:val="00B1737E"/>
    <w:rsid w:val="00B17529"/>
    <w:rsid w:val="00B17AF0"/>
    <w:rsid w:val="00B17F94"/>
    <w:rsid w:val="00B200B6"/>
    <w:rsid w:val="00B2049B"/>
    <w:rsid w:val="00B204EF"/>
    <w:rsid w:val="00B20608"/>
    <w:rsid w:val="00B20BDB"/>
    <w:rsid w:val="00B210DE"/>
    <w:rsid w:val="00B2110F"/>
    <w:rsid w:val="00B212B2"/>
    <w:rsid w:val="00B215E1"/>
    <w:rsid w:val="00B215E9"/>
    <w:rsid w:val="00B221D2"/>
    <w:rsid w:val="00B22377"/>
    <w:rsid w:val="00B2248D"/>
    <w:rsid w:val="00B22DF4"/>
    <w:rsid w:val="00B2321E"/>
    <w:rsid w:val="00B24208"/>
    <w:rsid w:val="00B24D09"/>
    <w:rsid w:val="00B25336"/>
    <w:rsid w:val="00B259FC"/>
    <w:rsid w:val="00B25F47"/>
    <w:rsid w:val="00B25FDA"/>
    <w:rsid w:val="00B2634F"/>
    <w:rsid w:val="00B26366"/>
    <w:rsid w:val="00B269EE"/>
    <w:rsid w:val="00B26B6E"/>
    <w:rsid w:val="00B27136"/>
    <w:rsid w:val="00B27D25"/>
    <w:rsid w:val="00B27DFD"/>
    <w:rsid w:val="00B301D5"/>
    <w:rsid w:val="00B304B9"/>
    <w:rsid w:val="00B30F13"/>
    <w:rsid w:val="00B318D3"/>
    <w:rsid w:val="00B31F3A"/>
    <w:rsid w:val="00B31FB4"/>
    <w:rsid w:val="00B322E8"/>
    <w:rsid w:val="00B324AC"/>
    <w:rsid w:val="00B32523"/>
    <w:rsid w:val="00B32891"/>
    <w:rsid w:val="00B328E6"/>
    <w:rsid w:val="00B32DD6"/>
    <w:rsid w:val="00B3309E"/>
    <w:rsid w:val="00B334F7"/>
    <w:rsid w:val="00B33894"/>
    <w:rsid w:val="00B33B6A"/>
    <w:rsid w:val="00B34608"/>
    <w:rsid w:val="00B34B51"/>
    <w:rsid w:val="00B34D77"/>
    <w:rsid w:val="00B3573F"/>
    <w:rsid w:val="00B35A21"/>
    <w:rsid w:val="00B365F3"/>
    <w:rsid w:val="00B3670B"/>
    <w:rsid w:val="00B367E7"/>
    <w:rsid w:val="00B36824"/>
    <w:rsid w:val="00B370B3"/>
    <w:rsid w:val="00B37483"/>
    <w:rsid w:val="00B37B6B"/>
    <w:rsid w:val="00B40DC8"/>
    <w:rsid w:val="00B41376"/>
    <w:rsid w:val="00B41615"/>
    <w:rsid w:val="00B417B4"/>
    <w:rsid w:val="00B4186C"/>
    <w:rsid w:val="00B41902"/>
    <w:rsid w:val="00B4197F"/>
    <w:rsid w:val="00B41B3B"/>
    <w:rsid w:val="00B42422"/>
    <w:rsid w:val="00B4259C"/>
    <w:rsid w:val="00B42789"/>
    <w:rsid w:val="00B42AC5"/>
    <w:rsid w:val="00B42C6A"/>
    <w:rsid w:val="00B42EEE"/>
    <w:rsid w:val="00B43422"/>
    <w:rsid w:val="00B437B8"/>
    <w:rsid w:val="00B43A30"/>
    <w:rsid w:val="00B43AA7"/>
    <w:rsid w:val="00B43B89"/>
    <w:rsid w:val="00B4437C"/>
    <w:rsid w:val="00B44C7C"/>
    <w:rsid w:val="00B454C1"/>
    <w:rsid w:val="00B45861"/>
    <w:rsid w:val="00B45926"/>
    <w:rsid w:val="00B4616D"/>
    <w:rsid w:val="00B4624B"/>
    <w:rsid w:val="00B46472"/>
    <w:rsid w:val="00B46D15"/>
    <w:rsid w:val="00B47091"/>
    <w:rsid w:val="00B500E9"/>
    <w:rsid w:val="00B501D3"/>
    <w:rsid w:val="00B509CF"/>
    <w:rsid w:val="00B50E86"/>
    <w:rsid w:val="00B51059"/>
    <w:rsid w:val="00B51962"/>
    <w:rsid w:val="00B51D47"/>
    <w:rsid w:val="00B51E96"/>
    <w:rsid w:val="00B52E77"/>
    <w:rsid w:val="00B53550"/>
    <w:rsid w:val="00B54533"/>
    <w:rsid w:val="00B5495E"/>
    <w:rsid w:val="00B55230"/>
    <w:rsid w:val="00B55527"/>
    <w:rsid w:val="00B557DE"/>
    <w:rsid w:val="00B55961"/>
    <w:rsid w:val="00B55EFB"/>
    <w:rsid w:val="00B56DF6"/>
    <w:rsid w:val="00B5740B"/>
    <w:rsid w:val="00B60050"/>
    <w:rsid w:val="00B601B3"/>
    <w:rsid w:val="00B603C4"/>
    <w:rsid w:val="00B60E20"/>
    <w:rsid w:val="00B60FC9"/>
    <w:rsid w:val="00B61021"/>
    <w:rsid w:val="00B613FE"/>
    <w:rsid w:val="00B61A7E"/>
    <w:rsid w:val="00B61B11"/>
    <w:rsid w:val="00B61D61"/>
    <w:rsid w:val="00B61FED"/>
    <w:rsid w:val="00B629C2"/>
    <w:rsid w:val="00B631FB"/>
    <w:rsid w:val="00B6385F"/>
    <w:rsid w:val="00B63D89"/>
    <w:rsid w:val="00B640A1"/>
    <w:rsid w:val="00B64153"/>
    <w:rsid w:val="00B6460B"/>
    <w:rsid w:val="00B6493B"/>
    <w:rsid w:val="00B64A28"/>
    <w:rsid w:val="00B64B43"/>
    <w:rsid w:val="00B64E61"/>
    <w:rsid w:val="00B66277"/>
    <w:rsid w:val="00B66440"/>
    <w:rsid w:val="00B66D09"/>
    <w:rsid w:val="00B670FB"/>
    <w:rsid w:val="00B67588"/>
    <w:rsid w:val="00B675CA"/>
    <w:rsid w:val="00B67D54"/>
    <w:rsid w:val="00B67DFF"/>
    <w:rsid w:val="00B704AA"/>
    <w:rsid w:val="00B70915"/>
    <w:rsid w:val="00B70F16"/>
    <w:rsid w:val="00B711AB"/>
    <w:rsid w:val="00B711C0"/>
    <w:rsid w:val="00B71225"/>
    <w:rsid w:val="00B7140E"/>
    <w:rsid w:val="00B71534"/>
    <w:rsid w:val="00B71DFE"/>
    <w:rsid w:val="00B7248E"/>
    <w:rsid w:val="00B724C9"/>
    <w:rsid w:val="00B72C29"/>
    <w:rsid w:val="00B73065"/>
    <w:rsid w:val="00B73095"/>
    <w:rsid w:val="00B736A2"/>
    <w:rsid w:val="00B738E8"/>
    <w:rsid w:val="00B73AD9"/>
    <w:rsid w:val="00B74513"/>
    <w:rsid w:val="00B74660"/>
    <w:rsid w:val="00B74882"/>
    <w:rsid w:val="00B74E46"/>
    <w:rsid w:val="00B74ECA"/>
    <w:rsid w:val="00B74EDF"/>
    <w:rsid w:val="00B75264"/>
    <w:rsid w:val="00B756AC"/>
    <w:rsid w:val="00B75A4D"/>
    <w:rsid w:val="00B75AE6"/>
    <w:rsid w:val="00B75EAB"/>
    <w:rsid w:val="00B763B0"/>
    <w:rsid w:val="00B773FE"/>
    <w:rsid w:val="00B7794C"/>
    <w:rsid w:val="00B77E39"/>
    <w:rsid w:val="00B800A2"/>
    <w:rsid w:val="00B80A05"/>
    <w:rsid w:val="00B80ABB"/>
    <w:rsid w:val="00B80B83"/>
    <w:rsid w:val="00B8127A"/>
    <w:rsid w:val="00B81DAB"/>
    <w:rsid w:val="00B81E24"/>
    <w:rsid w:val="00B81F71"/>
    <w:rsid w:val="00B81FAC"/>
    <w:rsid w:val="00B82129"/>
    <w:rsid w:val="00B82B2B"/>
    <w:rsid w:val="00B82BD7"/>
    <w:rsid w:val="00B831CD"/>
    <w:rsid w:val="00B833F7"/>
    <w:rsid w:val="00B838F7"/>
    <w:rsid w:val="00B83C54"/>
    <w:rsid w:val="00B84468"/>
    <w:rsid w:val="00B86155"/>
    <w:rsid w:val="00B86ACA"/>
    <w:rsid w:val="00B86AE3"/>
    <w:rsid w:val="00B86AFB"/>
    <w:rsid w:val="00B86C19"/>
    <w:rsid w:val="00B86C64"/>
    <w:rsid w:val="00B86CFC"/>
    <w:rsid w:val="00B86FD5"/>
    <w:rsid w:val="00B87476"/>
    <w:rsid w:val="00B87836"/>
    <w:rsid w:val="00B8794D"/>
    <w:rsid w:val="00B87A93"/>
    <w:rsid w:val="00B87AD7"/>
    <w:rsid w:val="00B87D14"/>
    <w:rsid w:val="00B87D70"/>
    <w:rsid w:val="00B87E0F"/>
    <w:rsid w:val="00B90C05"/>
    <w:rsid w:val="00B90C95"/>
    <w:rsid w:val="00B9118F"/>
    <w:rsid w:val="00B914DD"/>
    <w:rsid w:val="00B916A8"/>
    <w:rsid w:val="00B91BFD"/>
    <w:rsid w:val="00B92743"/>
    <w:rsid w:val="00B92CB6"/>
    <w:rsid w:val="00B9352E"/>
    <w:rsid w:val="00B93DAB"/>
    <w:rsid w:val="00B94208"/>
    <w:rsid w:val="00B944CE"/>
    <w:rsid w:val="00B94A70"/>
    <w:rsid w:val="00B952A4"/>
    <w:rsid w:val="00B9530A"/>
    <w:rsid w:val="00B95CFE"/>
    <w:rsid w:val="00B9612D"/>
    <w:rsid w:val="00B961D7"/>
    <w:rsid w:val="00B96CB9"/>
    <w:rsid w:val="00B977C9"/>
    <w:rsid w:val="00B978CD"/>
    <w:rsid w:val="00BA0197"/>
    <w:rsid w:val="00BA06CC"/>
    <w:rsid w:val="00BA0BF6"/>
    <w:rsid w:val="00BA0E8C"/>
    <w:rsid w:val="00BA0FBC"/>
    <w:rsid w:val="00BA11DA"/>
    <w:rsid w:val="00BA1A1A"/>
    <w:rsid w:val="00BA1BEA"/>
    <w:rsid w:val="00BA1C15"/>
    <w:rsid w:val="00BA21BC"/>
    <w:rsid w:val="00BA276A"/>
    <w:rsid w:val="00BA31C1"/>
    <w:rsid w:val="00BA3B17"/>
    <w:rsid w:val="00BA45C9"/>
    <w:rsid w:val="00BA4F86"/>
    <w:rsid w:val="00BA5171"/>
    <w:rsid w:val="00BA54A2"/>
    <w:rsid w:val="00BA54CD"/>
    <w:rsid w:val="00BA55BD"/>
    <w:rsid w:val="00BA585D"/>
    <w:rsid w:val="00BA5D6B"/>
    <w:rsid w:val="00BA6220"/>
    <w:rsid w:val="00BA627D"/>
    <w:rsid w:val="00BA64D3"/>
    <w:rsid w:val="00BA6982"/>
    <w:rsid w:val="00BA6C8A"/>
    <w:rsid w:val="00BA6D61"/>
    <w:rsid w:val="00BA6E2F"/>
    <w:rsid w:val="00BA70B9"/>
    <w:rsid w:val="00BA7178"/>
    <w:rsid w:val="00BA738A"/>
    <w:rsid w:val="00BA741E"/>
    <w:rsid w:val="00BA7809"/>
    <w:rsid w:val="00BA7893"/>
    <w:rsid w:val="00BA79A6"/>
    <w:rsid w:val="00BA7C04"/>
    <w:rsid w:val="00BB06C6"/>
    <w:rsid w:val="00BB0898"/>
    <w:rsid w:val="00BB0B0C"/>
    <w:rsid w:val="00BB0CF4"/>
    <w:rsid w:val="00BB0E52"/>
    <w:rsid w:val="00BB0E6C"/>
    <w:rsid w:val="00BB1613"/>
    <w:rsid w:val="00BB2227"/>
    <w:rsid w:val="00BB2507"/>
    <w:rsid w:val="00BB2AA2"/>
    <w:rsid w:val="00BB3921"/>
    <w:rsid w:val="00BB41D4"/>
    <w:rsid w:val="00BB45C9"/>
    <w:rsid w:val="00BB45E1"/>
    <w:rsid w:val="00BB4760"/>
    <w:rsid w:val="00BB47FF"/>
    <w:rsid w:val="00BB4C6F"/>
    <w:rsid w:val="00BB51B6"/>
    <w:rsid w:val="00BB5296"/>
    <w:rsid w:val="00BB5CC1"/>
    <w:rsid w:val="00BB5FCA"/>
    <w:rsid w:val="00BB6554"/>
    <w:rsid w:val="00BB6906"/>
    <w:rsid w:val="00BB7886"/>
    <w:rsid w:val="00BB7915"/>
    <w:rsid w:val="00BB7C36"/>
    <w:rsid w:val="00BB7DAA"/>
    <w:rsid w:val="00BC10C3"/>
    <w:rsid w:val="00BC1657"/>
    <w:rsid w:val="00BC2BF5"/>
    <w:rsid w:val="00BC2CC4"/>
    <w:rsid w:val="00BC2D2B"/>
    <w:rsid w:val="00BC3034"/>
    <w:rsid w:val="00BC36A2"/>
    <w:rsid w:val="00BC39F6"/>
    <w:rsid w:val="00BC3D7D"/>
    <w:rsid w:val="00BC4D50"/>
    <w:rsid w:val="00BC50C0"/>
    <w:rsid w:val="00BC55B4"/>
    <w:rsid w:val="00BC5C41"/>
    <w:rsid w:val="00BC5CDC"/>
    <w:rsid w:val="00BC63F0"/>
    <w:rsid w:val="00BC6826"/>
    <w:rsid w:val="00BC6E69"/>
    <w:rsid w:val="00BC7422"/>
    <w:rsid w:val="00BC75FE"/>
    <w:rsid w:val="00BD0278"/>
    <w:rsid w:val="00BD0807"/>
    <w:rsid w:val="00BD0E3B"/>
    <w:rsid w:val="00BD102F"/>
    <w:rsid w:val="00BD1135"/>
    <w:rsid w:val="00BD2703"/>
    <w:rsid w:val="00BD2E04"/>
    <w:rsid w:val="00BD2E71"/>
    <w:rsid w:val="00BD3B64"/>
    <w:rsid w:val="00BD3C27"/>
    <w:rsid w:val="00BD3D08"/>
    <w:rsid w:val="00BD447F"/>
    <w:rsid w:val="00BD4858"/>
    <w:rsid w:val="00BD4A0D"/>
    <w:rsid w:val="00BD4EE6"/>
    <w:rsid w:val="00BD559B"/>
    <w:rsid w:val="00BD59D8"/>
    <w:rsid w:val="00BD6A47"/>
    <w:rsid w:val="00BD6AB8"/>
    <w:rsid w:val="00BD6E02"/>
    <w:rsid w:val="00BD72C0"/>
    <w:rsid w:val="00BD7A33"/>
    <w:rsid w:val="00BD7B68"/>
    <w:rsid w:val="00BD7CAE"/>
    <w:rsid w:val="00BD7D00"/>
    <w:rsid w:val="00BE03B0"/>
    <w:rsid w:val="00BE05F4"/>
    <w:rsid w:val="00BE05FD"/>
    <w:rsid w:val="00BE0843"/>
    <w:rsid w:val="00BE0A60"/>
    <w:rsid w:val="00BE26BD"/>
    <w:rsid w:val="00BE2732"/>
    <w:rsid w:val="00BE28E5"/>
    <w:rsid w:val="00BE2A49"/>
    <w:rsid w:val="00BE308A"/>
    <w:rsid w:val="00BE3C46"/>
    <w:rsid w:val="00BE41F3"/>
    <w:rsid w:val="00BE4485"/>
    <w:rsid w:val="00BE44D2"/>
    <w:rsid w:val="00BE4BDC"/>
    <w:rsid w:val="00BE57A9"/>
    <w:rsid w:val="00BE5F8F"/>
    <w:rsid w:val="00BE6231"/>
    <w:rsid w:val="00BE6243"/>
    <w:rsid w:val="00BE660B"/>
    <w:rsid w:val="00BE660E"/>
    <w:rsid w:val="00BE6645"/>
    <w:rsid w:val="00BE6E90"/>
    <w:rsid w:val="00BE7165"/>
    <w:rsid w:val="00BE7664"/>
    <w:rsid w:val="00BE7669"/>
    <w:rsid w:val="00BE7A5F"/>
    <w:rsid w:val="00BE7AB4"/>
    <w:rsid w:val="00BE7C19"/>
    <w:rsid w:val="00BF0009"/>
    <w:rsid w:val="00BF0CF6"/>
    <w:rsid w:val="00BF0E00"/>
    <w:rsid w:val="00BF1657"/>
    <w:rsid w:val="00BF191C"/>
    <w:rsid w:val="00BF28CF"/>
    <w:rsid w:val="00BF2A2E"/>
    <w:rsid w:val="00BF2A98"/>
    <w:rsid w:val="00BF329F"/>
    <w:rsid w:val="00BF333A"/>
    <w:rsid w:val="00BF3627"/>
    <w:rsid w:val="00BF3A83"/>
    <w:rsid w:val="00BF494D"/>
    <w:rsid w:val="00BF54D3"/>
    <w:rsid w:val="00BF5798"/>
    <w:rsid w:val="00BF5B8B"/>
    <w:rsid w:val="00BF5EA2"/>
    <w:rsid w:val="00BF60B9"/>
    <w:rsid w:val="00BF6553"/>
    <w:rsid w:val="00BF681F"/>
    <w:rsid w:val="00BF6834"/>
    <w:rsid w:val="00BF6CBF"/>
    <w:rsid w:val="00BF7044"/>
    <w:rsid w:val="00BF726F"/>
    <w:rsid w:val="00BF7382"/>
    <w:rsid w:val="00C00182"/>
    <w:rsid w:val="00C001FC"/>
    <w:rsid w:val="00C00213"/>
    <w:rsid w:val="00C0041B"/>
    <w:rsid w:val="00C00EBE"/>
    <w:rsid w:val="00C01167"/>
    <w:rsid w:val="00C018D2"/>
    <w:rsid w:val="00C01F06"/>
    <w:rsid w:val="00C0212E"/>
    <w:rsid w:val="00C02275"/>
    <w:rsid w:val="00C02457"/>
    <w:rsid w:val="00C0255A"/>
    <w:rsid w:val="00C02613"/>
    <w:rsid w:val="00C029E0"/>
    <w:rsid w:val="00C0326C"/>
    <w:rsid w:val="00C03778"/>
    <w:rsid w:val="00C03C29"/>
    <w:rsid w:val="00C047C2"/>
    <w:rsid w:val="00C047C9"/>
    <w:rsid w:val="00C0496E"/>
    <w:rsid w:val="00C04BD9"/>
    <w:rsid w:val="00C04CAE"/>
    <w:rsid w:val="00C04F04"/>
    <w:rsid w:val="00C04F62"/>
    <w:rsid w:val="00C04FAD"/>
    <w:rsid w:val="00C050CD"/>
    <w:rsid w:val="00C05991"/>
    <w:rsid w:val="00C0599E"/>
    <w:rsid w:val="00C05DB2"/>
    <w:rsid w:val="00C06189"/>
    <w:rsid w:val="00C06316"/>
    <w:rsid w:val="00C065F2"/>
    <w:rsid w:val="00C06861"/>
    <w:rsid w:val="00C06BF1"/>
    <w:rsid w:val="00C07391"/>
    <w:rsid w:val="00C07653"/>
    <w:rsid w:val="00C0782C"/>
    <w:rsid w:val="00C07CC9"/>
    <w:rsid w:val="00C07DE8"/>
    <w:rsid w:val="00C10039"/>
    <w:rsid w:val="00C10756"/>
    <w:rsid w:val="00C10803"/>
    <w:rsid w:val="00C109A5"/>
    <w:rsid w:val="00C10BC4"/>
    <w:rsid w:val="00C10EF0"/>
    <w:rsid w:val="00C10FF5"/>
    <w:rsid w:val="00C11013"/>
    <w:rsid w:val="00C11413"/>
    <w:rsid w:val="00C11502"/>
    <w:rsid w:val="00C11741"/>
    <w:rsid w:val="00C117AD"/>
    <w:rsid w:val="00C11911"/>
    <w:rsid w:val="00C11CB4"/>
    <w:rsid w:val="00C11F1E"/>
    <w:rsid w:val="00C12052"/>
    <w:rsid w:val="00C120D3"/>
    <w:rsid w:val="00C134C2"/>
    <w:rsid w:val="00C135FF"/>
    <w:rsid w:val="00C1388B"/>
    <w:rsid w:val="00C13B84"/>
    <w:rsid w:val="00C13F48"/>
    <w:rsid w:val="00C14063"/>
    <w:rsid w:val="00C14068"/>
    <w:rsid w:val="00C14291"/>
    <w:rsid w:val="00C14317"/>
    <w:rsid w:val="00C14F35"/>
    <w:rsid w:val="00C154BE"/>
    <w:rsid w:val="00C156A4"/>
    <w:rsid w:val="00C1582B"/>
    <w:rsid w:val="00C160EE"/>
    <w:rsid w:val="00C1642E"/>
    <w:rsid w:val="00C16C7D"/>
    <w:rsid w:val="00C16C88"/>
    <w:rsid w:val="00C16EC7"/>
    <w:rsid w:val="00C1719A"/>
    <w:rsid w:val="00C171CE"/>
    <w:rsid w:val="00C17475"/>
    <w:rsid w:val="00C176CA"/>
    <w:rsid w:val="00C17E17"/>
    <w:rsid w:val="00C214E9"/>
    <w:rsid w:val="00C2247F"/>
    <w:rsid w:val="00C22A85"/>
    <w:rsid w:val="00C23596"/>
    <w:rsid w:val="00C235C4"/>
    <w:rsid w:val="00C23D26"/>
    <w:rsid w:val="00C2418D"/>
    <w:rsid w:val="00C24773"/>
    <w:rsid w:val="00C247FC"/>
    <w:rsid w:val="00C24CF7"/>
    <w:rsid w:val="00C24E45"/>
    <w:rsid w:val="00C24F81"/>
    <w:rsid w:val="00C255E7"/>
    <w:rsid w:val="00C2566F"/>
    <w:rsid w:val="00C25939"/>
    <w:rsid w:val="00C25BC6"/>
    <w:rsid w:val="00C25F9B"/>
    <w:rsid w:val="00C26D0D"/>
    <w:rsid w:val="00C273C5"/>
    <w:rsid w:val="00C277E0"/>
    <w:rsid w:val="00C305A7"/>
    <w:rsid w:val="00C3079F"/>
    <w:rsid w:val="00C30838"/>
    <w:rsid w:val="00C30E57"/>
    <w:rsid w:val="00C31427"/>
    <w:rsid w:val="00C31C81"/>
    <w:rsid w:val="00C31E37"/>
    <w:rsid w:val="00C32791"/>
    <w:rsid w:val="00C32DA1"/>
    <w:rsid w:val="00C3313F"/>
    <w:rsid w:val="00C337E2"/>
    <w:rsid w:val="00C33FB0"/>
    <w:rsid w:val="00C342D0"/>
    <w:rsid w:val="00C34444"/>
    <w:rsid w:val="00C34721"/>
    <w:rsid w:val="00C34A7D"/>
    <w:rsid w:val="00C34E2C"/>
    <w:rsid w:val="00C35071"/>
    <w:rsid w:val="00C357E0"/>
    <w:rsid w:val="00C35D76"/>
    <w:rsid w:val="00C3608A"/>
    <w:rsid w:val="00C363A8"/>
    <w:rsid w:val="00C36448"/>
    <w:rsid w:val="00C367DE"/>
    <w:rsid w:val="00C36FBB"/>
    <w:rsid w:val="00C3700B"/>
    <w:rsid w:val="00C37BD0"/>
    <w:rsid w:val="00C37EE7"/>
    <w:rsid w:val="00C4019B"/>
    <w:rsid w:val="00C4080A"/>
    <w:rsid w:val="00C40BC6"/>
    <w:rsid w:val="00C411E8"/>
    <w:rsid w:val="00C412CB"/>
    <w:rsid w:val="00C41D07"/>
    <w:rsid w:val="00C42113"/>
    <w:rsid w:val="00C421A5"/>
    <w:rsid w:val="00C42614"/>
    <w:rsid w:val="00C42C63"/>
    <w:rsid w:val="00C431D2"/>
    <w:rsid w:val="00C43256"/>
    <w:rsid w:val="00C436AD"/>
    <w:rsid w:val="00C44192"/>
    <w:rsid w:val="00C441BA"/>
    <w:rsid w:val="00C445D9"/>
    <w:rsid w:val="00C4485F"/>
    <w:rsid w:val="00C448F9"/>
    <w:rsid w:val="00C4495C"/>
    <w:rsid w:val="00C44CCE"/>
    <w:rsid w:val="00C4557F"/>
    <w:rsid w:val="00C456D3"/>
    <w:rsid w:val="00C4582B"/>
    <w:rsid w:val="00C45EA2"/>
    <w:rsid w:val="00C46803"/>
    <w:rsid w:val="00C4686E"/>
    <w:rsid w:val="00C47758"/>
    <w:rsid w:val="00C506A0"/>
    <w:rsid w:val="00C506E0"/>
    <w:rsid w:val="00C50810"/>
    <w:rsid w:val="00C50DAF"/>
    <w:rsid w:val="00C50FF9"/>
    <w:rsid w:val="00C512D5"/>
    <w:rsid w:val="00C53065"/>
    <w:rsid w:val="00C53997"/>
    <w:rsid w:val="00C539CC"/>
    <w:rsid w:val="00C53E32"/>
    <w:rsid w:val="00C545F8"/>
    <w:rsid w:val="00C54699"/>
    <w:rsid w:val="00C547D4"/>
    <w:rsid w:val="00C54E24"/>
    <w:rsid w:val="00C552CC"/>
    <w:rsid w:val="00C5541D"/>
    <w:rsid w:val="00C557EE"/>
    <w:rsid w:val="00C55C1B"/>
    <w:rsid w:val="00C55D2B"/>
    <w:rsid w:val="00C55D6A"/>
    <w:rsid w:val="00C56203"/>
    <w:rsid w:val="00C569A0"/>
    <w:rsid w:val="00C56A69"/>
    <w:rsid w:val="00C56B8B"/>
    <w:rsid w:val="00C56FF5"/>
    <w:rsid w:val="00C574C1"/>
    <w:rsid w:val="00C57512"/>
    <w:rsid w:val="00C57A12"/>
    <w:rsid w:val="00C57B5C"/>
    <w:rsid w:val="00C57BE7"/>
    <w:rsid w:val="00C600A4"/>
    <w:rsid w:val="00C607D8"/>
    <w:rsid w:val="00C60987"/>
    <w:rsid w:val="00C60BF9"/>
    <w:rsid w:val="00C6114F"/>
    <w:rsid w:val="00C61215"/>
    <w:rsid w:val="00C615DE"/>
    <w:rsid w:val="00C62A55"/>
    <w:rsid w:val="00C63456"/>
    <w:rsid w:val="00C6361B"/>
    <w:rsid w:val="00C63753"/>
    <w:rsid w:val="00C6415E"/>
    <w:rsid w:val="00C644B0"/>
    <w:rsid w:val="00C64662"/>
    <w:rsid w:val="00C64AA6"/>
    <w:rsid w:val="00C64BCE"/>
    <w:rsid w:val="00C6506C"/>
    <w:rsid w:val="00C6573D"/>
    <w:rsid w:val="00C6728A"/>
    <w:rsid w:val="00C67EDC"/>
    <w:rsid w:val="00C67F4F"/>
    <w:rsid w:val="00C70464"/>
    <w:rsid w:val="00C70839"/>
    <w:rsid w:val="00C7083D"/>
    <w:rsid w:val="00C70921"/>
    <w:rsid w:val="00C71099"/>
    <w:rsid w:val="00C7120F"/>
    <w:rsid w:val="00C718CB"/>
    <w:rsid w:val="00C720BB"/>
    <w:rsid w:val="00C72571"/>
    <w:rsid w:val="00C72626"/>
    <w:rsid w:val="00C72CE8"/>
    <w:rsid w:val="00C73B95"/>
    <w:rsid w:val="00C73CE1"/>
    <w:rsid w:val="00C74104"/>
    <w:rsid w:val="00C74B40"/>
    <w:rsid w:val="00C74BD6"/>
    <w:rsid w:val="00C75702"/>
    <w:rsid w:val="00C75EA5"/>
    <w:rsid w:val="00C75FD5"/>
    <w:rsid w:val="00C7666E"/>
    <w:rsid w:val="00C76D63"/>
    <w:rsid w:val="00C77345"/>
    <w:rsid w:val="00C77615"/>
    <w:rsid w:val="00C77814"/>
    <w:rsid w:val="00C77ED0"/>
    <w:rsid w:val="00C80035"/>
    <w:rsid w:val="00C802C0"/>
    <w:rsid w:val="00C80336"/>
    <w:rsid w:val="00C80840"/>
    <w:rsid w:val="00C80D44"/>
    <w:rsid w:val="00C80EC2"/>
    <w:rsid w:val="00C8128D"/>
    <w:rsid w:val="00C814EC"/>
    <w:rsid w:val="00C816B1"/>
    <w:rsid w:val="00C82671"/>
    <w:rsid w:val="00C83124"/>
    <w:rsid w:val="00C838BB"/>
    <w:rsid w:val="00C839EF"/>
    <w:rsid w:val="00C84C2A"/>
    <w:rsid w:val="00C8595B"/>
    <w:rsid w:val="00C859FF"/>
    <w:rsid w:val="00C85E82"/>
    <w:rsid w:val="00C860B2"/>
    <w:rsid w:val="00C866EF"/>
    <w:rsid w:val="00C8698F"/>
    <w:rsid w:val="00C86A6E"/>
    <w:rsid w:val="00C86C9D"/>
    <w:rsid w:val="00C86E2D"/>
    <w:rsid w:val="00C870E8"/>
    <w:rsid w:val="00C87853"/>
    <w:rsid w:val="00C87923"/>
    <w:rsid w:val="00C87BDF"/>
    <w:rsid w:val="00C90446"/>
    <w:rsid w:val="00C90CD1"/>
    <w:rsid w:val="00C90D9E"/>
    <w:rsid w:val="00C90F2E"/>
    <w:rsid w:val="00C91030"/>
    <w:rsid w:val="00C911B3"/>
    <w:rsid w:val="00C91492"/>
    <w:rsid w:val="00C91631"/>
    <w:rsid w:val="00C916B1"/>
    <w:rsid w:val="00C918AC"/>
    <w:rsid w:val="00C91C3E"/>
    <w:rsid w:val="00C91F20"/>
    <w:rsid w:val="00C92684"/>
    <w:rsid w:val="00C9285E"/>
    <w:rsid w:val="00C92AE9"/>
    <w:rsid w:val="00C92CA1"/>
    <w:rsid w:val="00C935AA"/>
    <w:rsid w:val="00C937D7"/>
    <w:rsid w:val="00C9396B"/>
    <w:rsid w:val="00C94C1D"/>
    <w:rsid w:val="00C951A7"/>
    <w:rsid w:val="00C9596F"/>
    <w:rsid w:val="00C95FEA"/>
    <w:rsid w:val="00C961E5"/>
    <w:rsid w:val="00C964BD"/>
    <w:rsid w:val="00C96C6E"/>
    <w:rsid w:val="00C96E66"/>
    <w:rsid w:val="00C970EF"/>
    <w:rsid w:val="00C975EB"/>
    <w:rsid w:val="00C97BEC"/>
    <w:rsid w:val="00C97C96"/>
    <w:rsid w:val="00C97FFE"/>
    <w:rsid w:val="00CA01EC"/>
    <w:rsid w:val="00CA090B"/>
    <w:rsid w:val="00CA0BC0"/>
    <w:rsid w:val="00CA12AD"/>
    <w:rsid w:val="00CA163A"/>
    <w:rsid w:val="00CA1FB8"/>
    <w:rsid w:val="00CA2811"/>
    <w:rsid w:val="00CA2943"/>
    <w:rsid w:val="00CA2D43"/>
    <w:rsid w:val="00CA3268"/>
    <w:rsid w:val="00CA3E31"/>
    <w:rsid w:val="00CA46DC"/>
    <w:rsid w:val="00CA49C3"/>
    <w:rsid w:val="00CA4E9D"/>
    <w:rsid w:val="00CA5BA1"/>
    <w:rsid w:val="00CA5EBE"/>
    <w:rsid w:val="00CA5EEB"/>
    <w:rsid w:val="00CA6809"/>
    <w:rsid w:val="00CA695F"/>
    <w:rsid w:val="00CA788B"/>
    <w:rsid w:val="00CA7C0F"/>
    <w:rsid w:val="00CA7E20"/>
    <w:rsid w:val="00CB0369"/>
    <w:rsid w:val="00CB08EB"/>
    <w:rsid w:val="00CB1391"/>
    <w:rsid w:val="00CB174F"/>
    <w:rsid w:val="00CB1E59"/>
    <w:rsid w:val="00CB243C"/>
    <w:rsid w:val="00CB277B"/>
    <w:rsid w:val="00CB2900"/>
    <w:rsid w:val="00CB2977"/>
    <w:rsid w:val="00CB2C27"/>
    <w:rsid w:val="00CB2DE7"/>
    <w:rsid w:val="00CB2F08"/>
    <w:rsid w:val="00CB3137"/>
    <w:rsid w:val="00CB3361"/>
    <w:rsid w:val="00CB3421"/>
    <w:rsid w:val="00CB3709"/>
    <w:rsid w:val="00CB3C77"/>
    <w:rsid w:val="00CB465F"/>
    <w:rsid w:val="00CB4A30"/>
    <w:rsid w:val="00CB4C6B"/>
    <w:rsid w:val="00CB5252"/>
    <w:rsid w:val="00CB54B1"/>
    <w:rsid w:val="00CB577C"/>
    <w:rsid w:val="00CB5893"/>
    <w:rsid w:val="00CB617B"/>
    <w:rsid w:val="00CB64CD"/>
    <w:rsid w:val="00CB70D2"/>
    <w:rsid w:val="00CB7204"/>
    <w:rsid w:val="00CB76C5"/>
    <w:rsid w:val="00CB7861"/>
    <w:rsid w:val="00CB78E6"/>
    <w:rsid w:val="00CB7C5E"/>
    <w:rsid w:val="00CC045C"/>
    <w:rsid w:val="00CC075F"/>
    <w:rsid w:val="00CC12D2"/>
    <w:rsid w:val="00CC1334"/>
    <w:rsid w:val="00CC168C"/>
    <w:rsid w:val="00CC1884"/>
    <w:rsid w:val="00CC1C23"/>
    <w:rsid w:val="00CC1FDE"/>
    <w:rsid w:val="00CC208D"/>
    <w:rsid w:val="00CC20D7"/>
    <w:rsid w:val="00CC21E9"/>
    <w:rsid w:val="00CC2345"/>
    <w:rsid w:val="00CC2519"/>
    <w:rsid w:val="00CC2986"/>
    <w:rsid w:val="00CC2B29"/>
    <w:rsid w:val="00CC2ECC"/>
    <w:rsid w:val="00CC30F7"/>
    <w:rsid w:val="00CC32D3"/>
    <w:rsid w:val="00CC3457"/>
    <w:rsid w:val="00CC3B17"/>
    <w:rsid w:val="00CC3B54"/>
    <w:rsid w:val="00CC46DE"/>
    <w:rsid w:val="00CC4B2C"/>
    <w:rsid w:val="00CC4DF7"/>
    <w:rsid w:val="00CC4FCC"/>
    <w:rsid w:val="00CC53B8"/>
    <w:rsid w:val="00CC5524"/>
    <w:rsid w:val="00CC6226"/>
    <w:rsid w:val="00CC62BD"/>
    <w:rsid w:val="00CC63C7"/>
    <w:rsid w:val="00CC693B"/>
    <w:rsid w:val="00CC6BDA"/>
    <w:rsid w:val="00CC7AC1"/>
    <w:rsid w:val="00CC7FA8"/>
    <w:rsid w:val="00CD08A6"/>
    <w:rsid w:val="00CD1020"/>
    <w:rsid w:val="00CD11CC"/>
    <w:rsid w:val="00CD13EB"/>
    <w:rsid w:val="00CD153E"/>
    <w:rsid w:val="00CD2066"/>
    <w:rsid w:val="00CD21DD"/>
    <w:rsid w:val="00CD2DE1"/>
    <w:rsid w:val="00CD36CC"/>
    <w:rsid w:val="00CD3BC1"/>
    <w:rsid w:val="00CD404A"/>
    <w:rsid w:val="00CD45CE"/>
    <w:rsid w:val="00CD4A6A"/>
    <w:rsid w:val="00CD4EAD"/>
    <w:rsid w:val="00CD50EC"/>
    <w:rsid w:val="00CD50FA"/>
    <w:rsid w:val="00CD51D6"/>
    <w:rsid w:val="00CD535E"/>
    <w:rsid w:val="00CD54A3"/>
    <w:rsid w:val="00CD5637"/>
    <w:rsid w:val="00CD590A"/>
    <w:rsid w:val="00CD5DC0"/>
    <w:rsid w:val="00CD6272"/>
    <w:rsid w:val="00CD63F0"/>
    <w:rsid w:val="00CD6415"/>
    <w:rsid w:val="00CD66F1"/>
    <w:rsid w:val="00CD677F"/>
    <w:rsid w:val="00CD67D0"/>
    <w:rsid w:val="00CD6DE5"/>
    <w:rsid w:val="00CD6E1E"/>
    <w:rsid w:val="00CD6F4E"/>
    <w:rsid w:val="00CD7913"/>
    <w:rsid w:val="00CD7CF2"/>
    <w:rsid w:val="00CD7CFF"/>
    <w:rsid w:val="00CE0777"/>
    <w:rsid w:val="00CE086C"/>
    <w:rsid w:val="00CE0E2A"/>
    <w:rsid w:val="00CE10AD"/>
    <w:rsid w:val="00CE12D0"/>
    <w:rsid w:val="00CE24FF"/>
    <w:rsid w:val="00CE27DB"/>
    <w:rsid w:val="00CE2A50"/>
    <w:rsid w:val="00CE2EC1"/>
    <w:rsid w:val="00CE34CE"/>
    <w:rsid w:val="00CE3A70"/>
    <w:rsid w:val="00CE3C4A"/>
    <w:rsid w:val="00CE48D9"/>
    <w:rsid w:val="00CE4B48"/>
    <w:rsid w:val="00CE4FB2"/>
    <w:rsid w:val="00CE514F"/>
    <w:rsid w:val="00CE5514"/>
    <w:rsid w:val="00CE5B14"/>
    <w:rsid w:val="00CE5C05"/>
    <w:rsid w:val="00CE5DF5"/>
    <w:rsid w:val="00CE6D68"/>
    <w:rsid w:val="00CE6FAC"/>
    <w:rsid w:val="00CE73FE"/>
    <w:rsid w:val="00CE749E"/>
    <w:rsid w:val="00CE7D98"/>
    <w:rsid w:val="00CE7FA0"/>
    <w:rsid w:val="00CF03AA"/>
    <w:rsid w:val="00CF049B"/>
    <w:rsid w:val="00CF059B"/>
    <w:rsid w:val="00CF0882"/>
    <w:rsid w:val="00CF1348"/>
    <w:rsid w:val="00CF14C4"/>
    <w:rsid w:val="00CF1C14"/>
    <w:rsid w:val="00CF2197"/>
    <w:rsid w:val="00CF233D"/>
    <w:rsid w:val="00CF23FD"/>
    <w:rsid w:val="00CF373C"/>
    <w:rsid w:val="00CF37BA"/>
    <w:rsid w:val="00CF3A54"/>
    <w:rsid w:val="00CF4429"/>
    <w:rsid w:val="00CF53A2"/>
    <w:rsid w:val="00CF548A"/>
    <w:rsid w:val="00CF5495"/>
    <w:rsid w:val="00CF5700"/>
    <w:rsid w:val="00CF59BB"/>
    <w:rsid w:val="00CF5EA3"/>
    <w:rsid w:val="00CF616F"/>
    <w:rsid w:val="00CF6829"/>
    <w:rsid w:val="00CF6BB1"/>
    <w:rsid w:val="00CF7308"/>
    <w:rsid w:val="00CF7F75"/>
    <w:rsid w:val="00D007D2"/>
    <w:rsid w:val="00D01279"/>
    <w:rsid w:val="00D013F9"/>
    <w:rsid w:val="00D01479"/>
    <w:rsid w:val="00D01845"/>
    <w:rsid w:val="00D018F8"/>
    <w:rsid w:val="00D01D38"/>
    <w:rsid w:val="00D02097"/>
    <w:rsid w:val="00D021B3"/>
    <w:rsid w:val="00D0230E"/>
    <w:rsid w:val="00D02399"/>
    <w:rsid w:val="00D025A7"/>
    <w:rsid w:val="00D02B4F"/>
    <w:rsid w:val="00D02D27"/>
    <w:rsid w:val="00D03202"/>
    <w:rsid w:val="00D03C9B"/>
    <w:rsid w:val="00D03F52"/>
    <w:rsid w:val="00D04892"/>
    <w:rsid w:val="00D04A2B"/>
    <w:rsid w:val="00D04B54"/>
    <w:rsid w:val="00D04D76"/>
    <w:rsid w:val="00D04F84"/>
    <w:rsid w:val="00D0503B"/>
    <w:rsid w:val="00D05A74"/>
    <w:rsid w:val="00D062D9"/>
    <w:rsid w:val="00D06C70"/>
    <w:rsid w:val="00D06F4F"/>
    <w:rsid w:val="00D0702A"/>
    <w:rsid w:val="00D071AF"/>
    <w:rsid w:val="00D07A96"/>
    <w:rsid w:val="00D100A7"/>
    <w:rsid w:val="00D1079A"/>
    <w:rsid w:val="00D10A48"/>
    <w:rsid w:val="00D10CAD"/>
    <w:rsid w:val="00D11193"/>
    <w:rsid w:val="00D113C8"/>
    <w:rsid w:val="00D11D8D"/>
    <w:rsid w:val="00D11EA9"/>
    <w:rsid w:val="00D12221"/>
    <w:rsid w:val="00D122D9"/>
    <w:rsid w:val="00D1257B"/>
    <w:rsid w:val="00D125DB"/>
    <w:rsid w:val="00D12A97"/>
    <w:rsid w:val="00D12C0D"/>
    <w:rsid w:val="00D1303A"/>
    <w:rsid w:val="00D13590"/>
    <w:rsid w:val="00D13A0B"/>
    <w:rsid w:val="00D13A23"/>
    <w:rsid w:val="00D13D74"/>
    <w:rsid w:val="00D13E25"/>
    <w:rsid w:val="00D14086"/>
    <w:rsid w:val="00D14141"/>
    <w:rsid w:val="00D14546"/>
    <w:rsid w:val="00D14C4E"/>
    <w:rsid w:val="00D151FE"/>
    <w:rsid w:val="00D1537A"/>
    <w:rsid w:val="00D153DB"/>
    <w:rsid w:val="00D1580A"/>
    <w:rsid w:val="00D1595E"/>
    <w:rsid w:val="00D159C8"/>
    <w:rsid w:val="00D1615B"/>
    <w:rsid w:val="00D162E1"/>
    <w:rsid w:val="00D1658E"/>
    <w:rsid w:val="00D17310"/>
    <w:rsid w:val="00D17353"/>
    <w:rsid w:val="00D1736A"/>
    <w:rsid w:val="00D2051B"/>
    <w:rsid w:val="00D20EB9"/>
    <w:rsid w:val="00D212A4"/>
    <w:rsid w:val="00D21343"/>
    <w:rsid w:val="00D214C7"/>
    <w:rsid w:val="00D218B6"/>
    <w:rsid w:val="00D219FB"/>
    <w:rsid w:val="00D2232E"/>
    <w:rsid w:val="00D2241E"/>
    <w:rsid w:val="00D22636"/>
    <w:rsid w:val="00D2297C"/>
    <w:rsid w:val="00D234CF"/>
    <w:rsid w:val="00D2361D"/>
    <w:rsid w:val="00D23EEE"/>
    <w:rsid w:val="00D24C6E"/>
    <w:rsid w:val="00D24D36"/>
    <w:rsid w:val="00D25405"/>
    <w:rsid w:val="00D255EE"/>
    <w:rsid w:val="00D256B2"/>
    <w:rsid w:val="00D25D31"/>
    <w:rsid w:val="00D25D9B"/>
    <w:rsid w:val="00D25E8A"/>
    <w:rsid w:val="00D26032"/>
    <w:rsid w:val="00D26322"/>
    <w:rsid w:val="00D264DA"/>
    <w:rsid w:val="00D268BD"/>
    <w:rsid w:val="00D26C7A"/>
    <w:rsid w:val="00D26E6B"/>
    <w:rsid w:val="00D26F81"/>
    <w:rsid w:val="00D2790F"/>
    <w:rsid w:val="00D3061D"/>
    <w:rsid w:val="00D30B2B"/>
    <w:rsid w:val="00D30CE5"/>
    <w:rsid w:val="00D30D15"/>
    <w:rsid w:val="00D31320"/>
    <w:rsid w:val="00D31367"/>
    <w:rsid w:val="00D3156A"/>
    <w:rsid w:val="00D31859"/>
    <w:rsid w:val="00D324AD"/>
    <w:rsid w:val="00D32CC2"/>
    <w:rsid w:val="00D33074"/>
    <w:rsid w:val="00D3316F"/>
    <w:rsid w:val="00D331D1"/>
    <w:rsid w:val="00D3376F"/>
    <w:rsid w:val="00D33F08"/>
    <w:rsid w:val="00D340B6"/>
    <w:rsid w:val="00D34496"/>
    <w:rsid w:val="00D34D25"/>
    <w:rsid w:val="00D35050"/>
    <w:rsid w:val="00D3525F"/>
    <w:rsid w:val="00D35765"/>
    <w:rsid w:val="00D35AB5"/>
    <w:rsid w:val="00D36D10"/>
    <w:rsid w:val="00D36DD9"/>
    <w:rsid w:val="00D36FEC"/>
    <w:rsid w:val="00D37862"/>
    <w:rsid w:val="00D37FA8"/>
    <w:rsid w:val="00D403B0"/>
    <w:rsid w:val="00D40D0E"/>
    <w:rsid w:val="00D41417"/>
    <w:rsid w:val="00D41C7F"/>
    <w:rsid w:val="00D42268"/>
    <w:rsid w:val="00D42C1E"/>
    <w:rsid w:val="00D4301D"/>
    <w:rsid w:val="00D430F0"/>
    <w:rsid w:val="00D431EF"/>
    <w:rsid w:val="00D434AB"/>
    <w:rsid w:val="00D435DC"/>
    <w:rsid w:val="00D43A05"/>
    <w:rsid w:val="00D43A98"/>
    <w:rsid w:val="00D44170"/>
    <w:rsid w:val="00D442A8"/>
    <w:rsid w:val="00D447DB"/>
    <w:rsid w:val="00D453AA"/>
    <w:rsid w:val="00D4606C"/>
    <w:rsid w:val="00D46387"/>
    <w:rsid w:val="00D46F6C"/>
    <w:rsid w:val="00D477F3"/>
    <w:rsid w:val="00D47E6D"/>
    <w:rsid w:val="00D47F26"/>
    <w:rsid w:val="00D5074C"/>
    <w:rsid w:val="00D50DB4"/>
    <w:rsid w:val="00D51052"/>
    <w:rsid w:val="00D515D7"/>
    <w:rsid w:val="00D51996"/>
    <w:rsid w:val="00D52269"/>
    <w:rsid w:val="00D52907"/>
    <w:rsid w:val="00D53B08"/>
    <w:rsid w:val="00D53E95"/>
    <w:rsid w:val="00D54210"/>
    <w:rsid w:val="00D5438B"/>
    <w:rsid w:val="00D543F0"/>
    <w:rsid w:val="00D54599"/>
    <w:rsid w:val="00D547B8"/>
    <w:rsid w:val="00D5489D"/>
    <w:rsid w:val="00D54B0D"/>
    <w:rsid w:val="00D54DF3"/>
    <w:rsid w:val="00D55167"/>
    <w:rsid w:val="00D552C9"/>
    <w:rsid w:val="00D5543D"/>
    <w:rsid w:val="00D556CB"/>
    <w:rsid w:val="00D55A83"/>
    <w:rsid w:val="00D56B18"/>
    <w:rsid w:val="00D56CA4"/>
    <w:rsid w:val="00D56DAC"/>
    <w:rsid w:val="00D57120"/>
    <w:rsid w:val="00D57AE8"/>
    <w:rsid w:val="00D57EE8"/>
    <w:rsid w:val="00D60B98"/>
    <w:rsid w:val="00D60E6D"/>
    <w:rsid w:val="00D6143C"/>
    <w:rsid w:val="00D62556"/>
    <w:rsid w:val="00D62C70"/>
    <w:rsid w:val="00D62CC0"/>
    <w:rsid w:val="00D635D2"/>
    <w:rsid w:val="00D64D85"/>
    <w:rsid w:val="00D64F3D"/>
    <w:rsid w:val="00D654B0"/>
    <w:rsid w:val="00D65723"/>
    <w:rsid w:val="00D6574C"/>
    <w:rsid w:val="00D6589A"/>
    <w:rsid w:val="00D659B8"/>
    <w:rsid w:val="00D6645A"/>
    <w:rsid w:val="00D664A7"/>
    <w:rsid w:val="00D667A1"/>
    <w:rsid w:val="00D66A67"/>
    <w:rsid w:val="00D66BA1"/>
    <w:rsid w:val="00D66CCE"/>
    <w:rsid w:val="00D66D95"/>
    <w:rsid w:val="00D67335"/>
    <w:rsid w:val="00D67684"/>
    <w:rsid w:val="00D676B4"/>
    <w:rsid w:val="00D677C8"/>
    <w:rsid w:val="00D677F0"/>
    <w:rsid w:val="00D6797D"/>
    <w:rsid w:val="00D703F7"/>
    <w:rsid w:val="00D7093E"/>
    <w:rsid w:val="00D709BC"/>
    <w:rsid w:val="00D7179F"/>
    <w:rsid w:val="00D72053"/>
    <w:rsid w:val="00D72085"/>
    <w:rsid w:val="00D7208C"/>
    <w:rsid w:val="00D72516"/>
    <w:rsid w:val="00D729A0"/>
    <w:rsid w:val="00D72C60"/>
    <w:rsid w:val="00D73035"/>
    <w:rsid w:val="00D731D6"/>
    <w:rsid w:val="00D733C9"/>
    <w:rsid w:val="00D73448"/>
    <w:rsid w:val="00D73736"/>
    <w:rsid w:val="00D73D89"/>
    <w:rsid w:val="00D7415E"/>
    <w:rsid w:val="00D74286"/>
    <w:rsid w:val="00D74435"/>
    <w:rsid w:val="00D74743"/>
    <w:rsid w:val="00D7490E"/>
    <w:rsid w:val="00D74C89"/>
    <w:rsid w:val="00D74DD8"/>
    <w:rsid w:val="00D75250"/>
    <w:rsid w:val="00D7555B"/>
    <w:rsid w:val="00D756C6"/>
    <w:rsid w:val="00D763BA"/>
    <w:rsid w:val="00D76B1C"/>
    <w:rsid w:val="00D76F57"/>
    <w:rsid w:val="00D77417"/>
    <w:rsid w:val="00D77B7C"/>
    <w:rsid w:val="00D77FC4"/>
    <w:rsid w:val="00D808A8"/>
    <w:rsid w:val="00D80983"/>
    <w:rsid w:val="00D80F76"/>
    <w:rsid w:val="00D81601"/>
    <w:rsid w:val="00D81BE1"/>
    <w:rsid w:val="00D81BED"/>
    <w:rsid w:val="00D820EA"/>
    <w:rsid w:val="00D834EB"/>
    <w:rsid w:val="00D8351F"/>
    <w:rsid w:val="00D83571"/>
    <w:rsid w:val="00D8371B"/>
    <w:rsid w:val="00D8393D"/>
    <w:rsid w:val="00D84162"/>
    <w:rsid w:val="00D842CB"/>
    <w:rsid w:val="00D84A71"/>
    <w:rsid w:val="00D8533B"/>
    <w:rsid w:val="00D855F9"/>
    <w:rsid w:val="00D85B50"/>
    <w:rsid w:val="00D86804"/>
    <w:rsid w:val="00D86F52"/>
    <w:rsid w:val="00D87213"/>
    <w:rsid w:val="00D8790B"/>
    <w:rsid w:val="00D87AF5"/>
    <w:rsid w:val="00D90119"/>
    <w:rsid w:val="00D90163"/>
    <w:rsid w:val="00D9021A"/>
    <w:rsid w:val="00D904FE"/>
    <w:rsid w:val="00D90506"/>
    <w:rsid w:val="00D90B73"/>
    <w:rsid w:val="00D90DCA"/>
    <w:rsid w:val="00D90FAF"/>
    <w:rsid w:val="00D910B1"/>
    <w:rsid w:val="00D915DD"/>
    <w:rsid w:val="00D91757"/>
    <w:rsid w:val="00D919F6"/>
    <w:rsid w:val="00D91CAE"/>
    <w:rsid w:val="00D91F3A"/>
    <w:rsid w:val="00D9205C"/>
    <w:rsid w:val="00D93159"/>
    <w:rsid w:val="00D9333D"/>
    <w:rsid w:val="00D93D62"/>
    <w:rsid w:val="00D93F35"/>
    <w:rsid w:val="00D953A8"/>
    <w:rsid w:val="00D95583"/>
    <w:rsid w:val="00D968DD"/>
    <w:rsid w:val="00D96ACD"/>
    <w:rsid w:val="00D96C1E"/>
    <w:rsid w:val="00D971A6"/>
    <w:rsid w:val="00D97BCC"/>
    <w:rsid w:val="00DA0225"/>
    <w:rsid w:val="00DA08CB"/>
    <w:rsid w:val="00DA0A0A"/>
    <w:rsid w:val="00DA0BFF"/>
    <w:rsid w:val="00DA1605"/>
    <w:rsid w:val="00DA1A5B"/>
    <w:rsid w:val="00DA1CED"/>
    <w:rsid w:val="00DA1E32"/>
    <w:rsid w:val="00DA2173"/>
    <w:rsid w:val="00DA2412"/>
    <w:rsid w:val="00DA2AF7"/>
    <w:rsid w:val="00DA2B3F"/>
    <w:rsid w:val="00DA2F7D"/>
    <w:rsid w:val="00DA31D4"/>
    <w:rsid w:val="00DA3457"/>
    <w:rsid w:val="00DA39C2"/>
    <w:rsid w:val="00DA3FDF"/>
    <w:rsid w:val="00DA499E"/>
    <w:rsid w:val="00DA5419"/>
    <w:rsid w:val="00DA5BA9"/>
    <w:rsid w:val="00DA5F23"/>
    <w:rsid w:val="00DA61BF"/>
    <w:rsid w:val="00DA6A16"/>
    <w:rsid w:val="00DA6FF5"/>
    <w:rsid w:val="00DA7151"/>
    <w:rsid w:val="00DA7585"/>
    <w:rsid w:val="00DA7A33"/>
    <w:rsid w:val="00DA7C89"/>
    <w:rsid w:val="00DB044B"/>
    <w:rsid w:val="00DB0600"/>
    <w:rsid w:val="00DB08E9"/>
    <w:rsid w:val="00DB09D5"/>
    <w:rsid w:val="00DB0AB4"/>
    <w:rsid w:val="00DB0B4E"/>
    <w:rsid w:val="00DB0DB9"/>
    <w:rsid w:val="00DB20CB"/>
    <w:rsid w:val="00DB229F"/>
    <w:rsid w:val="00DB2601"/>
    <w:rsid w:val="00DB27AE"/>
    <w:rsid w:val="00DB27D8"/>
    <w:rsid w:val="00DB2B23"/>
    <w:rsid w:val="00DB2EFA"/>
    <w:rsid w:val="00DB3291"/>
    <w:rsid w:val="00DB3313"/>
    <w:rsid w:val="00DB34BB"/>
    <w:rsid w:val="00DB3589"/>
    <w:rsid w:val="00DB5022"/>
    <w:rsid w:val="00DB50F9"/>
    <w:rsid w:val="00DB55B1"/>
    <w:rsid w:val="00DB6464"/>
    <w:rsid w:val="00DB6730"/>
    <w:rsid w:val="00DB6B69"/>
    <w:rsid w:val="00DB6C7E"/>
    <w:rsid w:val="00DB72E9"/>
    <w:rsid w:val="00DB75DB"/>
    <w:rsid w:val="00DB76C6"/>
    <w:rsid w:val="00DB7B4E"/>
    <w:rsid w:val="00DB7ED6"/>
    <w:rsid w:val="00DC0896"/>
    <w:rsid w:val="00DC08D7"/>
    <w:rsid w:val="00DC15C6"/>
    <w:rsid w:val="00DC1F5A"/>
    <w:rsid w:val="00DC1FC8"/>
    <w:rsid w:val="00DC266B"/>
    <w:rsid w:val="00DC2AA5"/>
    <w:rsid w:val="00DC2AF6"/>
    <w:rsid w:val="00DC2B68"/>
    <w:rsid w:val="00DC2B70"/>
    <w:rsid w:val="00DC2BE5"/>
    <w:rsid w:val="00DC2C89"/>
    <w:rsid w:val="00DC2D28"/>
    <w:rsid w:val="00DC305E"/>
    <w:rsid w:val="00DC30D0"/>
    <w:rsid w:val="00DC32C0"/>
    <w:rsid w:val="00DC3328"/>
    <w:rsid w:val="00DC392A"/>
    <w:rsid w:val="00DC3C3E"/>
    <w:rsid w:val="00DC3D56"/>
    <w:rsid w:val="00DC435E"/>
    <w:rsid w:val="00DC4D46"/>
    <w:rsid w:val="00DC4E68"/>
    <w:rsid w:val="00DC4F3F"/>
    <w:rsid w:val="00DC4F73"/>
    <w:rsid w:val="00DC4FE5"/>
    <w:rsid w:val="00DC5457"/>
    <w:rsid w:val="00DC5B18"/>
    <w:rsid w:val="00DC6039"/>
    <w:rsid w:val="00DC64BF"/>
    <w:rsid w:val="00DC6523"/>
    <w:rsid w:val="00DC67F3"/>
    <w:rsid w:val="00DC75D9"/>
    <w:rsid w:val="00DC75EB"/>
    <w:rsid w:val="00DC77D7"/>
    <w:rsid w:val="00DC7F5E"/>
    <w:rsid w:val="00DD027B"/>
    <w:rsid w:val="00DD0AC7"/>
    <w:rsid w:val="00DD1A25"/>
    <w:rsid w:val="00DD2772"/>
    <w:rsid w:val="00DD27E7"/>
    <w:rsid w:val="00DD2836"/>
    <w:rsid w:val="00DD2905"/>
    <w:rsid w:val="00DD2D0D"/>
    <w:rsid w:val="00DD340B"/>
    <w:rsid w:val="00DD3453"/>
    <w:rsid w:val="00DD355B"/>
    <w:rsid w:val="00DD40FB"/>
    <w:rsid w:val="00DD4A7C"/>
    <w:rsid w:val="00DD509E"/>
    <w:rsid w:val="00DD52D0"/>
    <w:rsid w:val="00DD5307"/>
    <w:rsid w:val="00DD53C4"/>
    <w:rsid w:val="00DD59CC"/>
    <w:rsid w:val="00DD5A7D"/>
    <w:rsid w:val="00DD5BDF"/>
    <w:rsid w:val="00DD5ED7"/>
    <w:rsid w:val="00DD5F11"/>
    <w:rsid w:val="00DD5F34"/>
    <w:rsid w:val="00DD6229"/>
    <w:rsid w:val="00DD778E"/>
    <w:rsid w:val="00DD781B"/>
    <w:rsid w:val="00DD7EB8"/>
    <w:rsid w:val="00DE002C"/>
    <w:rsid w:val="00DE0114"/>
    <w:rsid w:val="00DE02DF"/>
    <w:rsid w:val="00DE0306"/>
    <w:rsid w:val="00DE07C2"/>
    <w:rsid w:val="00DE0BF0"/>
    <w:rsid w:val="00DE1474"/>
    <w:rsid w:val="00DE176E"/>
    <w:rsid w:val="00DE1970"/>
    <w:rsid w:val="00DE20EE"/>
    <w:rsid w:val="00DE2BF6"/>
    <w:rsid w:val="00DE4330"/>
    <w:rsid w:val="00DE4555"/>
    <w:rsid w:val="00DE486F"/>
    <w:rsid w:val="00DE520B"/>
    <w:rsid w:val="00DE541A"/>
    <w:rsid w:val="00DE548A"/>
    <w:rsid w:val="00DE57CF"/>
    <w:rsid w:val="00DE59A1"/>
    <w:rsid w:val="00DE753F"/>
    <w:rsid w:val="00DE7D77"/>
    <w:rsid w:val="00DE7E0C"/>
    <w:rsid w:val="00DF092C"/>
    <w:rsid w:val="00DF0BA9"/>
    <w:rsid w:val="00DF0D05"/>
    <w:rsid w:val="00DF1374"/>
    <w:rsid w:val="00DF1970"/>
    <w:rsid w:val="00DF1975"/>
    <w:rsid w:val="00DF386C"/>
    <w:rsid w:val="00DF38E9"/>
    <w:rsid w:val="00DF41C0"/>
    <w:rsid w:val="00DF450A"/>
    <w:rsid w:val="00DF4578"/>
    <w:rsid w:val="00DF4674"/>
    <w:rsid w:val="00DF46C2"/>
    <w:rsid w:val="00DF4965"/>
    <w:rsid w:val="00DF4DE1"/>
    <w:rsid w:val="00DF4F27"/>
    <w:rsid w:val="00DF4F5A"/>
    <w:rsid w:val="00DF503B"/>
    <w:rsid w:val="00DF5250"/>
    <w:rsid w:val="00DF564A"/>
    <w:rsid w:val="00DF5753"/>
    <w:rsid w:val="00DF5D91"/>
    <w:rsid w:val="00DF678E"/>
    <w:rsid w:val="00DF71EB"/>
    <w:rsid w:val="00DF7383"/>
    <w:rsid w:val="00DF74BE"/>
    <w:rsid w:val="00DF7621"/>
    <w:rsid w:val="00DF7B37"/>
    <w:rsid w:val="00DF7B53"/>
    <w:rsid w:val="00DF7D63"/>
    <w:rsid w:val="00DF7EC0"/>
    <w:rsid w:val="00DF7F41"/>
    <w:rsid w:val="00E01020"/>
    <w:rsid w:val="00E01ECA"/>
    <w:rsid w:val="00E02066"/>
    <w:rsid w:val="00E020E5"/>
    <w:rsid w:val="00E02438"/>
    <w:rsid w:val="00E0264D"/>
    <w:rsid w:val="00E0318B"/>
    <w:rsid w:val="00E03310"/>
    <w:rsid w:val="00E03A97"/>
    <w:rsid w:val="00E045CF"/>
    <w:rsid w:val="00E04C7F"/>
    <w:rsid w:val="00E04D64"/>
    <w:rsid w:val="00E05324"/>
    <w:rsid w:val="00E0554E"/>
    <w:rsid w:val="00E05ED0"/>
    <w:rsid w:val="00E060F5"/>
    <w:rsid w:val="00E063CF"/>
    <w:rsid w:val="00E06634"/>
    <w:rsid w:val="00E06A7C"/>
    <w:rsid w:val="00E06C2F"/>
    <w:rsid w:val="00E06FC2"/>
    <w:rsid w:val="00E07189"/>
    <w:rsid w:val="00E071CD"/>
    <w:rsid w:val="00E07225"/>
    <w:rsid w:val="00E0772A"/>
    <w:rsid w:val="00E1025C"/>
    <w:rsid w:val="00E11520"/>
    <w:rsid w:val="00E118E1"/>
    <w:rsid w:val="00E11BC3"/>
    <w:rsid w:val="00E11D26"/>
    <w:rsid w:val="00E11F43"/>
    <w:rsid w:val="00E11FB2"/>
    <w:rsid w:val="00E120BF"/>
    <w:rsid w:val="00E123BE"/>
    <w:rsid w:val="00E124B5"/>
    <w:rsid w:val="00E12631"/>
    <w:rsid w:val="00E12732"/>
    <w:rsid w:val="00E12B21"/>
    <w:rsid w:val="00E1335F"/>
    <w:rsid w:val="00E13551"/>
    <w:rsid w:val="00E137C1"/>
    <w:rsid w:val="00E13866"/>
    <w:rsid w:val="00E1386D"/>
    <w:rsid w:val="00E13A36"/>
    <w:rsid w:val="00E140DC"/>
    <w:rsid w:val="00E1420C"/>
    <w:rsid w:val="00E14385"/>
    <w:rsid w:val="00E1438D"/>
    <w:rsid w:val="00E1447F"/>
    <w:rsid w:val="00E14615"/>
    <w:rsid w:val="00E147F6"/>
    <w:rsid w:val="00E147FC"/>
    <w:rsid w:val="00E14A31"/>
    <w:rsid w:val="00E14BB0"/>
    <w:rsid w:val="00E14D96"/>
    <w:rsid w:val="00E14EE1"/>
    <w:rsid w:val="00E1504F"/>
    <w:rsid w:val="00E15390"/>
    <w:rsid w:val="00E153D9"/>
    <w:rsid w:val="00E153F1"/>
    <w:rsid w:val="00E15440"/>
    <w:rsid w:val="00E156BD"/>
    <w:rsid w:val="00E167A6"/>
    <w:rsid w:val="00E16D71"/>
    <w:rsid w:val="00E172EC"/>
    <w:rsid w:val="00E176FF"/>
    <w:rsid w:val="00E17AE5"/>
    <w:rsid w:val="00E20A5D"/>
    <w:rsid w:val="00E20F14"/>
    <w:rsid w:val="00E21624"/>
    <w:rsid w:val="00E2178B"/>
    <w:rsid w:val="00E21BBD"/>
    <w:rsid w:val="00E22D4C"/>
    <w:rsid w:val="00E22F6E"/>
    <w:rsid w:val="00E231DC"/>
    <w:rsid w:val="00E2339E"/>
    <w:rsid w:val="00E2343D"/>
    <w:rsid w:val="00E23ED8"/>
    <w:rsid w:val="00E2431E"/>
    <w:rsid w:val="00E24400"/>
    <w:rsid w:val="00E24450"/>
    <w:rsid w:val="00E244CA"/>
    <w:rsid w:val="00E24CAC"/>
    <w:rsid w:val="00E2559A"/>
    <w:rsid w:val="00E25F34"/>
    <w:rsid w:val="00E2601B"/>
    <w:rsid w:val="00E26089"/>
    <w:rsid w:val="00E26318"/>
    <w:rsid w:val="00E265EE"/>
    <w:rsid w:val="00E26832"/>
    <w:rsid w:val="00E26F87"/>
    <w:rsid w:val="00E27059"/>
    <w:rsid w:val="00E270E9"/>
    <w:rsid w:val="00E273D6"/>
    <w:rsid w:val="00E2753C"/>
    <w:rsid w:val="00E2770A"/>
    <w:rsid w:val="00E27C54"/>
    <w:rsid w:val="00E30759"/>
    <w:rsid w:val="00E311B1"/>
    <w:rsid w:val="00E314C7"/>
    <w:rsid w:val="00E31595"/>
    <w:rsid w:val="00E3185F"/>
    <w:rsid w:val="00E32C7F"/>
    <w:rsid w:val="00E33173"/>
    <w:rsid w:val="00E34969"/>
    <w:rsid w:val="00E349D5"/>
    <w:rsid w:val="00E34F9A"/>
    <w:rsid w:val="00E35BFB"/>
    <w:rsid w:val="00E37264"/>
    <w:rsid w:val="00E37A18"/>
    <w:rsid w:val="00E37B93"/>
    <w:rsid w:val="00E40B69"/>
    <w:rsid w:val="00E40C6C"/>
    <w:rsid w:val="00E411C5"/>
    <w:rsid w:val="00E413B5"/>
    <w:rsid w:val="00E416F1"/>
    <w:rsid w:val="00E41B15"/>
    <w:rsid w:val="00E41E7C"/>
    <w:rsid w:val="00E41F5A"/>
    <w:rsid w:val="00E4215E"/>
    <w:rsid w:val="00E4231C"/>
    <w:rsid w:val="00E42447"/>
    <w:rsid w:val="00E42FD9"/>
    <w:rsid w:val="00E43052"/>
    <w:rsid w:val="00E43355"/>
    <w:rsid w:val="00E43403"/>
    <w:rsid w:val="00E43AD7"/>
    <w:rsid w:val="00E43AFD"/>
    <w:rsid w:val="00E43BB5"/>
    <w:rsid w:val="00E440F5"/>
    <w:rsid w:val="00E44185"/>
    <w:rsid w:val="00E44209"/>
    <w:rsid w:val="00E44277"/>
    <w:rsid w:val="00E44613"/>
    <w:rsid w:val="00E44642"/>
    <w:rsid w:val="00E4478C"/>
    <w:rsid w:val="00E4494C"/>
    <w:rsid w:val="00E44F64"/>
    <w:rsid w:val="00E45685"/>
    <w:rsid w:val="00E46147"/>
    <w:rsid w:val="00E462D6"/>
    <w:rsid w:val="00E466E8"/>
    <w:rsid w:val="00E4690C"/>
    <w:rsid w:val="00E46B6F"/>
    <w:rsid w:val="00E46BF0"/>
    <w:rsid w:val="00E474E7"/>
    <w:rsid w:val="00E475E3"/>
    <w:rsid w:val="00E4776D"/>
    <w:rsid w:val="00E47C5A"/>
    <w:rsid w:val="00E47EA2"/>
    <w:rsid w:val="00E503BA"/>
    <w:rsid w:val="00E50ADB"/>
    <w:rsid w:val="00E50BD3"/>
    <w:rsid w:val="00E52274"/>
    <w:rsid w:val="00E5282C"/>
    <w:rsid w:val="00E5290B"/>
    <w:rsid w:val="00E52DE7"/>
    <w:rsid w:val="00E537DC"/>
    <w:rsid w:val="00E5397C"/>
    <w:rsid w:val="00E53BE5"/>
    <w:rsid w:val="00E54A10"/>
    <w:rsid w:val="00E54A1B"/>
    <w:rsid w:val="00E54F01"/>
    <w:rsid w:val="00E54F82"/>
    <w:rsid w:val="00E55D2F"/>
    <w:rsid w:val="00E55DBB"/>
    <w:rsid w:val="00E5628A"/>
    <w:rsid w:val="00E567C4"/>
    <w:rsid w:val="00E56C44"/>
    <w:rsid w:val="00E57086"/>
    <w:rsid w:val="00E5781C"/>
    <w:rsid w:val="00E61318"/>
    <w:rsid w:val="00E61526"/>
    <w:rsid w:val="00E61AD4"/>
    <w:rsid w:val="00E61FA6"/>
    <w:rsid w:val="00E62E24"/>
    <w:rsid w:val="00E64510"/>
    <w:rsid w:val="00E646CA"/>
    <w:rsid w:val="00E64884"/>
    <w:rsid w:val="00E650D8"/>
    <w:rsid w:val="00E652CF"/>
    <w:rsid w:val="00E65CB5"/>
    <w:rsid w:val="00E66000"/>
    <w:rsid w:val="00E661D3"/>
    <w:rsid w:val="00E66448"/>
    <w:rsid w:val="00E66678"/>
    <w:rsid w:val="00E6692A"/>
    <w:rsid w:val="00E66CD7"/>
    <w:rsid w:val="00E670FA"/>
    <w:rsid w:val="00E67107"/>
    <w:rsid w:val="00E67218"/>
    <w:rsid w:val="00E67266"/>
    <w:rsid w:val="00E6752A"/>
    <w:rsid w:val="00E67733"/>
    <w:rsid w:val="00E67AD1"/>
    <w:rsid w:val="00E67BFB"/>
    <w:rsid w:val="00E70141"/>
    <w:rsid w:val="00E7033E"/>
    <w:rsid w:val="00E70418"/>
    <w:rsid w:val="00E70AD1"/>
    <w:rsid w:val="00E70F04"/>
    <w:rsid w:val="00E711D2"/>
    <w:rsid w:val="00E71827"/>
    <w:rsid w:val="00E71B60"/>
    <w:rsid w:val="00E71ECB"/>
    <w:rsid w:val="00E72088"/>
    <w:rsid w:val="00E7247B"/>
    <w:rsid w:val="00E72505"/>
    <w:rsid w:val="00E72A22"/>
    <w:rsid w:val="00E733E7"/>
    <w:rsid w:val="00E74579"/>
    <w:rsid w:val="00E74AF5"/>
    <w:rsid w:val="00E75322"/>
    <w:rsid w:val="00E756DF"/>
    <w:rsid w:val="00E76E93"/>
    <w:rsid w:val="00E76EF2"/>
    <w:rsid w:val="00E7777A"/>
    <w:rsid w:val="00E77992"/>
    <w:rsid w:val="00E80182"/>
    <w:rsid w:val="00E80468"/>
    <w:rsid w:val="00E80857"/>
    <w:rsid w:val="00E809E7"/>
    <w:rsid w:val="00E80A5C"/>
    <w:rsid w:val="00E80F40"/>
    <w:rsid w:val="00E80F70"/>
    <w:rsid w:val="00E812B7"/>
    <w:rsid w:val="00E8160B"/>
    <w:rsid w:val="00E81AF9"/>
    <w:rsid w:val="00E81B16"/>
    <w:rsid w:val="00E81D8F"/>
    <w:rsid w:val="00E822B5"/>
    <w:rsid w:val="00E83215"/>
    <w:rsid w:val="00E8349C"/>
    <w:rsid w:val="00E83C78"/>
    <w:rsid w:val="00E83E7E"/>
    <w:rsid w:val="00E83F0F"/>
    <w:rsid w:val="00E83F2E"/>
    <w:rsid w:val="00E844AF"/>
    <w:rsid w:val="00E84858"/>
    <w:rsid w:val="00E84D06"/>
    <w:rsid w:val="00E84FCA"/>
    <w:rsid w:val="00E85605"/>
    <w:rsid w:val="00E85D48"/>
    <w:rsid w:val="00E85F7F"/>
    <w:rsid w:val="00E865CA"/>
    <w:rsid w:val="00E86928"/>
    <w:rsid w:val="00E86F76"/>
    <w:rsid w:val="00E877C6"/>
    <w:rsid w:val="00E877E9"/>
    <w:rsid w:val="00E90A73"/>
    <w:rsid w:val="00E90C7A"/>
    <w:rsid w:val="00E90EAC"/>
    <w:rsid w:val="00E90FBC"/>
    <w:rsid w:val="00E91171"/>
    <w:rsid w:val="00E91436"/>
    <w:rsid w:val="00E916D5"/>
    <w:rsid w:val="00E9196F"/>
    <w:rsid w:val="00E91979"/>
    <w:rsid w:val="00E91CAC"/>
    <w:rsid w:val="00E91D00"/>
    <w:rsid w:val="00E91F2A"/>
    <w:rsid w:val="00E9278E"/>
    <w:rsid w:val="00E93361"/>
    <w:rsid w:val="00E934FF"/>
    <w:rsid w:val="00E93510"/>
    <w:rsid w:val="00E93A09"/>
    <w:rsid w:val="00E93C71"/>
    <w:rsid w:val="00E93DFC"/>
    <w:rsid w:val="00E93FB7"/>
    <w:rsid w:val="00E940BA"/>
    <w:rsid w:val="00E9477E"/>
    <w:rsid w:val="00E948BB"/>
    <w:rsid w:val="00E9493B"/>
    <w:rsid w:val="00E94D45"/>
    <w:rsid w:val="00E94DC8"/>
    <w:rsid w:val="00E94EF5"/>
    <w:rsid w:val="00E95626"/>
    <w:rsid w:val="00E95792"/>
    <w:rsid w:val="00E9598B"/>
    <w:rsid w:val="00E95A3E"/>
    <w:rsid w:val="00E96596"/>
    <w:rsid w:val="00E96F6C"/>
    <w:rsid w:val="00E97E0F"/>
    <w:rsid w:val="00EA0054"/>
    <w:rsid w:val="00EA0144"/>
    <w:rsid w:val="00EA0920"/>
    <w:rsid w:val="00EA0E07"/>
    <w:rsid w:val="00EA17B2"/>
    <w:rsid w:val="00EA1CB4"/>
    <w:rsid w:val="00EA1F2D"/>
    <w:rsid w:val="00EA20DD"/>
    <w:rsid w:val="00EA23B1"/>
    <w:rsid w:val="00EA3189"/>
    <w:rsid w:val="00EA345D"/>
    <w:rsid w:val="00EA3493"/>
    <w:rsid w:val="00EA3729"/>
    <w:rsid w:val="00EA3E00"/>
    <w:rsid w:val="00EA4448"/>
    <w:rsid w:val="00EA44C4"/>
    <w:rsid w:val="00EA4A72"/>
    <w:rsid w:val="00EA4DC3"/>
    <w:rsid w:val="00EA52D4"/>
    <w:rsid w:val="00EA6319"/>
    <w:rsid w:val="00EA64DF"/>
    <w:rsid w:val="00EA679A"/>
    <w:rsid w:val="00EA6EB1"/>
    <w:rsid w:val="00EA70C9"/>
    <w:rsid w:val="00EA7694"/>
    <w:rsid w:val="00EA7C7C"/>
    <w:rsid w:val="00EA7D06"/>
    <w:rsid w:val="00EB02E2"/>
    <w:rsid w:val="00EB03A4"/>
    <w:rsid w:val="00EB09E9"/>
    <w:rsid w:val="00EB2170"/>
    <w:rsid w:val="00EB24C9"/>
    <w:rsid w:val="00EB27EA"/>
    <w:rsid w:val="00EB29E5"/>
    <w:rsid w:val="00EB29E6"/>
    <w:rsid w:val="00EB2A62"/>
    <w:rsid w:val="00EB2EF7"/>
    <w:rsid w:val="00EB3441"/>
    <w:rsid w:val="00EB37EB"/>
    <w:rsid w:val="00EB398D"/>
    <w:rsid w:val="00EB3A7F"/>
    <w:rsid w:val="00EB45D6"/>
    <w:rsid w:val="00EB462E"/>
    <w:rsid w:val="00EB4BE1"/>
    <w:rsid w:val="00EB4D3E"/>
    <w:rsid w:val="00EB4EC1"/>
    <w:rsid w:val="00EB524B"/>
    <w:rsid w:val="00EB5FAA"/>
    <w:rsid w:val="00EB622E"/>
    <w:rsid w:val="00EB6522"/>
    <w:rsid w:val="00EB7A44"/>
    <w:rsid w:val="00EB7A81"/>
    <w:rsid w:val="00EC05A6"/>
    <w:rsid w:val="00EC0607"/>
    <w:rsid w:val="00EC0C08"/>
    <w:rsid w:val="00EC0E09"/>
    <w:rsid w:val="00EC12FE"/>
    <w:rsid w:val="00EC17BC"/>
    <w:rsid w:val="00EC1BB5"/>
    <w:rsid w:val="00EC1D74"/>
    <w:rsid w:val="00EC1E8D"/>
    <w:rsid w:val="00EC25DF"/>
    <w:rsid w:val="00EC26B4"/>
    <w:rsid w:val="00EC2E07"/>
    <w:rsid w:val="00EC30BA"/>
    <w:rsid w:val="00EC359B"/>
    <w:rsid w:val="00EC3915"/>
    <w:rsid w:val="00EC3AF5"/>
    <w:rsid w:val="00EC3B26"/>
    <w:rsid w:val="00EC3BC7"/>
    <w:rsid w:val="00EC3E5C"/>
    <w:rsid w:val="00EC3E87"/>
    <w:rsid w:val="00EC42C9"/>
    <w:rsid w:val="00EC4775"/>
    <w:rsid w:val="00EC4A82"/>
    <w:rsid w:val="00EC4CA0"/>
    <w:rsid w:val="00EC4CF6"/>
    <w:rsid w:val="00EC4D18"/>
    <w:rsid w:val="00EC556D"/>
    <w:rsid w:val="00EC5B5C"/>
    <w:rsid w:val="00EC63D9"/>
    <w:rsid w:val="00EC65FA"/>
    <w:rsid w:val="00EC67EB"/>
    <w:rsid w:val="00EC6EEF"/>
    <w:rsid w:val="00EC6FEC"/>
    <w:rsid w:val="00EC740F"/>
    <w:rsid w:val="00EC79E7"/>
    <w:rsid w:val="00ED01D0"/>
    <w:rsid w:val="00ED0331"/>
    <w:rsid w:val="00ED0401"/>
    <w:rsid w:val="00ED0416"/>
    <w:rsid w:val="00ED0672"/>
    <w:rsid w:val="00ED0787"/>
    <w:rsid w:val="00ED0BF8"/>
    <w:rsid w:val="00ED0DB3"/>
    <w:rsid w:val="00ED1048"/>
    <w:rsid w:val="00ED1472"/>
    <w:rsid w:val="00ED159E"/>
    <w:rsid w:val="00ED1735"/>
    <w:rsid w:val="00ED1A44"/>
    <w:rsid w:val="00ED25DA"/>
    <w:rsid w:val="00ED2ABD"/>
    <w:rsid w:val="00ED2BDA"/>
    <w:rsid w:val="00ED3884"/>
    <w:rsid w:val="00ED3AA9"/>
    <w:rsid w:val="00ED3C73"/>
    <w:rsid w:val="00ED4C05"/>
    <w:rsid w:val="00ED5059"/>
    <w:rsid w:val="00ED5116"/>
    <w:rsid w:val="00ED5A44"/>
    <w:rsid w:val="00ED5C1B"/>
    <w:rsid w:val="00ED697D"/>
    <w:rsid w:val="00ED6A55"/>
    <w:rsid w:val="00ED6BE5"/>
    <w:rsid w:val="00ED70A4"/>
    <w:rsid w:val="00ED72E7"/>
    <w:rsid w:val="00ED7494"/>
    <w:rsid w:val="00ED761D"/>
    <w:rsid w:val="00ED7B33"/>
    <w:rsid w:val="00EE0543"/>
    <w:rsid w:val="00EE0C4A"/>
    <w:rsid w:val="00EE10AA"/>
    <w:rsid w:val="00EE1132"/>
    <w:rsid w:val="00EE1793"/>
    <w:rsid w:val="00EE228B"/>
    <w:rsid w:val="00EE276E"/>
    <w:rsid w:val="00EE3268"/>
    <w:rsid w:val="00EE33E0"/>
    <w:rsid w:val="00EE3860"/>
    <w:rsid w:val="00EE38D6"/>
    <w:rsid w:val="00EE3AC1"/>
    <w:rsid w:val="00EE3E54"/>
    <w:rsid w:val="00EE3FF6"/>
    <w:rsid w:val="00EE402E"/>
    <w:rsid w:val="00EE40FE"/>
    <w:rsid w:val="00EE4DF4"/>
    <w:rsid w:val="00EE5068"/>
    <w:rsid w:val="00EE50FB"/>
    <w:rsid w:val="00EE5A6A"/>
    <w:rsid w:val="00EE5D92"/>
    <w:rsid w:val="00EE5DCC"/>
    <w:rsid w:val="00EE612C"/>
    <w:rsid w:val="00EE6DAD"/>
    <w:rsid w:val="00EE6E4F"/>
    <w:rsid w:val="00EE6F39"/>
    <w:rsid w:val="00EE74F0"/>
    <w:rsid w:val="00EE78D5"/>
    <w:rsid w:val="00EE795C"/>
    <w:rsid w:val="00EE7A4E"/>
    <w:rsid w:val="00EE7C19"/>
    <w:rsid w:val="00EE7F59"/>
    <w:rsid w:val="00EF07E2"/>
    <w:rsid w:val="00EF080D"/>
    <w:rsid w:val="00EF09F5"/>
    <w:rsid w:val="00EF0BA1"/>
    <w:rsid w:val="00EF10B3"/>
    <w:rsid w:val="00EF1282"/>
    <w:rsid w:val="00EF18D3"/>
    <w:rsid w:val="00EF1E49"/>
    <w:rsid w:val="00EF2106"/>
    <w:rsid w:val="00EF2809"/>
    <w:rsid w:val="00EF2A84"/>
    <w:rsid w:val="00EF3040"/>
    <w:rsid w:val="00EF31BC"/>
    <w:rsid w:val="00EF3AC0"/>
    <w:rsid w:val="00EF41D7"/>
    <w:rsid w:val="00EF42A3"/>
    <w:rsid w:val="00EF545A"/>
    <w:rsid w:val="00EF5A00"/>
    <w:rsid w:val="00EF6466"/>
    <w:rsid w:val="00EF67FB"/>
    <w:rsid w:val="00EF6AB0"/>
    <w:rsid w:val="00EF6EA2"/>
    <w:rsid w:val="00EF6F2A"/>
    <w:rsid w:val="00EF73EA"/>
    <w:rsid w:val="00EF7581"/>
    <w:rsid w:val="00EF771E"/>
    <w:rsid w:val="00EF7AC2"/>
    <w:rsid w:val="00EF7BF3"/>
    <w:rsid w:val="00EF7E91"/>
    <w:rsid w:val="00EF7EF6"/>
    <w:rsid w:val="00F00183"/>
    <w:rsid w:val="00F00823"/>
    <w:rsid w:val="00F00E70"/>
    <w:rsid w:val="00F01571"/>
    <w:rsid w:val="00F01650"/>
    <w:rsid w:val="00F01842"/>
    <w:rsid w:val="00F01886"/>
    <w:rsid w:val="00F02584"/>
    <w:rsid w:val="00F02A7E"/>
    <w:rsid w:val="00F03208"/>
    <w:rsid w:val="00F0360C"/>
    <w:rsid w:val="00F039BA"/>
    <w:rsid w:val="00F03E8F"/>
    <w:rsid w:val="00F046C8"/>
    <w:rsid w:val="00F0476E"/>
    <w:rsid w:val="00F049EE"/>
    <w:rsid w:val="00F04B91"/>
    <w:rsid w:val="00F04E9A"/>
    <w:rsid w:val="00F05373"/>
    <w:rsid w:val="00F05766"/>
    <w:rsid w:val="00F0595A"/>
    <w:rsid w:val="00F05D43"/>
    <w:rsid w:val="00F061CC"/>
    <w:rsid w:val="00F06BE0"/>
    <w:rsid w:val="00F06E28"/>
    <w:rsid w:val="00F06E3B"/>
    <w:rsid w:val="00F06E6F"/>
    <w:rsid w:val="00F1055D"/>
    <w:rsid w:val="00F10B08"/>
    <w:rsid w:val="00F11EB4"/>
    <w:rsid w:val="00F11F56"/>
    <w:rsid w:val="00F12267"/>
    <w:rsid w:val="00F12C81"/>
    <w:rsid w:val="00F12EF4"/>
    <w:rsid w:val="00F130EB"/>
    <w:rsid w:val="00F133E2"/>
    <w:rsid w:val="00F13911"/>
    <w:rsid w:val="00F1426E"/>
    <w:rsid w:val="00F147D7"/>
    <w:rsid w:val="00F14A0E"/>
    <w:rsid w:val="00F14E60"/>
    <w:rsid w:val="00F14EF9"/>
    <w:rsid w:val="00F15337"/>
    <w:rsid w:val="00F15A21"/>
    <w:rsid w:val="00F15F82"/>
    <w:rsid w:val="00F161C6"/>
    <w:rsid w:val="00F169AD"/>
    <w:rsid w:val="00F16C90"/>
    <w:rsid w:val="00F17940"/>
    <w:rsid w:val="00F20318"/>
    <w:rsid w:val="00F2044A"/>
    <w:rsid w:val="00F20C8A"/>
    <w:rsid w:val="00F21188"/>
    <w:rsid w:val="00F21278"/>
    <w:rsid w:val="00F21969"/>
    <w:rsid w:val="00F21E80"/>
    <w:rsid w:val="00F21EFD"/>
    <w:rsid w:val="00F22094"/>
    <w:rsid w:val="00F2270B"/>
    <w:rsid w:val="00F2307F"/>
    <w:rsid w:val="00F23086"/>
    <w:rsid w:val="00F231F6"/>
    <w:rsid w:val="00F23E65"/>
    <w:rsid w:val="00F23EF3"/>
    <w:rsid w:val="00F23F38"/>
    <w:rsid w:val="00F257E8"/>
    <w:rsid w:val="00F2683C"/>
    <w:rsid w:val="00F26DFD"/>
    <w:rsid w:val="00F27C49"/>
    <w:rsid w:val="00F30D5A"/>
    <w:rsid w:val="00F3127C"/>
    <w:rsid w:val="00F3178D"/>
    <w:rsid w:val="00F31D70"/>
    <w:rsid w:val="00F327C4"/>
    <w:rsid w:val="00F32A09"/>
    <w:rsid w:val="00F32B2D"/>
    <w:rsid w:val="00F33279"/>
    <w:rsid w:val="00F33ABD"/>
    <w:rsid w:val="00F33C40"/>
    <w:rsid w:val="00F33CE3"/>
    <w:rsid w:val="00F34185"/>
    <w:rsid w:val="00F343EE"/>
    <w:rsid w:val="00F34745"/>
    <w:rsid w:val="00F347B7"/>
    <w:rsid w:val="00F34826"/>
    <w:rsid w:val="00F348C8"/>
    <w:rsid w:val="00F34FCC"/>
    <w:rsid w:val="00F35043"/>
    <w:rsid w:val="00F3531F"/>
    <w:rsid w:val="00F35558"/>
    <w:rsid w:val="00F3589F"/>
    <w:rsid w:val="00F35BA3"/>
    <w:rsid w:val="00F36031"/>
    <w:rsid w:val="00F366BF"/>
    <w:rsid w:val="00F36BBF"/>
    <w:rsid w:val="00F36F0E"/>
    <w:rsid w:val="00F370E9"/>
    <w:rsid w:val="00F379D8"/>
    <w:rsid w:val="00F409D1"/>
    <w:rsid w:val="00F4151D"/>
    <w:rsid w:val="00F41558"/>
    <w:rsid w:val="00F41AAE"/>
    <w:rsid w:val="00F41DE6"/>
    <w:rsid w:val="00F41EE2"/>
    <w:rsid w:val="00F41EF0"/>
    <w:rsid w:val="00F4206C"/>
    <w:rsid w:val="00F42381"/>
    <w:rsid w:val="00F42734"/>
    <w:rsid w:val="00F42863"/>
    <w:rsid w:val="00F42B8B"/>
    <w:rsid w:val="00F42D97"/>
    <w:rsid w:val="00F4341D"/>
    <w:rsid w:val="00F44871"/>
    <w:rsid w:val="00F44A2F"/>
    <w:rsid w:val="00F44AA1"/>
    <w:rsid w:val="00F451D4"/>
    <w:rsid w:val="00F455A6"/>
    <w:rsid w:val="00F45F85"/>
    <w:rsid w:val="00F47074"/>
    <w:rsid w:val="00F501E3"/>
    <w:rsid w:val="00F5040D"/>
    <w:rsid w:val="00F5041B"/>
    <w:rsid w:val="00F50679"/>
    <w:rsid w:val="00F506A8"/>
    <w:rsid w:val="00F507DE"/>
    <w:rsid w:val="00F50B3D"/>
    <w:rsid w:val="00F50F5E"/>
    <w:rsid w:val="00F510D7"/>
    <w:rsid w:val="00F514AA"/>
    <w:rsid w:val="00F51623"/>
    <w:rsid w:val="00F51B43"/>
    <w:rsid w:val="00F5200F"/>
    <w:rsid w:val="00F52879"/>
    <w:rsid w:val="00F528F5"/>
    <w:rsid w:val="00F52AC1"/>
    <w:rsid w:val="00F52CD5"/>
    <w:rsid w:val="00F532D1"/>
    <w:rsid w:val="00F53385"/>
    <w:rsid w:val="00F536CD"/>
    <w:rsid w:val="00F53B46"/>
    <w:rsid w:val="00F53F4D"/>
    <w:rsid w:val="00F53F5E"/>
    <w:rsid w:val="00F54252"/>
    <w:rsid w:val="00F544C5"/>
    <w:rsid w:val="00F54913"/>
    <w:rsid w:val="00F54A73"/>
    <w:rsid w:val="00F54B8B"/>
    <w:rsid w:val="00F54CB3"/>
    <w:rsid w:val="00F55394"/>
    <w:rsid w:val="00F5579B"/>
    <w:rsid w:val="00F56DE6"/>
    <w:rsid w:val="00F56FB8"/>
    <w:rsid w:val="00F57231"/>
    <w:rsid w:val="00F57460"/>
    <w:rsid w:val="00F57ED0"/>
    <w:rsid w:val="00F603EB"/>
    <w:rsid w:val="00F604A4"/>
    <w:rsid w:val="00F605F1"/>
    <w:rsid w:val="00F60706"/>
    <w:rsid w:val="00F60A38"/>
    <w:rsid w:val="00F60CC0"/>
    <w:rsid w:val="00F61116"/>
    <w:rsid w:val="00F61AC4"/>
    <w:rsid w:val="00F61B14"/>
    <w:rsid w:val="00F61C7F"/>
    <w:rsid w:val="00F62217"/>
    <w:rsid w:val="00F6238C"/>
    <w:rsid w:val="00F634E6"/>
    <w:rsid w:val="00F636EA"/>
    <w:rsid w:val="00F63792"/>
    <w:rsid w:val="00F638C8"/>
    <w:rsid w:val="00F638E9"/>
    <w:rsid w:val="00F64159"/>
    <w:rsid w:val="00F64333"/>
    <w:rsid w:val="00F643A8"/>
    <w:rsid w:val="00F64810"/>
    <w:rsid w:val="00F64889"/>
    <w:rsid w:val="00F64C9B"/>
    <w:rsid w:val="00F651C9"/>
    <w:rsid w:val="00F651F4"/>
    <w:rsid w:val="00F659C2"/>
    <w:rsid w:val="00F65AF9"/>
    <w:rsid w:val="00F65D42"/>
    <w:rsid w:val="00F66239"/>
    <w:rsid w:val="00F662C7"/>
    <w:rsid w:val="00F66519"/>
    <w:rsid w:val="00F6662A"/>
    <w:rsid w:val="00F66B54"/>
    <w:rsid w:val="00F67084"/>
    <w:rsid w:val="00F70921"/>
    <w:rsid w:val="00F70C46"/>
    <w:rsid w:val="00F71697"/>
    <w:rsid w:val="00F72149"/>
    <w:rsid w:val="00F7266E"/>
    <w:rsid w:val="00F72D3C"/>
    <w:rsid w:val="00F7326B"/>
    <w:rsid w:val="00F73923"/>
    <w:rsid w:val="00F739A5"/>
    <w:rsid w:val="00F73EEE"/>
    <w:rsid w:val="00F73FB2"/>
    <w:rsid w:val="00F74039"/>
    <w:rsid w:val="00F740FF"/>
    <w:rsid w:val="00F74202"/>
    <w:rsid w:val="00F7435E"/>
    <w:rsid w:val="00F744FF"/>
    <w:rsid w:val="00F74562"/>
    <w:rsid w:val="00F74726"/>
    <w:rsid w:val="00F74D2C"/>
    <w:rsid w:val="00F75069"/>
    <w:rsid w:val="00F7516D"/>
    <w:rsid w:val="00F754B9"/>
    <w:rsid w:val="00F7556C"/>
    <w:rsid w:val="00F75625"/>
    <w:rsid w:val="00F757CF"/>
    <w:rsid w:val="00F759F4"/>
    <w:rsid w:val="00F75B1C"/>
    <w:rsid w:val="00F76418"/>
    <w:rsid w:val="00F767AA"/>
    <w:rsid w:val="00F76964"/>
    <w:rsid w:val="00F769E4"/>
    <w:rsid w:val="00F76D91"/>
    <w:rsid w:val="00F77251"/>
    <w:rsid w:val="00F77A94"/>
    <w:rsid w:val="00F810D1"/>
    <w:rsid w:val="00F814EC"/>
    <w:rsid w:val="00F81A4E"/>
    <w:rsid w:val="00F81BC5"/>
    <w:rsid w:val="00F81F01"/>
    <w:rsid w:val="00F81F17"/>
    <w:rsid w:val="00F8208D"/>
    <w:rsid w:val="00F82635"/>
    <w:rsid w:val="00F829AC"/>
    <w:rsid w:val="00F82DAA"/>
    <w:rsid w:val="00F8369D"/>
    <w:rsid w:val="00F83918"/>
    <w:rsid w:val="00F83B73"/>
    <w:rsid w:val="00F84445"/>
    <w:rsid w:val="00F844E6"/>
    <w:rsid w:val="00F84653"/>
    <w:rsid w:val="00F855C5"/>
    <w:rsid w:val="00F8567A"/>
    <w:rsid w:val="00F87248"/>
    <w:rsid w:val="00F8785E"/>
    <w:rsid w:val="00F87ABC"/>
    <w:rsid w:val="00F87C6D"/>
    <w:rsid w:val="00F87F50"/>
    <w:rsid w:val="00F9014C"/>
    <w:rsid w:val="00F9038A"/>
    <w:rsid w:val="00F90E3C"/>
    <w:rsid w:val="00F90FA0"/>
    <w:rsid w:val="00F91355"/>
    <w:rsid w:val="00F926AB"/>
    <w:rsid w:val="00F9270E"/>
    <w:rsid w:val="00F92C2A"/>
    <w:rsid w:val="00F93644"/>
    <w:rsid w:val="00F936CF"/>
    <w:rsid w:val="00F937D6"/>
    <w:rsid w:val="00F939B2"/>
    <w:rsid w:val="00F93D89"/>
    <w:rsid w:val="00F94477"/>
    <w:rsid w:val="00F946EC"/>
    <w:rsid w:val="00F947D1"/>
    <w:rsid w:val="00F948AD"/>
    <w:rsid w:val="00F94D8E"/>
    <w:rsid w:val="00F94E7D"/>
    <w:rsid w:val="00F95032"/>
    <w:rsid w:val="00F953FF"/>
    <w:rsid w:val="00F955F7"/>
    <w:rsid w:val="00F9668A"/>
    <w:rsid w:val="00F96CE2"/>
    <w:rsid w:val="00F97AA6"/>
    <w:rsid w:val="00F97F30"/>
    <w:rsid w:val="00FA00BB"/>
    <w:rsid w:val="00FA0A5F"/>
    <w:rsid w:val="00FA0D10"/>
    <w:rsid w:val="00FA2569"/>
    <w:rsid w:val="00FA322A"/>
    <w:rsid w:val="00FA337F"/>
    <w:rsid w:val="00FA3665"/>
    <w:rsid w:val="00FA3E7A"/>
    <w:rsid w:val="00FA3EBB"/>
    <w:rsid w:val="00FA40C2"/>
    <w:rsid w:val="00FA491D"/>
    <w:rsid w:val="00FA4970"/>
    <w:rsid w:val="00FA4F48"/>
    <w:rsid w:val="00FA5C8E"/>
    <w:rsid w:val="00FA5D53"/>
    <w:rsid w:val="00FA6406"/>
    <w:rsid w:val="00FA6CCE"/>
    <w:rsid w:val="00FA7015"/>
    <w:rsid w:val="00FA71C9"/>
    <w:rsid w:val="00FA7737"/>
    <w:rsid w:val="00FA77F0"/>
    <w:rsid w:val="00FA79AD"/>
    <w:rsid w:val="00FA7FF4"/>
    <w:rsid w:val="00FB0169"/>
    <w:rsid w:val="00FB0CC0"/>
    <w:rsid w:val="00FB0DBA"/>
    <w:rsid w:val="00FB1DF0"/>
    <w:rsid w:val="00FB232B"/>
    <w:rsid w:val="00FB29F0"/>
    <w:rsid w:val="00FB2C2C"/>
    <w:rsid w:val="00FB2F50"/>
    <w:rsid w:val="00FB4014"/>
    <w:rsid w:val="00FB40E3"/>
    <w:rsid w:val="00FB4286"/>
    <w:rsid w:val="00FB45BF"/>
    <w:rsid w:val="00FB4792"/>
    <w:rsid w:val="00FB4926"/>
    <w:rsid w:val="00FB4BE3"/>
    <w:rsid w:val="00FB4DC7"/>
    <w:rsid w:val="00FB5140"/>
    <w:rsid w:val="00FB56D9"/>
    <w:rsid w:val="00FB578A"/>
    <w:rsid w:val="00FB5B32"/>
    <w:rsid w:val="00FB5B86"/>
    <w:rsid w:val="00FB5FF2"/>
    <w:rsid w:val="00FB6530"/>
    <w:rsid w:val="00FB6574"/>
    <w:rsid w:val="00FB6852"/>
    <w:rsid w:val="00FB6ED6"/>
    <w:rsid w:val="00FB73D3"/>
    <w:rsid w:val="00FB7691"/>
    <w:rsid w:val="00FC06EA"/>
    <w:rsid w:val="00FC092B"/>
    <w:rsid w:val="00FC10AF"/>
    <w:rsid w:val="00FC120C"/>
    <w:rsid w:val="00FC1363"/>
    <w:rsid w:val="00FC1495"/>
    <w:rsid w:val="00FC184B"/>
    <w:rsid w:val="00FC1CFE"/>
    <w:rsid w:val="00FC1DEC"/>
    <w:rsid w:val="00FC23BC"/>
    <w:rsid w:val="00FC25EB"/>
    <w:rsid w:val="00FC2A02"/>
    <w:rsid w:val="00FC2BC7"/>
    <w:rsid w:val="00FC3103"/>
    <w:rsid w:val="00FC318A"/>
    <w:rsid w:val="00FC3BDE"/>
    <w:rsid w:val="00FC40AA"/>
    <w:rsid w:val="00FC4303"/>
    <w:rsid w:val="00FC439B"/>
    <w:rsid w:val="00FC458E"/>
    <w:rsid w:val="00FC459D"/>
    <w:rsid w:val="00FC46DF"/>
    <w:rsid w:val="00FC4925"/>
    <w:rsid w:val="00FC4A78"/>
    <w:rsid w:val="00FC4B2C"/>
    <w:rsid w:val="00FC4E09"/>
    <w:rsid w:val="00FC4E77"/>
    <w:rsid w:val="00FC4FE4"/>
    <w:rsid w:val="00FC5151"/>
    <w:rsid w:val="00FC52F1"/>
    <w:rsid w:val="00FC546C"/>
    <w:rsid w:val="00FC5533"/>
    <w:rsid w:val="00FC56B7"/>
    <w:rsid w:val="00FC5D1D"/>
    <w:rsid w:val="00FC609B"/>
    <w:rsid w:val="00FC635B"/>
    <w:rsid w:val="00FC6B3E"/>
    <w:rsid w:val="00FC77A6"/>
    <w:rsid w:val="00FC7EF8"/>
    <w:rsid w:val="00FC7F3A"/>
    <w:rsid w:val="00FD0004"/>
    <w:rsid w:val="00FD03FB"/>
    <w:rsid w:val="00FD0606"/>
    <w:rsid w:val="00FD0810"/>
    <w:rsid w:val="00FD0931"/>
    <w:rsid w:val="00FD11B2"/>
    <w:rsid w:val="00FD15DD"/>
    <w:rsid w:val="00FD1752"/>
    <w:rsid w:val="00FD1F1B"/>
    <w:rsid w:val="00FD22CC"/>
    <w:rsid w:val="00FD2558"/>
    <w:rsid w:val="00FD2B66"/>
    <w:rsid w:val="00FD3586"/>
    <w:rsid w:val="00FD36FD"/>
    <w:rsid w:val="00FD3A5C"/>
    <w:rsid w:val="00FD4088"/>
    <w:rsid w:val="00FD4437"/>
    <w:rsid w:val="00FD45E4"/>
    <w:rsid w:val="00FD47E2"/>
    <w:rsid w:val="00FD4A73"/>
    <w:rsid w:val="00FD4BD9"/>
    <w:rsid w:val="00FD50EA"/>
    <w:rsid w:val="00FD5DA7"/>
    <w:rsid w:val="00FD64AE"/>
    <w:rsid w:val="00FD6E55"/>
    <w:rsid w:val="00FD74DA"/>
    <w:rsid w:val="00FD761A"/>
    <w:rsid w:val="00FD78AE"/>
    <w:rsid w:val="00FD7933"/>
    <w:rsid w:val="00FE047B"/>
    <w:rsid w:val="00FE04E6"/>
    <w:rsid w:val="00FE0691"/>
    <w:rsid w:val="00FE06B2"/>
    <w:rsid w:val="00FE0DD9"/>
    <w:rsid w:val="00FE11BF"/>
    <w:rsid w:val="00FE12F7"/>
    <w:rsid w:val="00FE139F"/>
    <w:rsid w:val="00FE141C"/>
    <w:rsid w:val="00FE1B4E"/>
    <w:rsid w:val="00FE1D95"/>
    <w:rsid w:val="00FE408A"/>
    <w:rsid w:val="00FE40DC"/>
    <w:rsid w:val="00FE432F"/>
    <w:rsid w:val="00FE4DED"/>
    <w:rsid w:val="00FE4FE7"/>
    <w:rsid w:val="00FE519E"/>
    <w:rsid w:val="00FE52A3"/>
    <w:rsid w:val="00FE54BA"/>
    <w:rsid w:val="00FE5C6A"/>
    <w:rsid w:val="00FE6150"/>
    <w:rsid w:val="00FE619C"/>
    <w:rsid w:val="00FE62BD"/>
    <w:rsid w:val="00FE64A2"/>
    <w:rsid w:val="00FE65F2"/>
    <w:rsid w:val="00FE6CE5"/>
    <w:rsid w:val="00FE734A"/>
    <w:rsid w:val="00FE7475"/>
    <w:rsid w:val="00FE79C6"/>
    <w:rsid w:val="00FE7EC6"/>
    <w:rsid w:val="00FF00D3"/>
    <w:rsid w:val="00FF017E"/>
    <w:rsid w:val="00FF0DC2"/>
    <w:rsid w:val="00FF0EE3"/>
    <w:rsid w:val="00FF1832"/>
    <w:rsid w:val="00FF1A77"/>
    <w:rsid w:val="00FF21AC"/>
    <w:rsid w:val="00FF2293"/>
    <w:rsid w:val="00FF25F0"/>
    <w:rsid w:val="00FF28B5"/>
    <w:rsid w:val="00FF3055"/>
    <w:rsid w:val="00FF337E"/>
    <w:rsid w:val="00FF345D"/>
    <w:rsid w:val="00FF390A"/>
    <w:rsid w:val="00FF4223"/>
    <w:rsid w:val="00FF451B"/>
    <w:rsid w:val="00FF473B"/>
    <w:rsid w:val="00FF482F"/>
    <w:rsid w:val="00FF4A2F"/>
    <w:rsid w:val="00FF4C5E"/>
    <w:rsid w:val="00FF4EF3"/>
    <w:rsid w:val="00FF4EF8"/>
    <w:rsid w:val="00FF51C0"/>
    <w:rsid w:val="00FF55DE"/>
    <w:rsid w:val="00FF6459"/>
    <w:rsid w:val="00FF6582"/>
    <w:rsid w:val="00FF68EC"/>
    <w:rsid w:val="00FF69BE"/>
    <w:rsid w:val="00FF7422"/>
    <w:rsid w:val="00FF74D8"/>
    <w:rsid w:val="00FF7517"/>
    <w:rsid w:val="00FF7F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3022E4"/>
  <w15:docId w15:val="{F39F5821-FAE6-4304-AD90-2E4341C7D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68AB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A5F5D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06C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C7410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C74104"/>
  </w:style>
  <w:style w:type="character" w:styleId="Hyperlink">
    <w:name w:val="Hyperlink"/>
    <w:basedOn w:val="DefaultParagraphFont"/>
    <w:semiHidden/>
    <w:unhideWhenUsed/>
    <w:rsid w:val="00C7410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410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4104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2650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26503"/>
  </w:style>
  <w:style w:type="paragraph" w:styleId="Title">
    <w:name w:val="Title"/>
    <w:basedOn w:val="Normal"/>
    <w:link w:val="TitleChar"/>
    <w:qFormat/>
    <w:rsid w:val="00555BA1"/>
    <w:pPr>
      <w:jc w:val="center"/>
    </w:pPr>
    <w:rPr>
      <w:rFonts w:cs="Simplified Arabic"/>
      <w:b/>
      <w:bCs/>
      <w:noProof/>
      <w:sz w:val="20"/>
      <w:szCs w:val="32"/>
      <w:u w:val="single"/>
      <w:lang w:eastAsia="ar-SA"/>
    </w:rPr>
  </w:style>
  <w:style w:type="character" w:customStyle="1" w:styleId="TitleChar">
    <w:name w:val="Title Char"/>
    <w:basedOn w:val="DefaultParagraphFont"/>
    <w:link w:val="Title"/>
    <w:rsid w:val="00555BA1"/>
    <w:rPr>
      <w:rFonts w:ascii="Times New Roman" w:eastAsia="Times New Roman" w:hAnsi="Times New Roman" w:cs="Simplified Arabic"/>
      <w:b/>
      <w:bCs/>
      <w:noProof/>
      <w:sz w:val="20"/>
      <w:szCs w:val="32"/>
      <w:u w:val="single"/>
      <w:lang w:eastAsia="ar-SA"/>
    </w:rPr>
  </w:style>
  <w:style w:type="paragraph" w:styleId="BodyText">
    <w:name w:val="Body Text"/>
    <w:basedOn w:val="Normal"/>
    <w:link w:val="BodyTextChar"/>
    <w:unhideWhenUsed/>
    <w:rsid w:val="00555BA1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555BA1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character" w:customStyle="1" w:styleId="Heading1Char">
    <w:name w:val="Heading 1 Char"/>
    <w:basedOn w:val="DefaultParagraphFont"/>
    <w:link w:val="Heading1"/>
    <w:rsid w:val="009A5F5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06C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EC359B"/>
    <w:pPr>
      <w:ind w:left="720"/>
      <w:contextualSpacing/>
    </w:pPr>
  </w:style>
  <w:style w:type="table" w:styleId="TableGrid">
    <w:name w:val="Table Grid"/>
    <w:basedOn w:val="TableNormal"/>
    <w:uiPriority w:val="59"/>
    <w:rsid w:val="00CE24F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3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0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6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2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1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2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5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FFDA50-D351-4E85-A24C-BD5CB11A1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8</Words>
  <Characters>166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eed</dc:creator>
  <cp:keywords/>
  <dc:description/>
  <cp:lastModifiedBy>Ahmed Labeeb</cp:lastModifiedBy>
  <cp:revision>19</cp:revision>
  <cp:lastPrinted>2021-02-17T11:28:00Z</cp:lastPrinted>
  <dcterms:created xsi:type="dcterms:W3CDTF">2021-10-21T20:02:00Z</dcterms:created>
  <dcterms:modified xsi:type="dcterms:W3CDTF">2023-07-25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0737cd7601badfd0002343cc807acc371e29816f8489bfaba71201fc2c82a9</vt:lpwstr>
  </property>
</Properties>
</file>